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FC3D06" w14:textId="2E3F116F" w:rsidR="00617FCA" w:rsidRPr="00932028" w:rsidRDefault="009F4095" w:rsidP="00617FCA">
      <w:pPr>
        <w:rPr>
          <w:b/>
          <w:bCs/>
          <w:color w:val="FF0000"/>
          <w:sz w:val="36"/>
          <w:szCs w:val="36"/>
          <w:highlight w:val="yellow"/>
        </w:rPr>
      </w:pPr>
      <w:r w:rsidRPr="00932028">
        <w:rPr>
          <w:b/>
          <w:bCs/>
          <w:color w:val="FF0000"/>
          <w:sz w:val="36"/>
          <w:szCs w:val="36"/>
          <w:highlight w:val="yellow"/>
        </w:rPr>
        <w:t>1. Multiplication of two numbers:</w:t>
      </w:r>
    </w:p>
    <w:p w14:paraId="6F61DDD6" w14:textId="188850FB" w:rsidR="00932028" w:rsidRPr="00932028" w:rsidRDefault="009F4095" w:rsidP="00C03262">
      <w:pPr>
        <w:rPr>
          <w:b/>
          <w:bCs/>
          <w:sz w:val="32"/>
          <w:szCs w:val="32"/>
          <w:u w:val="single"/>
        </w:rPr>
      </w:pPr>
      <w:r w:rsidRPr="00932028">
        <w:rPr>
          <w:b/>
          <w:bCs/>
          <w:sz w:val="32"/>
          <w:szCs w:val="32"/>
          <w:u w:val="single"/>
        </w:rPr>
        <w:t>Venus Simulator Code:</w:t>
      </w:r>
    </w:p>
    <w:p w14:paraId="5F831DBF" w14:textId="77777777" w:rsidR="000343C8" w:rsidRPr="00932028" w:rsidRDefault="000343C8" w:rsidP="000343C8">
      <w:r w:rsidRPr="00932028">
        <w:t xml:space="preserve">add s0, x0, </w:t>
      </w:r>
      <w:proofErr w:type="spellStart"/>
      <w:r w:rsidRPr="00932028">
        <w:t>sp</w:t>
      </w:r>
      <w:proofErr w:type="spellEnd"/>
    </w:p>
    <w:p w14:paraId="2BF134CB" w14:textId="0EF896ED" w:rsidR="000343C8" w:rsidRPr="00932028" w:rsidRDefault="000343C8" w:rsidP="00C03262">
      <w:r w:rsidRPr="00932028">
        <w:t xml:space="preserve">add </w:t>
      </w:r>
      <w:proofErr w:type="spellStart"/>
      <w:r w:rsidRPr="00932028">
        <w:t>sp</w:t>
      </w:r>
      <w:proofErr w:type="spellEnd"/>
      <w:r w:rsidRPr="00932028">
        <w:t>, x0, x0</w:t>
      </w:r>
    </w:p>
    <w:p w14:paraId="360767F3" w14:textId="1A0789D3" w:rsidR="009F4095" w:rsidRPr="00932028" w:rsidRDefault="009F4095" w:rsidP="009F4095">
      <w:proofErr w:type="spellStart"/>
      <w:r w:rsidRPr="00932028">
        <w:t>addi</w:t>
      </w:r>
      <w:proofErr w:type="spellEnd"/>
      <w:r w:rsidRPr="00932028">
        <w:t xml:space="preserve"> </w:t>
      </w:r>
      <w:proofErr w:type="spellStart"/>
      <w:r w:rsidRPr="00932028">
        <w:t>sp</w:t>
      </w:r>
      <w:proofErr w:type="spellEnd"/>
      <w:r w:rsidRPr="00932028">
        <w:t xml:space="preserve">, </w:t>
      </w:r>
      <w:proofErr w:type="spellStart"/>
      <w:r w:rsidRPr="00932028">
        <w:t>sp</w:t>
      </w:r>
      <w:proofErr w:type="spellEnd"/>
      <w:r w:rsidRPr="00932028">
        <w:t>, 256            # make room for a0, ra</w:t>
      </w:r>
    </w:p>
    <w:p w14:paraId="552B9B09" w14:textId="77777777" w:rsidR="009F4095" w:rsidRPr="00932028" w:rsidRDefault="009F4095" w:rsidP="009F4095">
      <w:proofErr w:type="spellStart"/>
      <w:r w:rsidRPr="00932028">
        <w:t>addi</w:t>
      </w:r>
      <w:proofErr w:type="spellEnd"/>
      <w:r w:rsidRPr="00932028">
        <w:t xml:space="preserve"> a0, x0, 5 # n</w:t>
      </w:r>
    </w:p>
    <w:p w14:paraId="04E7863C" w14:textId="77777777" w:rsidR="009F4095" w:rsidRPr="00932028" w:rsidRDefault="009F4095" w:rsidP="009F4095">
      <w:proofErr w:type="spellStart"/>
      <w:r w:rsidRPr="00932028">
        <w:t>addi</w:t>
      </w:r>
      <w:proofErr w:type="spellEnd"/>
      <w:r w:rsidRPr="00932028">
        <w:t xml:space="preserve"> a1, x0, 100 # n2</w:t>
      </w:r>
    </w:p>
    <w:p w14:paraId="411556BB" w14:textId="77777777" w:rsidR="009F4095" w:rsidRPr="00932028" w:rsidRDefault="009F4095" w:rsidP="009F4095">
      <w:r w:rsidRPr="00932028">
        <w:t>add ra, x0, x0</w:t>
      </w:r>
    </w:p>
    <w:p w14:paraId="0ED1E14D" w14:textId="497CA114" w:rsidR="009F4095" w:rsidRPr="00932028" w:rsidRDefault="009F4095" w:rsidP="009F4095">
      <w:r w:rsidRPr="00932028">
        <w:t>add t0, x0, x0</w:t>
      </w:r>
    </w:p>
    <w:p w14:paraId="24BD10DB" w14:textId="3720E5A9" w:rsidR="009F4095" w:rsidRPr="00932028" w:rsidRDefault="009F4095" w:rsidP="009F4095">
      <w:proofErr w:type="spellStart"/>
      <w:r w:rsidRPr="00932028">
        <w:t>slt</w:t>
      </w:r>
      <w:proofErr w:type="spellEnd"/>
      <w:r w:rsidRPr="00932028">
        <w:t xml:space="preserve"> t1, a1, a0                   # </w:t>
      </w:r>
      <w:proofErr w:type="spellStart"/>
      <w:r w:rsidRPr="00932028">
        <w:t>slt</w:t>
      </w:r>
      <w:proofErr w:type="spellEnd"/>
      <w:r w:rsidRPr="00932028">
        <w:t xml:space="preserve"> instruction: </w:t>
      </w:r>
      <w:proofErr w:type="spellStart"/>
      <w:r w:rsidRPr="00932028">
        <w:t>slt</w:t>
      </w:r>
      <w:proofErr w:type="spellEnd"/>
      <w:r w:rsidRPr="00932028">
        <w:t xml:space="preserve"> </w:t>
      </w:r>
      <w:proofErr w:type="spellStart"/>
      <w:r w:rsidRPr="00932028">
        <w:t>rd</w:t>
      </w:r>
      <w:proofErr w:type="spellEnd"/>
      <w:r w:rsidRPr="00932028">
        <w:t xml:space="preserve">, rs1, rs2; </w:t>
      </w:r>
      <w:proofErr w:type="spellStart"/>
      <w:r w:rsidRPr="00932028">
        <w:t>rd</w:t>
      </w:r>
      <w:proofErr w:type="spellEnd"/>
      <w:r w:rsidRPr="00932028">
        <w:t xml:space="preserve"> is set to 1 if rs1&lt;rs2 else 0.</w:t>
      </w:r>
    </w:p>
    <w:p w14:paraId="1A26C57A" w14:textId="2E02A92D" w:rsidR="009F4095" w:rsidRPr="00932028" w:rsidRDefault="009F4095" w:rsidP="009F4095">
      <w:r w:rsidRPr="00932028">
        <w:t xml:space="preserve">                                         # if t1 is 1 proceed to normal multiplication; if 0 then switch operands.</w:t>
      </w:r>
    </w:p>
    <w:p w14:paraId="351C96EA" w14:textId="4D3CBBEF" w:rsidR="009F4095" w:rsidRPr="00932028" w:rsidRDefault="009F4095" w:rsidP="009F4095">
      <w:proofErr w:type="spellStart"/>
      <w:r w:rsidRPr="00932028">
        <w:t>addi</w:t>
      </w:r>
      <w:proofErr w:type="spellEnd"/>
      <w:r w:rsidRPr="00932028">
        <w:t xml:space="preserve"> t2, x0, 1                  # to compare if result of t1 is  </w:t>
      </w:r>
    </w:p>
    <w:p w14:paraId="50C05BA8" w14:textId="44DF7FF5" w:rsidR="009F4095" w:rsidRPr="00932028" w:rsidRDefault="009F4095" w:rsidP="009F4095">
      <w:proofErr w:type="spellStart"/>
      <w:r w:rsidRPr="00932028">
        <w:t>bne</w:t>
      </w:r>
      <w:proofErr w:type="spellEnd"/>
      <w:r w:rsidRPr="00932028">
        <w:t xml:space="preserve"> t1, t2, start2           # operand switching.</w:t>
      </w:r>
    </w:p>
    <w:p w14:paraId="7E892DD8" w14:textId="77777777" w:rsidR="009F4095" w:rsidRPr="00932028" w:rsidRDefault="009F4095" w:rsidP="009F4095">
      <w:r w:rsidRPr="00932028">
        <w:t># normal addition</w:t>
      </w:r>
    </w:p>
    <w:p w14:paraId="6FB0B44C" w14:textId="77777777" w:rsidR="009F4095" w:rsidRPr="00932028" w:rsidRDefault="009F4095" w:rsidP="009F4095">
      <w:r w:rsidRPr="00932028">
        <w:t>start: add ra, ra, a0</w:t>
      </w:r>
    </w:p>
    <w:p w14:paraId="6901B920" w14:textId="77777777" w:rsidR="009F4095" w:rsidRPr="00932028" w:rsidRDefault="009F4095" w:rsidP="009F4095">
      <w:proofErr w:type="spellStart"/>
      <w:r w:rsidRPr="00932028">
        <w:t>addi</w:t>
      </w:r>
      <w:proofErr w:type="spellEnd"/>
      <w:r w:rsidRPr="00932028">
        <w:t xml:space="preserve"> t0, t0, 1</w:t>
      </w:r>
    </w:p>
    <w:p w14:paraId="0227E1A9" w14:textId="77777777" w:rsidR="009F4095" w:rsidRPr="00932028" w:rsidRDefault="009F4095" w:rsidP="009F4095">
      <w:proofErr w:type="spellStart"/>
      <w:r w:rsidRPr="00932028">
        <w:t>bne</w:t>
      </w:r>
      <w:proofErr w:type="spellEnd"/>
      <w:r w:rsidRPr="00932028">
        <w:t xml:space="preserve"> t0, a1, start</w:t>
      </w:r>
    </w:p>
    <w:p w14:paraId="1F99A4D1" w14:textId="23EBE840" w:rsidR="009F4095" w:rsidRPr="00932028" w:rsidRDefault="009F4095" w:rsidP="009F4095">
      <w:proofErr w:type="spellStart"/>
      <w:r w:rsidRPr="00932028">
        <w:t>beq</w:t>
      </w:r>
      <w:proofErr w:type="spellEnd"/>
      <w:r w:rsidRPr="00932028">
        <w:t xml:space="preserve"> t0, a1, end</w:t>
      </w:r>
    </w:p>
    <w:p w14:paraId="6454A264" w14:textId="77777777" w:rsidR="009F4095" w:rsidRPr="00932028" w:rsidRDefault="009F4095" w:rsidP="009F4095">
      <w:r w:rsidRPr="00932028">
        <w:t>start2: add t1, x0, x0</w:t>
      </w:r>
    </w:p>
    <w:p w14:paraId="1DE6C693" w14:textId="77777777" w:rsidR="009F4095" w:rsidRPr="00932028" w:rsidRDefault="009F4095" w:rsidP="009F4095">
      <w:r w:rsidRPr="00932028">
        <w:t>add t1, x0, a1</w:t>
      </w:r>
    </w:p>
    <w:p w14:paraId="395CACA0" w14:textId="77777777" w:rsidR="009F4095" w:rsidRPr="00932028" w:rsidRDefault="009F4095" w:rsidP="009F4095">
      <w:r w:rsidRPr="00932028">
        <w:t>start3: add ra, ra, t1</w:t>
      </w:r>
    </w:p>
    <w:p w14:paraId="33574AF2" w14:textId="77777777" w:rsidR="009F4095" w:rsidRPr="00932028" w:rsidRDefault="009F4095" w:rsidP="009F4095">
      <w:proofErr w:type="spellStart"/>
      <w:r w:rsidRPr="00932028">
        <w:t>addi</w:t>
      </w:r>
      <w:proofErr w:type="spellEnd"/>
      <w:r w:rsidRPr="00932028">
        <w:t xml:space="preserve"> t0, t0, 1</w:t>
      </w:r>
    </w:p>
    <w:p w14:paraId="3B46FA22" w14:textId="2C39A11D" w:rsidR="009F4095" w:rsidRPr="00932028" w:rsidRDefault="009F4095" w:rsidP="009F4095">
      <w:proofErr w:type="spellStart"/>
      <w:r w:rsidRPr="00932028">
        <w:t>bne</w:t>
      </w:r>
      <w:proofErr w:type="spellEnd"/>
      <w:r w:rsidRPr="00932028">
        <w:t xml:space="preserve"> t0, a0, start3</w:t>
      </w:r>
    </w:p>
    <w:p w14:paraId="2CF6C5D7" w14:textId="77777777" w:rsidR="009F4095" w:rsidRPr="00932028" w:rsidRDefault="009F4095" w:rsidP="009F4095">
      <w:r w:rsidRPr="00932028">
        <w:t>end:</w:t>
      </w:r>
    </w:p>
    <w:p w14:paraId="12109AA1" w14:textId="77777777" w:rsidR="009F4095" w:rsidRPr="00932028" w:rsidRDefault="009F4095" w:rsidP="009F4095">
      <w:proofErr w:type="spellStart"/>
      <w:r w:rsidRPr="00932028">
        <w:t>sw</w:t>
      </w:r>
      <w:proofErr w:type="spellEnd"/>
      <w:r w:rsidRPr="00932028">
        <w:t xml:space="preserve"> ra, 0(</w:t>
      </w:r>
      <w:proofErr w:type="spellStart"/>
      <w:r w:rsidRPr="00932028">
        <w:t>sp</w:t>
      </w:r>
      <w:proofErr w:type="spellEnd"/>
      <w:r w:rsidRPr="00932028">
        <w:t>)</w:t>
      </w:r>
    </w:p>
    <w:p w14:paraId="2208DDF1" w14:textId="752391E9" w:rsidR="009F4095" w:rsidRPr="00932028" w:rsidRDefault="009F4095" w:rsidP="009F4095">
      <w:r w:rsidRPr="00932028">
        <w:t xml:space="preserve">add </w:t>
      </w:r>
      <w:proofErr w:type="spellStart"/>
      <w:r w:rsidRPr="00932028">
        <w:t>sp</w:t>
      </w:r>
      <w:proofErr w:type="spellEnd"/>
      <w:r w:rsidRPr="00932028">
        <w:t xml:space="preserve">, </w:t>
      </w:r>
      <w:r w:rsidR="000343C8" w:rsidRPr="00932028">
        <w:t>s0</w:t>
      </w:r>
      <w:r w:rsidRPr="00932028">
        <w:t xml:space="preserve">, </w:t>
      </w:r>
      <w:r w:rsidR="000343C8" w:rsidRPr="00932028">
        <w:t>x0</w:t>
      </w:r>
    </w:p>
    <w:p w14:paraId="7BB3A680" w14:textId="71C2BB7D" w:rsidR="009F4095" w:rsidRPr="00932028" w:rsidRDefault="009F4095" w:rsidP="00617FCA">
      <w:r w:rsidRPr="00932028">
        <w:t xml:space="preserve">loop: </w:t>
      </w:r>
      <w:proofErr w:type="spellStart"/>
      <w:r w:rsidRPr="00932028">
        <w:t>jal</w:t>
      </w:r>
      <w:proofErr w:type="spellEnd"/>
      <w:r w:rsidRPr="00932028">
        <w:t xml:space="preserve"> zero, loop</w:t>
      </w:r>
    </w:p>
    <w:p w14:paraId="11C73B27" w14:textId="77777777" w:rsidR="00932028" w:rsidRDefault="00932028" w:rsidP="00617FCA">
      <w:pPr>
        <w:rPr>
          <w:b/>
          <w:bCs/>
          <w:sz w:val="32"/>
          <w:szCs w:val="32"/>
          <w:u w:val="single"/>
        </w:rPr>
      </w:pPr>
    </w:p>
    <w:p w14:paraId="1CC768DD" w14:textId="68FECB39" w:rsidR="009F4095" w:rsidRPr="00932028" w:rsidRDefault="009F4095" w:rsidP="00617FCA">
      <w:pPr>
        <w:rPr>
          <w:b/>
          <w:bCs/>
          <w:sz w:val="32"/>
          <w:szCs w:val="32"/>
          <w:u w:val="single"/>
        </w:rPr>
      </w:pPr>
      <w:r w:rsidRPr="00932028">
        <w:rPr>
          <w:b/>
          <w:bCs/>
          <w:sz w:val="32"/>
          <w:szCs w:val="32"/>
          <w:u w:val="single"/>
        </w:rPr>
        <w:lastRenderedPageBreak/>
        <w:t>Result:</w:t>
      </w:r>
    </w:p>
    <w:p w14:paraId="141C6D3A" w14:textId="7FEF1F5C" w:rsidR="00C03262" w:rsidRPr="00C03262" w:rsidRDefault="00C03262" w:rsidP="00C03262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0C03262">
        <w:rPr>
          <w:b/>
          <w:bCs/>
          <w:sz w:val="28"/>
          <w:szCs w:val="28"/>
        </w:rPr>
        <w:t>Input:</w:t>
      </w:r>
    </w:p>
    <w:p w14:paraId="50B2642F" w14:textId="61957EEF" w:rsidR="009F4095" w:rsidRDefault="009F4095" w:rsidP="00617FCA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3F3390BC" wp14:editId="38444414">
            <wp:extent cx="3895725" cy="4953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4B449" w14:textId="53576B5B" w:rsidR="009F4095" w:rsidRDefault="009F4095" w:rsidP="00617FCA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177FE515" wp14:editId="208424DB">
            <wp:extent cx="3876675" cy="5715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E6650" w14:textId="750A81AD" w:rsidR="00C03262" w:rsidRPr="00C03262" w:rsidRDefault="00C03262" w:rsidP="00C03262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0C03262">
        <w:rPr>
          <w:b/>
          <w:bCs/>
          <w:sz w:val="28"/>
          <w:szCs w:val="28"/>
        </w:rPr>
        <w:t>Output</w:t>
      </w:r>
    </w:p>
    <w:p w14:paraId="48F57D51" w14:textId="2B752C79" w:rsidR="009F4095" w:rsidRDefault="009F4095" w:rsidP="00617FCA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56DB730" wp14:editId="6D19967A">
            <wp:extent cx="3829050" cy="523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7F1CD" w14:textId="77777777" w:rsidR="00C03262" w:rsidRDefault="00C03262" w:rsidP="00617FCA">
      <w:pPr>
        <w:rPr>
          <w:b/>
          <w:bCs/>
          <w:sz w:val="28"/>
          <w:szCs w:val="28"/>
        </w:rPr>
      </w:pPr>
    </w:p>
    <w:p w14:paraId="47FC3E4C" w14:textId="677D470C" w:rsidR="00C03262" w:rsidRDefault="00C03262" w:rsidP="00617FCA">
      <w:r>
        <w:rPr>
          <w:noProof/>
        </w:rPr>
        <w:drawing>
          <wp:inline distT="0" distB="0" distL="0" distR="0" wp14:anchorId="5FC7C0CF" wp14:editId="6818E2F9">
            <wp:extent cx="6184190" cy="3476625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9414" cy="3479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9A72D" w14:textId="77777777" w:rsidR="00C03262" w:rsidRDefault="00C03262" w:rsidP="00617FCA">
      <w:pPr>
        <w:rPr>
          <w:b/>
          <w:bCs/>
          <w:sz w:val="32"/>
          <w:szCs w:val="32"/>
          <w:u w:val="single"/>
        </w:rPr>
      </w:pPr>
    </w:p>
    <w:p w14:paraId="7969EF51" w14:textId="77777777" w:rsidR="00C03262" w:rsidRDefault="00C03262" w:rsidP="00617FCA">
      <w:pPr>
        <w:rPr>
          <w:b/>
          <w:bCs/>
          <w:sz w:val="32"/>
          <w:szCs w:val="32"/>
          <w:u w:val="single"/>
        </w:rPr>
      </w:pPr>
    </w:p>
    <w:p w14:paraId="42861D5B" w14:textId="77777777" w:rsidR="00932028" w:rsidRDefault="00932028" w:rsidP="00617FCA">
      <w:pPr>
        <w:rPr>
          <w:b/>
          <w:bCs/>
          <w:sz w:val="32"/>
          <w:szCs w:val="32"/>
          <w:u w:val="single"/>
        </w:rPr>
      </w:pPr>
    </w:p>
    <w:p w14:paraId="7F583312" w14:textId="2334FACC" w:rsidR="00C03262" w:rsidRPr="00C03262" w:rsidRDefault="00C03262" w:rsidP="00617FCA">
      <w:pPr>
        <w:rPr>
          <w:b/>
          <w:bCs/>
          <w:sz w:val="32"/>
          <w:szCs w:val="32"/>
          <w:u w:val="single"/>
        </w:rPr>
      </w:pPr>
      <w:proofErr w:type="spellStart"/>
      <w:r w:rsidRPr="00C03262">
        <w:rPr>
          <w:b/>
          <w:bCs/>
          <w:sz w:val="32"/>
          <w:szCs w:val="32"/>
          <w:u w:val="single"/>
        </w:rPr>
        <w:lastRenderedPageBreak/>
        <w:t>Modelsim</w:t>
      </w:r>
      <w:proofErr w:type="spellEnd"/>
      <w:r w:rsidRPr="00C03262">
        <w:rPr>
          <w:b/>
          <w:bCs/>
          <w:sz w:val="32"/>
          <w:szCs w:val="32"/>
          <w:u w:val="single"/>
        </w:rPr>
        <w:t xml:space="preserve"> Code</w:t>
      </w:r>
      <w:r>
        <w:rPr>
          <w:b/>
          <w:bCs/>
          <w:sz w:val="32"/>
          <w:szCs w:val="32"/>
          <w:u w:val="single"/>
        </w:rPr>
        <w:t>:</w:t>
      </w:r>
    </w:p>
    <w:p w14:paraId="5081977A" w14:textId="77777777" w:rsidR="00C03262" w:rsidRPr="00932028" w:rsidRDefault="00C03262" w:rsidP="00C03262">
      <w:r w:rsidRPr="00932028">
        <w:t xml:space="preserve">add s0, x0, </w:t>
      </w:r>
      <w:proofErr w:type="spellStart"/>
      <w:r w:rsidRPr="00932028">
        <w:t>sp</w:t>
      </w:r>
      <w:proofErr w:type="spellEnd"/>
    </w:p>
    <w:p w14:paraId="6CA88EE7" w14:textId="169D0D6C" w:rsidR="00C03262" w:rsidRPr="00932028" w:rsidRDefault="00C03262" w:rsidP="00C03262">
      <w:r w:rsidRPr="00932028">
        <w:t xml:space="preserve">add </w:t>
      </w:r>
      <w:proofErr w:type="spellStart"/>
      <w:r w:rsidRPr="00932028">
        <w:t>sp</w:t>
      </w:r>
      <w:proofErr w:type="spellEnd"/>
      <w:r w:rsidRPr="00932028">
        <w:t>, x0, x0</w:t>
      </w:r>
    </w:p>
    <w:p w14:paraId="5881A688" w14:textId="1F871489" w:rsidR="00617FCA" w:rsidRPr="00932028" w:rsidRDefault="00617FCA" w:rsidP="00617FCA">
      <w:proofErr w:type="spellStart"/>
      <w:r w:rsidRPr="00932028">
        <w:t>addi</w:t>
      </w:r>
      <w:proofErr w:type="spellEnd"/>
      <w:r w:rsidRPr="00932028">
        <w:t xml:space="preserve"> </w:t>
      </w:r>
      <w:proofErr w:type="spellStart"/>
      <w:r w:rsidRPr="00932028">
        <w:t>sp</w:t>
      </w:r>
      <w:proofErr w:type="spellEnd"/>
      <w:r w:rsidRPr="00932028">
        <w:t xml:space="preserve">, </w:t>
      </w:r>
      <w:proofErr w:type="spellStart"/>
      <w:r w:rsidRPr="00932028">
        <w:t>sp</w:t>
      </w:r>
      <w:proofErr w:type="spellEnd"/>
      <w:r w:rsidRPr="00932028">
        <w:t>, 256</w:t>
      </w:r>
      <w:r w:rsidR="00C03262" w:rsidRPr="00932028">
        <w:t xml:space="preserve">                </w:t>
      </w:r>
      <w:r w:rsidRPr="00932028">
        <w:t xml:space="preserve"> # make room for a0, ra</w:t>
      </w:r>
    </w:p>
    <w:p w14:paraId="00DE8EA5" w14:textId="77777777" w:rsidR="00617FCA" w:rsidRPr="00932028" w:rsidRDefault="00617FCA" w:rsidP="00617FCA">
      <w:proofErr w:type="spellStart"/>
      <w:r w:rsidRPr="00932028">
        <w:t>lw</w:t>
      </w:r>
      <w:proofErr w:type="spellEnd"/>
      <w:r w:rsidRPr="00932028">
        <w:t xml:space="preserve"> a0, 4(</w:t>
      </w:r>
      <w:proofErr w:type="spellStart"/>
      <w:r w:rsidRPr="00932028">
        <w:t>sp</w:t>
      </w:r>
      <w:proofErr w:type="spellEnd"/>
      <w:r w:rsidRPr="00932028">
        <w:t>)</w:t>
      </w:r>
    </w:p>
    <w:p w14:paraId="7512FE3F" w14:textId="77777777" w:rsidR="00617FCA" w:rsidRPr="00932028" w:rsidRDefault="00617FCA" w:rsidP="00617FCA">
      <w:proofErr w:type="spellStart"/>
      <w:r w:rsidRPr="00932028">
        <w:t>lw</w:t>
      </w:r>
      <w:proofErr w:type="spellEnd"/>
      <w:r w:rsidRPr="00932028">
        <w:t xml:space="preserve"> a1, 8(</w:t>
      </w:r>
      <w:proofErr w:type="spellStart"/>
      <w:r w:rsidRPr="00932028">
        <w:t>sp</w:t>
      </w:r>
      <w:proofErr w:type="spellEnd"/>
      <w:r w:rsidRPr="00932028">
        <w:t>)</w:t>
      </w:r>
    </w:p>
    <w:p w14:paraId="74B09A77" w14:textId="77777777" w:rsidR="00617FCA" w:rsidRPr="00932028" w:rsidRDefault="00617FCA" w:rsidP="00617FCA">
      <w:proofErr w:type="spellStart"/>
      <w:r w:rsidRPr="00932028">
        <w:t>lw</w:t>
      </w:r>
      <w:proofErr w:type="spellEnd"/>
      <w:r w:rsidRPr="00932028">
        <w:t xml:space="preserve"> ra, 0(</w:t>
      </w:r>
      <w:proofErr w:type="spellStart"/>
      <w:r w:rsidRPr="00932028">
        <w:t>sp</w:t>
      </w:r>
      <w:proofErr w:type="spellEnd"/>
      <w:r w:rsidRPr="00932028">
        <w:t>)</w:t>
      </w:r>
    </w:p>
    <w:p w14:paraId="01651685" w14:textId="2218A381" w:rsidR="00617FCA" w:rsidRPr="00932028" w:rsidRDefault="00617FCA" w:rsidP="00617FCA">
      <w:r w:rsidRPr="00932028">
        <w:t>add t0, x0, x0</w:t>
      </w:r>
    </w:p>
    <w:p w14:paraId="2AC50BCC" w14:textId="38381575" w:rsidR="00617FCA" w:rsidRPr="00932028" w:rsidRDefault="00617FCA" w:rsidP="00617FCA">
      <w:proofErr w:type="spellStart"/>
      <w:r w:rsidRPr="00932028">
        <w:t>slt</w:t>
      </w:r>
      <w:proofErr w:type="spellEnd"/>
      <w:r w:rsidRPr="00932028">
        <w:t xml:space="preserve"> t1, a1, a0 </w:t>
      </w:r>
      <w:r w:rsidR="00C03262" w:rsidRPr="00932028">
        <w:t xml:space="preserve">                       </w:t>
      </w:r>
      <w:r w:rsidRPr="00932028">
        <w:t xml:space="preserve"># </w:t>
      </w:r>
      <w:proofErr w:type="spellStart"/>
      <w:r w:rsidRPr="00932028">
        <w:t>slt</w:t>
      </w:r>
      <w:proofErr w:type="spellEnd"/>
      <w:r w:rsidRPr="00932028">
        <w:t xml:space="preserve"> instruction: </w:t>
      </w:r>
      <w:proofErr w:type="spellStart"/>
      <w:r w:rsidRPr="00932028">
        <w:t>slt</w:t>
      </w:r>
      <w:proofErr w:type="spellEnd"/>
      <w:r w:rsidRPr="00932028">
        <w:t xml:space="preserve"> </w:t>
      </w:r>
      <w:proofErr w:type="spellStart"/>
      <w:r w:rsidRPr="00932028">
        <w:t>rd</w:t>
      </w:r>
      <w:proofErr w:type="spellEnd"/>
      <w:r w:rsidRPr="00932028">
        <w:t xml:space="preserve">, rs1, rs2; </w:t>
      </w:r>
      <w:proofErr w:type="spellStart"/>
      <w:r w:rsidRPr="00932028">
        <w:t>rd</w:t>
      </w:r>
      <w:proofErr w:type="spellEnd"/>
      <w:r w:rsidRPr="00932028">
        <w:t xml:space="preserve"> is set to 1 if rs1&lt;rs2 else 0.</w:t>
      </w:r>
    </w:p>
    <w:p w14:paraId="2B0A67DA" w14:textId="1DFCEF3C" w:rsidR="00617FCA" w:rsidRPr="00932028" w:rsidRDefault="00C03262" w:rsidP="00617FCA">
      <w:r w:rsidRPr="00932028">
        <w:t xml:space="preserve">                                              </w:t>
      </w:r>
      <w:r w:rsidR="00617FCA" w:rsidRPr="00932028">
        <w:t># if t1 is 1 proceed to normal multiplication; if 0 then switch operands.</w:t>
      </w:r>
    </w:p>
    <w:p w14:paraId="0D5AA8A7" w14:textId="4D813167" w:rsidR="00617FCA" w:rsidRPr="00932028" w:rsidRDefault="00617FCA" w:rsidP="00617FCA">
      <w:proofErr w:type="spellStart"/>
      <w:r w:rsidRPr="00932028">
        <w:t>addi</w:t>
      </w:r>
      <w:proofErr w:type="spellEnd"/>
      <w:r w:rsidRPr="00932028">
        <w:t xml:space="preserve"> t2, x0, 1 # to compare if result of t1 is  </w:t>
      </w:r>
    </w:p>
    <w:p w14:paraId="55C0BE48" w14:textId="70510B3D" w:rsidR="00617FCA" w:rsidRPr="00932028" w:rsidRDefault="00617FCA" w:rsidP="00617FCA">
      <w:proofErr w:type="spellStart"/>
      <w:r w:rsidRPr="00932028">
        <w:t>bne</w:t>
      </w:r>
      <w:proofErr w:type="spellEnd"/>
      <w:r w:rsidRPr="00932028">
        <w:t xml:space="preserve"> t1, t2, start2 # operand switching.</w:t>
      </w:r>
    </w:p>
    <w:p w14:paraId="5E50B7EE" w14:textId="77777777" w:rsidR="00617FCA" w:rsidRPr="00932028" w:rsidRDefault="00617FCA" w:rsidP="00617FCA">
      <w:r w:rsidRPr="00932028">
        <w:t># normal addition</w:t>
      </w:r>
    </w:p>
    <w:p w14:paraId="59AD1541" w14:textId="77777777" w:rsidR="00617FCA" w:rsidRPr="00932028" w:rsidRDefault="00617FCA" w:rsidP="00617FCA">
      <w:r w:rsidRPr="00932028">
        <w:t>start: add ra, ra, a0</w:t>
      </w:r>
    </w:p>
    <w:p w14:paraId="601538C0" w14:textId="77777777" w:rsidR="00617FCA" w:rsidRPr="00932028" w:rsidRDefault="00617FCA" w:rsidP="00617FCA">
      <w:proofErr w:type="spellStart"/>
      <w:r w:rsidRPr="00932028">
        <w:t>addi</w:t>
      </w:r>
      <w:proofErr w:type="spellEnd"/>
      <w:r w:rsidRPr="00932028">
        <w:t xml:space="preserve"> t0, t0, 1</w:t>
      </w:r>
    </w:p>
    <w:p w14:paraId="292F0B4C" w14:textId="77777777" w:rsidR="00617FCA" w:rsidRPr="00932028" w:rsidRDefault="00617FCA" w:rsidP="00617FCA">
      <w:proofErr w:type="spellStart"/>
      <w:r w:rsidRPr="00932028">
        <w:t>bne</w:t>
      </w:r>
      <w:proofErr w:type="spellEnd"/>
      <w:r w:rsidRPr="00932028">
        <w:t xml:space="preserve"> t0, a1, start</w:t>
      </w:r>
    </w:p>
    <w:p w14:paraId="4F7F36AD" w14:textId="702926A8" w:rsidR="00617FCA" w:rsidRPr="00932028" w:rsidRDefault="00617FCA" w:rsidP="00617FCA">
      <w:proofErr w:type="spellStart"/>
      <w:r w:rsidRPr="00932028">
        <w:t>beq</w:t>
      </w:r>
      <w:proofErr w:type="spellEnd"/>
      <w:r w:rsidRPr="00932028">
        <w:t xml:space="preserve"> t0, a1, end</w:t>
      </w:r>
    </w:p>
    <w:p w14:paraId="5E616EE0" w14:textId="77777777" w:rsidR="00617FCA" w:rsidRPr="00932028" w:rsidRDefault="00617FCA" w:rsidP="00617FCA">
      <w:r w:rsidRPr="00932028">
        <w:t>start2: add t1, x0, x0</w:t>
      </w:r>
    </w:p>
    <w:p w14:paraId="5AE77405" w14:textId="77777777" w:rsidR="00617FCA" w:rsidRPr="00932028" w:rsidRDefault="00617FCA" w:rsidP="00617FCA">
      <w:r w:rsidRPr="00932028">
        <w:t>add t1, x0, a1</w:t>
      </w:r>
    </w:p>
    <w:p w14:paraId="7C5ACC30" w14:textId="77777777" w:rsidR="00617FCA" w:rsidRPr="00932028" w:rsidRDefault="00617FCA" w:rsidP="00617FCA">
      <w:r w:rsidRPr="00932028">
        <w:t>start3: add ra, ra, t1</w:t>
      </w:r>
    </w:p>
    <w:p w14:paraId="42584E9D" w14:textId="77777777" w:rsidR="00617FCA" w:rsidRPr="00932028" w:rsidRDefault="00617FCA" w:rsidP="00617FCA">
      <w:proofErr w:type="spellStart"/>
      <w:r w:rsidRPr="00932028">
        <w:t>addi</w:t>
      </w:r>
      <w:proofErr w:type="spellEnd"/>
      <w:r w:rsidRPr="00932028">
        <w:t xml:space="preserve"> t0, t0, 1</w:t>
      </w:r>
    </w:p>
    <w:p w14:paraId="596AF738" w14:textId="75BCF2D7" w:rsidR="00617FCA" w:rsidRPr="00932028" w:rsidRDefault="00617FCA" w:rsidP="00617FCA">
      <w:proofErr w:type="spellStart"/>
      <w:r w:rsidRPr="00932028">
        <w:t>bne</w:t>
      </w:r>
      <w:proofErr w:type="spellEnd"/>
      <w:r w:rsidRPr="00932028">
        <w:t xml:space="preserve"> t0, a0, start3</w:t>
      </w:r>
    </w:p>
    <w:p w14:paraId="779AF270" w14:textId="77777777" w:rsidR="00617FCA" w:rsidRPr="00932028" w:rsidRDefault="00617FCA" w:rsidP="00617FCA">
      <w:r w:rsidRPr="00932028">
        <w:t>end:</w:t>
      </w:r>
    </w:p>
    <w:p w14:paraId="0E539D64" w14:textId="77777777" w:rsidR="00617FCA" w:rsidRPr="00932028" w:rsidRDefault="00617FCA" w:rsidP="00617FCA">
      <w:proofErr w:type="spellStart"/>
      <w:r w:rsidRPr="00932028">
        <w:t>sw</w:t>
      </w:r>
      <w:proofErr w:type="spellEnd"/>
      <w:r w:rsidRPr="00932028">
        <w:t xml:space="preserve"> ra, 0(</w:t>
      </w:r>
      <w:proofErr w:type="spellStart"/>
      <w:r w:rsidRPr="00932028">
        <w:t>sp</w:t>
      </w:r>
      <w:proofErr w:type="spellEnd"/>
      <w:r w:rsidRPr="00932028">
        <w:t>)</w:t>
      </w:r>
    </w:p>
    <w:p w14:paraId="38C9AB9E" w14:textId="4FE54FD0" w:rsidR="00617FCA" w:rsidRPr="00932028" w:rsidRDefault="00617FCA" w:rsidP="00617FCA">
      <w:r w:rsidRPr="00932028">
        <w:t xml:space="preserve">add </w:t>
      </w:r>
      <w:proofErr w:type="spellStart"/>
      <w:r w:rsidRPr="00932028">
        <w:t>sp</w:t>
      </w:r>
      <w:proofErr w:type="spellEnd"/>
      <w:r w:rsidRPr="00932028">
        <w:t xml:space="preserve">, </w:t>
      </w:r>
      <w:r w:rsidR="00956ACD" w:rsidRPr="00932028">
        <w:t>x0</w:t>
      </w:r>
      <w:r w:rsidRPr="00932028">
        <w:t xml:space="preserve">, </w:t>
      </w:r>
      <w:r w:rsidR="00956ACD" w:rsidRPr="00932028">
        <w:t>s0</w:t>
      </w:r>
    </w:p>
    <w:p w14:paraId="60702D2D" w14:textId="70EFEFDB" w:rsidR="00617FCA" w:rsidRPr="00932028" w:rsidRDefault="00617FCA" w:rsidP="00617FCA">
      <w:r w:rsidRPr="00932028">
        <w:t xml:space="preserve">loop: </w:t>
      </w:r>
      <w:proofErr w:type="spellStart"/>
      <w:r w:rsidRPr="00932028">
        <w:t>jal</w:t>
      </w:r>
      <w:proofErr w:type="spellEnd"/>
      <w:r w:rsidRPr="00932028">
        <w:t xml:space="preserve"> zero, loop</w:t>
      </w:r>
    </w:p>
    <w:p w14:paraId="6E66D7CD" w14:textId="77777777" w:rsidR="00617FCA" w:rsidRDefault="00617FCA" w:rsidP="00617FCA"/>
    <w:p w14:paraId="429EA93A" w14:textId="77777777" w:rsidR="00932028" w:rsidRDefault="00932028" w:rsidP="00617FCA">
      <w:pPr>
        <w:rPr>
          <w:b/>
          <w:bCs/>
          <w:sz w:val="36"/>
          <w:szCs w:val="36"/>
          <w:u w:val="single"/>
        </w:rPr>
      </w:pPr>
    </w:p>
    <w:p w14:paraId="5E53305C" w14:textId="2E20FD35" w:rsidR="0074219B" w:rsidRPr="00932028" w:rsidRDefault="00C03262" w:rsidP="00617FCA">
      <w:pPr>
        <w:rPr>
          <w:b/>
          <w:bCs/>
          <w:sz w:val="32"/>
          <w:szCs w:val="32"/>
          <w:u w:val="single"/>
        </w:rPr>
      </w:pPr>
      <w:r w:rsidRPr="00932028">
        <w:rPr>
          <w:b/>
          <w:bCs/>
          <w:sz w:val="32"/>
          <w:szCs w:val="32"/>
          <w:u w:val="single"/>
        </w:rPr>
        <w:lastRenderedPageBreak/>
        <w:t>Result:</w:t>
      </w:r>
    </w:p>
    <w:p w14:paraId="604FF02E" w14:textId="77777777" w:rsidR="0074219B" w:rsidRPr="0074219B" w:rsidRDefault="0074219B" w:rsidP="00617FCA">
      <w:pPr>
        <w:rPr>
          <w:b/>
          <w:bCs/>
          <w:sz w:val="20"/>
          <w:szCs w:val="20"/>
          <w:u w:val="single"/>
        </w:rPr>
      </w:pPr>
    </w:p>
    <w:p w14:paraId="6776C8E1" w14:textId="31FF297C" w:rsidR="00C03262" w:rsidRPr="00932028" w:rsidRDefault="00C03262" w:rsidP="0074219B">
      <w:pPr>
        <w:pStyle w:val="ListParagraph"/>
        <w:numPr>
          <w:ilvl w:val="0"/>
          <w:numId w:val="2"/>
        </w:numPr>
        <w:rPr>
          <w:b/>
          <w:bCs/>
          <w:sz w:val="28"/>
          <w:szCs w:val="28"/>
          <w:u w:val="single"/>
        </w:rPr>
      </w:pPr>
      <w:r w:rsidRPr="00932028">
        <w:rPr>
          <w:b/>
          <w:bCs/>
          <w:sz w:val="28"/>
          <w:szCs w:val="28"/>
          <w:u w:val="single"/>
        </w:rPr>
        <w:t>Wave Output:</w:t>
      </w:r>
    </w:p>
    <w:p w14:paraId="24E75550" w14:textId="1EFBC37B" w:rsidR="00C03262" w:rsidRDefault="00C03262" w:rsidP="00617FC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07C01C09" wp14:editId="0A05E3AB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70D8A" w14:textId="244A0C8A" w:rsidR="00C03262" w:rsidRDefault="00C03262" w:rsidP="00617FCA">
      <w:pPr>
        <w:rPr>
          <w:b/>
          <w:bCs/>
          <w:sz w:val="32"/>
          <w:szCs w:val="32"/>
          <w:u w:val="single"/>
        </w:rPr>
      </w:pPr>
    </w:p>
    <w:p w14:paraId="47CFD283" w14:textId="20685DD8" w:rsidR="00C03262" w:rsidRPr="00932028" w:rsidRDefault="00C03262" w:rsidP="0074219B">
      <w:pPr>
        <w:pStyle w:val="ListParagraph"/>
        <w:numPr>
          <w:ilvl w:val="0"/>
          <w:numId w:val="2"/>
        </w:numPr>
        <w:rPr>
          <w:b/>
          <w:bCs/>
          <w:sz w:val="28"/>
          <w:szCs w:val="28"/>
          <w:u w:val="single"/>
        </w:rPr>
      </w:pPr>
      <w:r w:rsidRPr="00932028">
        <w:rPr>
          <w:b/>
          <w:bCs/>
          <w:sz w:val="28"/>
          <w:szCs w:val="28"/>
          <w:u w:val="single"/>
        </w:rPr>
        <w:t>Data Memory Output:</w:t>
      </w:r>
    </w:p>
    <w:p w14:paraId="64514C58" w14:textId="5BC2642F" w:rsidR="00C03262" w:rsidRPr="00C03262" w:rsidRDefault="00C03262" w:rsidP="00617FC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4B8A3325" wp14:editId="784D9DB9">
            <wp:extent cx="5943600" cy="130810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A3B68" w14:textId="5EE4EB47" w:rsidR="00617FCA" w:rsidRDefault="00617FCA" w:rsidP="00617FCA"/>
    <w:p w14:paraId="0F22EB65" w14:textId="49AD4B0C" w:rsidR="00C03262" w:rsidRDefault="00C03262" w:rsidP="00617FCA"/>
    <w:p w14:paraId="1824DE88" w14:textId="5979D2B5" w:rsidR="00C03262" w:rsidRDefault="00C03262" w:rsidP="00617FCA"/>
    <w:p w14:paraId="319558A6" w14:textId="4976AB8D" w:rsidR="00C03262" w:rsidRDefault="00C03262" w:rsidP="00617FCA"/>
    <w:p w14:paraId="22092E1A" w14:textId="77777777" w:rsidR="00C03262" w:rsidRDefault="00C03262" w:rsidP="00617FCA"/>
    <w:p w14:paraId="4C82FF2D" w14:textId="44E59DA6" w:rsidR="00617FCA" w:rsidRPr="0074219B" w:rsidRDefault="0074219B" w:rsidP="0074219B">
      <w:pPr>
        <w:rPr>
          <w:b/>
          <w:bCs/>
          <w:color w:val="FF0000"/>
          <w:sz w:val="36"/>
          <w:szCs w:val="36"/>
          <w:highlight w:val="yellow"/>
        </w:rPr>
      </w:pPr>
      <w:r w:rsidRPr="0074219B">
        <w:rPr>
          <w:b/>
          <w:bCs/>
          <w:color w:val="FF0000"/>
          <w:sz w:val="36"/>
          <w:szCs w:val="36"/>
          <w:highlight w:val="yellow"/>
        </w:rPr>
        <w:lastRenderedPageBreak/>
        <w:t xml:space="preserve">2. </w:t>
      </w:r>
      <w:r w:rsidR="00617FCA" w:rsidRPr="0074219B">
        <w:rPr>
          <w:b/>
          <w:bCs/>
          <w:color w:val="FF0000"/>
          <w:sz w:val="36"/>
          <w:szCs w:val="36"/>
          <w:highlight w:val="yellow"/>
        </w:rPr>
        <w:t>Factorial:</w:t>
      </w:r>
    </w:p>
    <w:p w14:paraId="020C9C56" w14:textId="7B46E325" w:rsidR="00617FCA" w:rsidRDefault="0074219B" w:rsidP="00617FCA">
      <w:pPr>
        <w:rPr>
          <w:b/>
          <w:bCs/>
          <w:sz w:val="32"/>
          <w:szCs w:val="32"/>
          <w:u w:val="single"/>
        </w:rPr>
      </w:pPr>
      <w:r w:rsidRPr="0074219B">
        <w:rPr>
          <w:b/>
          <w:bCs/>
          <w:sz w:val="32"/>
          <w:szCs w:val="32"/>
          <w:u w:val="single"/>
        </w:rPr>
        <w:t>Venus Simulator Code</w:t>
      </w:r>
    </w:p>
    <w:p w14:paraId="0EA57701" w14:textId="77777777" w:rsidR="005336C3" w:rsidRPr="00932028" w:rsidRDefault="005336C3" w:rsidP="005336C3">
      <w:r w:rsidRPr="00932028">
        <w:t xml:space="preserve">add s0, x0, </w:t>
      </w:r>
      <w:proofErr w:type="spellStart"/>
      <w:r w:rsidRPr="00932028">
        <w:t>sp</w:t>
      </w:r>
      <w:proofErr w:type="spellEnd"/>
    </w:p>
    <w:p w14:paraId="59257FD2" w14:textId="4AB6380D" w:rsidR="005336C3" w:rsidRPr="00932028" w:rsidRDefault="005336C3" w:rsidP="0074219B">
      <w:r w:rsidRPr="00932028">
        <w:t xml:space="preserve">add </w:t>
      </w:r>
      <w:proofErr w:type="spellStart"/>
      <w:r w:rsidRPr="00932028">
        <w:t>sp</w:t>
      </w:r>
      <w:proofErr w:type="spellEnd"/>
      <w:r w:rsidRPr="00932028">
        <w:t>, x0, x0</w:t>
      </w:r>
    </w:p>
    <w:p w14:paraId="2C959EC7" w14:textId="5F6FA54E" w:rsidR="0074219B" w:rsidRPr="00932028" w:rsidRDefault="0074219B" w:rsidP="0074219B">
      <w:proofErr w:type="spellStart"/>
      <w:r w:rsidRPr="00932028">
        <w:t>addi</w:t>
      </w:r>
      <w:proofErr w:type="spellEnd"/>
      <w:r w:rsidRPr="00932028">
        <w:t xml:space="preserve"> </w:t>
      </w:r>
      <w:proofErr w:type="spellStart"/>
      <w:r w:rsidRPr="00932028">
        <w:t>sp</w:t>
      </w:r>
      <w:proofErr w:type="spellEnd"/>
      <w:r w:rsidRPr="00932028">
        <w:t xml:space="preserve">, </w:t>
      </w:r>
      <w:proofErr w:type="spellStart"/>
      <w:r w:rsidRPr="00932028">
        <w:t>sp</w:t>
      </w:r>
      <w:proofErr w:type="spellEnd"/>
      <w:r w:rsidRPr="00932028">
        <w:t>, 256 # make room for a0, ra</w:t>
      </w:r>
    </w:p>
    <w:p w14:paraId="02F91283" w14:textId="77777777" w:rsidR="0074219B" w:rsidRPr="00932028" w:rsidRDefault="0074219B" w:rsidP="0074219B">
      <w:proofErr w:type="spellStart"/>
      <w:r w:rsidRPr="00932028">
        <w:t>addi</w:t>
      </w:r>
      <w:proofErr w:type="spellEnd"/>
      <w:r w:rsidRPr="00932028">
        <w:t xml:space="preserve"> a2, x0, 5 # load the first operand n</w:t>
      </w:r>
    </w:p>
    <w:p w14:paraId="2847D361" w14:textId="77777777" w:rsidR="0074219B" w:rsidRPr="00932028" w:rsidRDefault="0074219B" w:rsidP="0074219B">
      <w:r w:rsidRPr="00932028">
        <w:t>add ra, x0, x0</w:t>
      </w:r>
    </w:p>
    <w:p w14:paraId="6684F506" w14:textId="77777777" w:rsidR="0074219B" w:rsidRPr="00932028" w:rsidRDefault="0074219B" w:rsidP="0074219B">
      <w:r w:rsidRPr="00932028">
        <w:t>add t0, x0, x0</w:t>
      </w:r>
    </w:p>
    <w:p w14:paraId="6DCE7798" w14:textId="12AD20DF" w:rsidR="0074219B" w:rsidRPr="00932028" w:rsidRDefault="0074219B" w:rsidP="0074219B">
      <w:proofErr w:type="spellStart"/>
      <w:r w:rsidRPr="00932028">
        <w:t>addi</w:t>
      </w:r>
      <w:proofErr w:type="spellEnd"/>
      <w:r w:rsidRPr="00932028">
        <w:t xml:space="preserve"> t1, x0, 1</w:t>
      </w:r>
    </w:p>
    <w:p w14:paraId="24CF0173" w14:textId="77777777" w:rsidR="0074219B" w:rsidRPr="00932028" w:rsidRDefault="0074219B" w:rsidP="0074219B">
      <w:r w:rsidRPr="00932028">
        <w:t xml:space="preserve"># if n==0 </w:t>
      </w:r>
      <w:proofErr w:type="spellStart"/>
      <w:r w:rsidRPr="00932028">
        <w:t>ans</w:t>
      </w:r>
      <w:proofErr w:type="spellEnd"/>
      <w:r w:rsidRPr="00932028">
        <w:t xml:space="preserve"> = 1</w:t>
      </w:r>
    </w:p>
    <w:p w14:paraId="34775CBD" w14:textId="77777777" w:rsidR="0074219B" w:rsidRPr="00932028" w:rsidRDefault="0074219B" w:rsidP="0074219B">
      <w:proofErr w:type="spellStart"/>
      <w:r w:rsidRPr="00932028">
        <w:t>addi</w:t>
      </w:r>
      <w:proofErr w:type="spellEnd"/>
      <w:r w:rsidRPr="00932028">
        <w:t xml:space="preserve"> ra, x0, 1</w:t>
      </w:r>
    </w:p>
    <w:p w14:paraId="08CD68DC" w14:textId="16D2CBFA" w:rsidR="0074219B" w:rsidRPr="00932028" w:rsidRDefault="0074219B" w:rsidP="0074219B">
      <w:proofErr w:type="spellStart"/>
      <w:r w:rsidRPr="00932028">
        <w:t>beq</w:t>
      </w:r>
      <w:proofErr w:type="spellEnd"/>
      <w:r w:rsidRPr="00932028">
        <w:t xml:space="preserve"> t0, a2, end</w:t>
      </w:r>
    </w:p>
    <w:p w14:paraId="4B3C6D7A" w14:textId="77777777" w:rsidR="0074219B" w:rsidRPr="00932028" w:rsidRDefault="0074219B" w:rsidP="0074219B">
      <w:r w:rsidRPr="00932028">
        <w:t xml:space="preserve"># if n==1 </w:t>
      </w:r>
      <w:proofErr w:type="spellStart"/>
      <w:r w:rsidRPr="00932028">
        <w:t>ans</w:t>
      </w:r>
      <w:proofErr w:type="spellEnd"/>
      <w:r w:rsidRPr="00932028">
        <w:t xml:space="preserve"> = 1</w:t>
      </w:r>
    </w:p>
    <w:p w14:paraId="6840CBF1" w14:textId="77777777" w:rsidR="0074219B" w:rsidRPr="00932028" w:rsidRDefault="0074219B" w:rsidP="0074219B">
      <w:proofErr w:type="spellStart"/>
      <w:r w:rsidRPr="00932028">
        <w:t>addi</w:t>
      </w:r>
      <w:proofErr w:type="spellEnd"/>
      <w:r w:rsidRPr="00932028">
        <w:t xml:space="preserve"> ra, x0, 1 </w:t>
      </w:r>
    </w:p>
    <w:p w14:paraId="69086C92" w14:textId="2FE7FBCE" w:rsidR="0074219B" w:rsidRPr="00932028" w:rsidRDefault="0074219B" w:rsidP="0074219B">
      <w:proofErr w:type="spellStart"/>
      <w:r w:rsidRPr="00932028">
        <w:t>beq</w:t>
      </w:r>
      <w:proofErr w:type="spellEnd"/>
      <w:r w:rsidRPr="00932028">
        <w:t xml:space="preserve"> t1, a2, end</w:t>
      </w:r>
    </w:p>
    <w:p w14:paraId="033A18D3" w14:textId="77777777" w:rsidR="0074219B" w:rsidRPr="00932028" w:rsidRDefault="0074219B" w:rsidP="0074219B">
      <w:r w:rsidRPr="00932028">
        <w:t xml:space="preserve"># else </w:t>
      </w:r>
    </w:p>
    <w:p w14:paraId="66D70CD3" w14:textId="77777777" w:rsidR="0074219B" w:rsidRPr="00932028" w:rsidRDefault="0074219B" w:rsidP="0074219B">
      <w:r w:rsidRPr="00932028">
        <w:t xml:space="preserve">#Final answer must be in ra, </w:t>
      </w:r>
    </w:p>
    <w:p w14:paraId="6313E101" w14:textId="77777777" w:rsidR="0074219B" w:rsidRPr="00932028" w:rsidRDefault="0074219B" w:rsidP="0074219B">
      <w:r w:rsidRPr="00932028">
        <w:t>start1:</w:t>
      </w:r>
    </w:p>
    <w:p w14:paraId="37AAF5D8" w14:textId="71B3DA56" w:rsidR="0074219B" w:rsidRPr="00932028" w:rsidRDefault="0074219B" w:rsidP="0074219B">
      <w:proofErr w:type="spellStart"/>
      <w:r w:rsidRPr="00932028">
        <w:t>addi</w:t>
      </w:r>
      <w:proofErr w:type="spellEnd"/>
      <w:r w:rsidRPr="00932028">
        <w:t xml:space="preserve"> t1, t1, 1 # so it starts from 2.</w:t>
      </w:r>
    </w:p>
    <w:p w14:paraId="34A6205C" w14:textId="77777777" w:rsidR="0074219B" w:rsidRPr="00932028" w:rsidRDefault="0074219B" w:rsidP="0074219B">
      <w:r w:rsidRPr="00932028">
        <w:t># assigning multiplication values.</w:t>
      </w:r>
    </w:p>
    <w:p w14:paraId="6434286F" w14:textId="77777777" w:rsidR="0074219B" w:rsidRPr="00932028" w:rsidRDefault="0074219B" w:rsidP="0074219B">
      <w:r w:rsidRPr="00932028">
        <w:t>add a0, x0, x0</w:t>
      </w:r>
    </w:p>
    <w:p w14:paraId="40002150" w14:textId="77777777" w:rsidR="0074219B" w:rsidRPr="00932028" w:rsidRDefault="0074219B" w:rsidP="0074219B">
      <w:r w:rsidRPr="00932028">
        <w:t>add a0, x0, ra # setting the a0 inner loop variable to operand 1</w:t>
      </w:r>
    </w:p>
    <w:p w14:paraId="600ABE9F" w14:textId="77777777" w:rsidR="0074219B" w:rsidRPr="00932028" w:rsidRDefault="0074219B" w:rsidP="0074219B">
      <w:r w:rsidRPr="00932028">
        <w:t xml:space="preserve">add a1, x0, x0 </w:t>
      </w:r>
    </w:p>
    <w:p w14:paraId="173FBB52" w14:textId="77777777" w:rsidR="0074219B" w:rsidRPr="00932028" w:rsidRDefault="0074219B" w:rsidP="0074219B">
      <w:r w:rsidRPr="00932028">
        <w:t>add a1, x0, t1 # setting the a1 inner loop variable to operand 2</w:t>
      </w:r>
    </w:p>
    <w:p w14:paraId="0301FF4D" w14:textId="77777777" w:rsidR="0074219B" w:rsidRPr="00932028" w:rsidRDefault="0074219B" w:rsidP="0074219B">
      <w:r w:rsidRPr="00932028">
        <w:t>add t0, x0, x0 # setting inner counter back to zero</w:t>
      </w:r>
    </w:p>
    <w:p w14:paraId="225E527F" w14:textId="1BCC008B" w:rsidR="0074219B" w:rsidRPr="00932028" w:rsidRDefault="0074219B" w:rsidP="0074219B">
      <w:r w:rsidRPr="00932028">
        <w:t>add ra, x0, x0 # initialize ra to 0</w:t>
      </w:r>
    </w:p>
    <w:p w14:paraId="178FA370" w14:textId="77777777" w:rsidR="0074219B" w:rsidRPr="00932028" w:rsidRDefault="0074219B" w:rsidP="0074219B">
      <w:r w:rsidRPr="00932028">
        <w:t>#Inner Loop and the loop variables are t0(for counter) a1 and a2 (the operands),</w:t>
      </w:r>
    </w:p>
    <w:p w14:paraId="7C7DB63B" w14:textId="77777777" w:rsidR="0074219B" w:rsidRPr="00932028" w:rsidRDefault="0074219B" w:rsidP="0074219B">
      <w:r w:rsidRPr="00932028">
        <w:t># this inner loop does the function a0, a1.</w:t>
      </w:r>
    </w:p>
    <w:p w14:paraId="7DC4FEA0" w14:textId="77777777" w:rsidR="0074219B" w:rsidRPr="00932028" w:rsidRDefault="0074219B" w:rsidP="0074219B">
      <w:r w:rsidRPr="00932028">
        <w:lastRenderedPageBreak/>
        <w:t>start2: add ra, ra, a0</w:t>
      </w:r>
    </w:p>
    <w:p w14:paraId="09693072" w14:textId="77777777" w:rsidR="0074219B" w:rsidRPr="00932028" w:rsidRDefault="0074219B" w:rsidP="0074219B">
      <w:proofErr w:type="spellStart"/>
      <w:r w:rsidRPr="00932028">
        <w:t>addi</w:t>
      </w:r>
      <w:proofErr w:type="spellEnd"/>
      <w:r w:rsidRPr="00932028">
        <w:t xml:space="preserve"> t0, t0, 1</w:t>
      </w:r>
    </w:p>
    <w:p w14:paraId="3E5541E1" w14:textId="61AC8556" w:rsidR="0074219B" w:rsidRPr="00932028" w:rsidRDefault="0074219B" w:rsidP="0074219B">
      <w:proofErr w:type="spellStart"/>
      <w:r w:rsidRPr="00932028">
        <w:t>bne</w:t>
      </w:r>
      <w:proofErr w:type="spellEnd"/>
      <w:r w:rsidRPr="00932028">
        <w:t xml:space="preserve"> t0, a1, start2</w:t>
      </w:r>
    </w:p>
    <w:p w14:paraId="67CD1C25" w14:textId="77777777" w:rsidR="0074219B" w:rsidRPr="00932028" w:rsidRDefault="0074219B" w:rsidP="0074219B">
      <w:r w:rsidRPr="00932028">
        <w:t>#Inner Loop ends</w:t>
      </w:r>
    </w:p>
    <w:p w14:paraId="7E13A1F8" w14:textId="32842503" w:rsidR="0074219B" w:rsidRPr="00932028" w:rsidRDefault="0074219B" w:rsidP="0074219B">
      <w:proofErr w:type="spellStart"/>
      <w:r w:rsidRPr="00932028">
        <w:t>bne</w:t>
      </w:r>
      <w:proofErr w:type="spellEnd"/>
      <w:r w:rsidRPr="00932028">
        <w:t xml:space="preserve"> t1, a2, start1</w:t>
      </w:r>
    </w:p>
    <w:p w14:paraId="5239B29C" w14:textId="77777777" w:rsidR="0074219B" w:rsidRPr="00932028" w:rsidRDefault="0074219B" w:rsidP="0074219B">
      <w:r w:rsidRPr="00932028">
        <w:t>end:</w:t>
      </w:r>
    </w:p>
    <w:p w14:paraId="0A85ECE8" w14:textId="77777777" w:rsidR="0074219B" w:rsidRPr="00932028" w:rsidRDefault="0074219B" w:rsidP="0074219B">
      <w:proofErr w:type="spellStart"/>
      <w:r w:rsidRPr="00932028">
        <w:t>sw</w:t>
      </w:r>
      <w:proofErr w:type="spellEnd"/>
      <w:r w:rsidRPr="00932028">
        <w:t xml:space="preserve"> ra, 0(</w:t>
      </w:r>
      <w:proofErr w:type="spellStart"/>
      <w:r w:rsidRPr="00932028">
        <w:t>sp</w:t>
      </w:r>
      <w:proofErr w:type="spellEnd"/>
      <w:r w:rsidRPr="00932028">
        <w:t>)</w:t>
      </w:r>
    </w:p>
    <w:p w14:paraId="4EDE38C7" w14:textId="1D09D7D6" w:rsidR="0074219B" w:rsidRPr="00932028" w:rsidRDefault="0074219B" w:rsidP="0074219B">
      <w:r w:rsidRPr="00932028">
        <w:t xml:space="preserve">add </w:t>
      </w:r>
      <w:proofErr w:type="spellStart"/>
      <w:r w:rsidRPr="00932028">
        <w:t>sp</w:t>
      </w:r>
      <w:proofErr w:type="spellEnd"/>
      <w:r w:rsidRPr="00932028">
        <w:t xml:space="preserve">, </w:t>
      </w:r>
      <w:r w:rsidR="005336C3" w:rsidRPr="00932028">
        <w:t>s0</w:t>
      </w:r>
      <w:r w:rsidRPr="00932028">
        <w:t xml:space="preserve">, </w:t>
      </w:r>
      <w:r w:rsidR="005336C3" w:rsidRPr="00932028">
        <w:t>x0</w:t>
      </w:r>
    </w:p>
    <w:p w14:paraId="310D512C" w14:textId="6C352E6F" w:rsidR="005336C3" w:rsidRDefault="0074219B" w:rsidP="00617FCA">
      <w:r w:rsidRPr="00932028">
        <w:t xml:space="preserve">loop: </w:t>
      </w:r>
      <w:proofErr w:type="spellStart"/>
      <w:r w:rsidRPr="00932028">
        <w:t>jal</w:t>
      </w:r>
      <w:proofErr w:type="spellEnd"/>
      <w:r w:rsidRPr="00932028">
        <w:t xml:space="preserve"> zero, loop</w:t>
      </w:r>
    </w:p>
    <w:p w14:paraId="4F433AB4" w14:textId="77777777" w:rsidR="00932028" w:rsidRPr="00932028" w:rsidRDefault="00932028" w:rsidP="00617FCA"/>
    <w:p w14:paraId="18FF7073" w14:textId="59F59BF6" w:rsidR="005336C3" w:rsidRPr="005336C3" w:rsidRDefault="005336C3" w:rsidP="00617FCA">
      <w:pPr>
        <w:rPr>
          <w:b/>
          <w:bCs/>
          <w:sz w:val="32"/>
          <w:szCs w:val="32"/>
          <w:u w:val="single"/>
        </w:rPr>
      </w:pPr>
      <w:r w:rsidRPr="005336C3">
        <w:rPr>
          <w:b/>
          <w:bCs/>
          <w:sz w:val="32"/>
          <w:szCs w:val="32"/>
          <w:u w:val="single"/>
        </w:rPr>
        <w:t>Result:</w:t>
      </w:r>
    </w:p>
    <w:p w14:paraId="6C6C652E" w14:textId="52EEEA08" w:rsidR="0040498E" w:rsidRPr="005336C3" w:rsidRDefault="005336C3" w:rsidP="005336C3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5336C3">
        <w:rPr>
          <w:b/>
          <w:bCs/>
          <w:sz w:val="24"/>
          <w:szCs w:val="24"/>
        </w:rPr>
        <w:t>Input:</w:t>
      </w:r>
    </w:p>
    <w:p w14:paraId="2FACDA03" w14:textId="201504FD" w:rsidR="00ED0D3C" w:rsidRDefault="00ED0D3C" w:rsidP="00617FCA">
      <w:pPr>
        <w:rPr>
          <w:noProof/>
        </w:rPr>
      </w:pPr>
      <w:r>
        <w:rPr>
          <w:noProof/>
        </w:rPr>
        <w:t xml:space="preserve">  </w:t>
      </w:r>
      <w:r w:rsidR="005336C3">
        <w:rPr>
          <w:noProof/>
        </w:rPr>
        <w:t xml:space="preserve"> </w:t>
      </w:r>
      <w:r>
        <w:rPr>
          <w:noProof/>
        </w:rPr>
        <w:drawing>
          <wp:inline distT="0" distB="0" distL="0" distR="0" wp14:anchorId="66C35781" wp14:editId="6F00DAEF">
            <wp:extent cx="3790950" cy="4667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D1548" w14:textId="414A0428" w:rsidR="005336C3" w:rsidRPr="005336C3" w:rsidRDefault="005336C3" w:rsidP="005336C3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05336C3">
        <w:rPr>
          <w:b/>
          <w:bCs/>
          <w:noProof/>
          <w:sz w:val="24"/>
          <w:szCs w:val="24"/>
        </w:rPr>
        <w:t>Output:</w:t>
      </w:r>
    </w:p>
    <w:p w14:paraId="0648C810" w14:textId="7E74D0AC" w:rsidR="0074219B" w:rsidRPr="005336C3" w:rsidRDefault="0040498E" w:rsidP="00617FCA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0C98D6A" wp14:editId="7F43132A">
            <wp:extent cx="3886200" cy="495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905D4" w14:textId="69B41230" w:rsidR="00617FCA" w:rsidRDefault="005336C3" w:rsidP="00617FCA">
      <w:r>
        <w:rPr>
          <w:noProof/>
        </w:rPr>
        <w:drawing>
          <wp:inline distT="0" distB="0" distL="0" distR="0" wp14:anchorId="3EDE1341" wp14:editId="7FE118BE">
            <wp:extent cx="5591186" cy="31432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732" cy="3180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2AB233" w14:textId="204621F0" w:rsidR="005336C3" w:rsidRDefault="005336C3" w:rsidP="00617FCA">
      <w:pPr>
        <w:rPr>
          <w:b/>
          <w:bCs/>
          <w:sz w:val="32"/>
          <w:szCs w:val="32"/>
          <w:u w:val="single"/>
        </w:rPr>
      </w:pPr>
      <w:proofErr w:type="spellStart"/>
      <w:r w:rsidRPr="005336C3">
        <w:rPr>
          <w:b/>
          <w:bCs/>
          <w:sz w:val="32"/>
          <w:szCs w:val="32"/>
          <w:u w:val="single"/>
        </w:rPr>
        <w:lastRenderedPageBreak/>
        <w:t>Modelsim</w:t>
      </w:r>
      <w:proofErr w:type="spellEnd"/>
      <w:r w:rsidRPr="005336C3">
        <w:rPr>
          <w:b/>
          <w:bCs/>
          <w:sz w:val="32"/>
          <w:szCs w:val="32"/>
          <w:u w:val="single"/>
        </w:rPr>
        <w:t xml:space="preserve"> Code</w:t>
      </w:r>
    </w:p>
    <w:p w14:paraId="73ECBA5D" w14:textId="77777777" w:rsidR="005336C3" w:rsidRPr="00932028" w:rsidRDefault="005336C3" w:rsidP="005336C3">
      <w:r w:rsidRPr="00932028">
        <w:t xml:space="preserve">add s0, x0, </w:t>
      </w:r>
      <w:proofErr w:type="spellStart"/>
      <w:r w:rsidRPr="00932028">
        <w:t>sp</w:t>
      </w:r>
      <w:proofErr w:type="spellEnd"/>
    </w:p>
    <w:p w14:paraId="3D90B7EC" w14:textId="01CB4E13" w:rsidR="005336C3" w:rsidRPr="00932028" w:rsidRDefault="005336C3" w:rsidP="00617FCA">
      <w:r w:rsidRPr="00932028">
        <w:t xml:space="preserve">add </w:t>
      </w:r>
      <w:proofErr w:type="spellStart"/>
      <w:r w:rsidRPr="00932028">
        <w:t>sp</w:t>
      </w:r>
      <w:proofErr w:type="spellEnd"/>
      <w:r w:rsidRPr="00932028">
        <w:t>, x0, x0</w:t>
      </w:r>
    </w:p>
    <w:p w14:paraId="6EC16344" w14:textId="77777777" w:rsidR="00617FCA" w:rsidRPr="00932028" w:rsidRDefault="00617FCA" w:rsidP="00617FCA">
      <w:proofErr w:type="spellStart"/>
      <w:r w:rsidRPr="00932028">
        <w:t>addi</w:t>
      </w:r>
      <w:proofErr w:type="spellEnd"/>
      <w:r w:rsidRPr="00932028">
        <w:t xml:space="preserve"> </w:t>
      </w:r>
      <w:proofErr w:type="spellStart"/>
      <w:r w:rsidRPr="00932028">
        <w:t>sp</w:t>
      </w:r>
      <w:proofErr w:type="spellEnd"/>
      <w:r w:rsidRPr="00932028">
        <w:t xml:space="preserve">, </w:t>
      </w:r>
      <w:proofErr w:type="spellStart"/>
      <w:r w:rsidRPr="00932028">
        <w:t>sp</w:t>
      </w:r>
      <w:proofErr w:type="spellEnd"/>
      <w:r w:rsidRPr="00932028">
        <w:t>, 256 # make room for a0, ra</w:t>
      </w:r>
    </w:p>
    <w:p w14:paraId="0C0A0BF6" w14:textId="77777777" w:rsidR="00617FCA" w:rsidRPr="00932028" w:rsidRDefault="00617FCA" w:rsidP="00617FCA">
      <w:proofErr w:type="spellStart"/>
      <w:r w:rsidRPr="00932028">
        <w:t>lw</w:t>
      </w:r>
      <w:proofErr w:type="spellEnd"/>
      <w:r w:rsidRPr="00932028">
        <w:t xml:space="preserve"> a2, 4(</w:t>
      </w:r>
      <w:proofErr w:type="spellStart"/>
      <w:r w:rsidRPr="00932028">
        <w:t>sp</w:t>
      </w:r>
      <w:proofErr w:type="spellEnd"/>
      <w:r w:rsidRPr="00932028">
        <w:t>) # load the first operand n</w:t>
      </w:r>
    </w:p>
    <w:p w14:paraId="78799157" w14:textId="77777777" w:rsidR="00617FCA" w:rsidRPr="00932028" w:rsidRDefault="00617FCA" w:rsidP="00617FCA">
      <w:proofErr w:type="spellStart"/>
      <w:r w:rsidRPr="00932028">
        <w:t>lw</w:t>
      </w:r>
      <w:proofErr w:type="spellEnd"/>
      <w:r w:rsidRPr="00932028">
        <w:t xml:space="preserve"> ra, 0(</w:t>
      </w:r>
      <w:proofErr w:type="spellStart"/>
      <w:r w:rsidRPr="00932028">
        <w:t>sp</w:t>
      </w:r>
      <w:proofErr w:type="spellEnd"/>
      <w:r w:rsidRPr="00932028">
        <w:t>)</w:t>
      </w:r>
    </w:p>
    <w:p w14:paraId="6AC9A08D" w14:textId="77777777" w:rsidR="00617FCA" w:rsidRPr="00932028" w:rsidRDefault="00617FCA" w:rsidP="00617FCA">
      <w:r w:rsidRPr="00932028">
        <w:t>add t0, x0, x0</w:t>
      </w:r>
    </w:p>
    <w:p w14:paraId="6C932D12" w14:textId="37539492" w:rsidR="00617FCA" w:rsidRPr="00932028" w:rsidRDefault="00617FCA" w:rsidP="00617FCA">
      <w:proofErr w:type="spellStart"/>
      <w:r w:rsidRPr="00932028">
        <w:t>addi</w:t>
      </w:r>
      <w:proofErr w:type="spellEnd"/>
      <w:r w:rsidRPr="00932028">
        <w:t xml:space="preserve"> t1, x0, 1</w:t>
      </w:r>
    </w:p>
    <w:p w14:paraId="2F48A245" w14:textId="77777777" w:rsidR="00617FCA" w:rsidRPr="00932028" w:rsidRDefault="00617FCA" w:rsidP="00617FCA">
      <w:r w:rsidRPr="00932028">
        <w:t xml:space="preserve"># if n==0 </w:t>
      </w:r>
      <w:proofErr w:type="spellStart"/>
      <w:r w:rsidRPr="00932028">
        <w:t>ans</w:t>
      </w:r>
      <w:proofErr w:type="spellEnd"/>
      <w:r w:rsidRPr="00932028">
        <w:t xml:space="preserve"> = 1</w:t>
      </w:r>
    </w:p>
    <w:p w14:paraId="1085F135" w14:textId="77777777" w:rsidR="00617FCA" w:rsidRPr="00932028" w:rsidRDefault="00617FCA" w:rsidP="00617FCA">
      <w:proofErr w:type="spellStart"/>
      <w:r w:rsidRPr="00932028">
        <w:t>addi</w:t>
      </w:r>
      <w:proofErr w:type="spellEnd"/>
      <w:r w:rsidRPr="00932028">
        <w:t xml:space="preserve"> ra, x0, 1</w:t>
      </w:r>
    </w:p>
    <w:p w14:paraId="2FE08489" w14:textId="1C776435" w:rsidR="00617FCA" w:rsidRPr="00932028" w:rsidRDefault="00617FCA" w:rsidP="00617FCA">
      <w:proofErr w:type="spellStart"/>
      <w:r w:rsidRPr="00932028">
        <w:t>beq</w:t>
      </w:r>
      <w:proofErr w:type="spellEnd"/>
      <w:r w:rsidRPr="00932028">
        <w:t xml:space="preserve"> t0, a2, end</w:t>
      </w:r>
    </w:p>
    <w:p w14:paraId="53493CBB" w14:textId="77777777" w:rsidR="00617FCA" w:rsidRPr="00932028" w:rsidRDefault="00617FCA" w:rsidP="00617FCA">
      <w:r w:rsidRPr="00932028">
        <w:t xml:space="preserve"># if n==1 </w:t>
      </w:r>
      <w:proofErr w:type="spellStart"/>
      <w:r w:rsidRPr="00932028">
        <w:t>ans</w:t>
      </w:r>
      <w:proofErr w:type="spellEnd"/>
      <w:r w:rsidRPr="00932028">
        <w:t xml:space="preserve"> = 1</w:t>
      </w:r>
    </w:p>
    <w:p w14:paraId="3BABBE48" w14:textId="77777777" w:rsidR="00617FCA" w:rsidRPr="00932028" w:rsidRDefault="00617FCA" w:rsidP="00617FCA">
      <w:proofErr w:type="spellStart"/>
      <w:r w:rsidRPr="00932028">
        <w:t>addi</w:t>
      </w:r>
      <w:proofErr w:type="spellEnd"/>
      <w:r w:rsidRPr="00932028">
        <w:t xml:space="preserve"> ra, x0, 1 </w:t>
      </w:r>
    </w:p>
    <w:p w14:paraId="5A19C454" w14:textId="2B4BFD74" w:rsidR="00617FCA" w:rsidRPr="00932028" w:rsidRDefault="00617FCA" w:rsidP="00617FCA">
      <w:proofErr w:type="spellStart"/>
      <w:r w:rsidRPr="00932028">
        <w:t>beq</w:t>
      </w:r>
      <w:proofErr w:type="spellEnd"/>
      <w:r w:rsidRPr="00932028">
        <w:t xml:space="preserve"> t1, a2, end</w:t>
      </w:r>
    </w:p>
    <w:p w14:paraId="298DA88D" w14:textId="77777777" w:rsidR="00617FCA" w:rsidRPr="00932028" w:rsidRDefault="00617FCA" w:rsidP="00617FCA">
      <w:r w:rsidRPr="00932028">
        <w:t xml:space="preserve"># else </w:t>
      </w:r>
    </w:p>
    <w:p w14:paraId="3A88017D" w14:textId="77777777" w:rsidR="00617FCA" w:rsidRPr="00932028" w:rsidRDefault="00617FCA" w:rsidP="00617FCA">
      <w:r w:rsidRPr="00932028">
        <w:t xml:space="preserve">#Final answer must be in ra, </w:t>
      </w:r>
    </w:p>
    <w:p w14:paraId="0EADF134" w14:textId="77777777" w:rsidR="00617FCA" w:rsidRPr="00932028" w:rsidRDefault="00617FCA" w:rsidP="00617FCA">
      <w:r w:rsidRPr="00932028">
        <w:t>start1:</w:t>
      </w:r>
    </w:p>
    <w:p w14:paraId="3E2736A8" w14:textId="1D470776" w:rsidR="00617FCA" w:rsidRPr="00932028" w:rsidRDefault="00617FCA" w:rsidP="00617FCA">
      <w:proofErr w:type="spellStart"/>
      <w:r w:rsidRPr="00932028">
        <w:t>addi</w:t>
      </w:r>
      <w:proofErr w:type="spellEnd"/>
      <w:r w:rsidRPr="00932028">
        <w:t xml:space="preserve"> t1, t1, 1 # so it starts from 2.</w:t>
      </w:r>
    </w:p>
    <w:p w14:paraId="01689404" w14:textId="77777777" w:rsidR="00617FCA" w:rsidRPr="00932028" w:rsidRDefault="00617FCA" w:rsidP="00617FCA">
      <w:r w:rsidRPr="00932028">
        <w:t># assigning multiplication values.</w:t>
      </w:r>
    </w:p>
    <w:p w14:paraId="24030DC9" w14:textId="77777777" w:rsidR="00617FCA" w:rsidRPr="00932028" w:rsidRDefault="00617FCA" w:rsidP="00617FCA">
      <w:r w:rsidRPr="00932028">
        <w:t>add a0, x0, x0</w:t>
      </w:r>
    </w:p>
    <w:p w14:paraId="24349191" w14:textId="77777777" w:rsidR="00617FCA" w:rsidRPr="00932028" w:rsidRDefault="00617FCA" w:rsidP="00617FCA">
      <w:r w:rsidRPr="00932028">
        <w:t>add a0, x0, ra # setting the a0 inner loop variable to operand 1</w:t>
      </w:r>
    </w:p>
    <w:p w14:paraId="0FC139D7" w14:textId="77777777" w:rsidR="00617FCA" w:rsidRPr="00932028" w:rsidRDefault="00617FCA" w:rsidP="00617FCA">
      <w:r w:rsidRPr="00932028">
        <w:t xml:space="preserve">add a1, x0, x0 </w:t>
      </w:r>
    </w:p>
    <w:p w14:paraId="02D493E3" w14:textId="77777777" w:rsidR="00617FCA" w:rsidRPr="00932028" w:rsidRDefault="00617FCA" w:rsidP="00617FCA">
      <w:r w:rsidRPr="00932028">
        <w:t>add a1, x0, t1 # setting the a1 inner loop variable to operand 2</w:t>
      </w:r>
    </w:p>
    <w:p w14:paraId="303A0BB9" w14:textId="77777777" w:rsidR="00617FCA" w:rsidRPr="00932028" w:rsidRDefault="00617FCA" w:rsidP="00617FCA">
      <w:r w:rsidRPr="00932028">
        <w:t>add t0, x0, x0 # setting inner counter back to zero</w:t>
      </w:r>
    </w:p>
    <w:p w14:paraId="6990C324" w14:textId="48F5F5CF" w:rsidR="00617FCA" w:rsidRPr="00932028" w:rsidRDefault="00617FCA" w:rsidP="00617FCA">
      <w:r w:rsidRPr="00932028">
        <w:t>add ra, x0, x0 # initialize ra to 0</w:t>
      </w:r>
    </w:p>
    <w:p w14:paraId="719B3A8E" w14:textId="77777777" w:rsidR="00617FCA" w:rsidRPr="00932028" w:rsidRDefault="00617FCA" w:rsidP="00617FCA">
      <w:r w:rsidRPr="00932028">
        <w:t>#Inner Loop and the loop variables are t0(for counter) a1 and a2 (the operands),</w:t>
      </w:r>
    </w:p>
    <w:p w14:paraId="6B224ACD" w14:textId="77777777" w:rsidR="00617FCA" w:rsidRPr="00932028" w:rsidRDefault="00617FCA" w:rsidP="00617FCA">
      <w:r w:rsidRPr="00932028">
        <w:t># this inner loop does the function a0, a1.</w:t>
      </w:r>
    </w:p>
    <w:p w14:paraId="1D9C85FF" w14:textId="77777777" w:rsidR="00617FCA" w:rsidRPr="00932028" w:rsidRDefault="00617FCA" w:rsidP="00617FCA">
      <w:r w:rsidRPr="00932028">
        <w:t>start2: add ra, ra, a0</w:t>
      </w:r>
    </w:p>
    <w:p w14:paraId="18CD544B" w14:textId="77777777" w:rsidR="00617FCA" w:rsidRPr="00932028" w:rsidRDefault="00617FCA" w:rsidP="00617FCA">
      <w:proofErr w:type="spellStart"/>
      <w:r w:rsidRPr="00932028">
        <w:lastRenderedPageBreak/>
        <w:t>addi</w:t>
      </w:r>
      <w:proofErr w:type="spellEnd"/>
      <w:r w:rsidRPr="00932028">
        <w:t xml:space="preserve"> t0, t0, 1</w:t>
      </w:r>
    </w:p>
    <w:p w14:paraId="3BAA5AE8" w14:textId="1EE3EC07" w:rsidR="00617FCA" w:rsidRPr="00932028" w:rsidRDefault="00617FCA" w:rsidP="00617FCA">
      <w:proofErr w:type="spellStart"/>
      <w:r w:rsidRPr="00932028">
        <w:t>bne</w:t>
      </w:r>
      <w:proofErr w:type="spellEnd"/>
      <w:r w:rsidRPr="00932028">
        <w:t xml:space="preserve"> t0, a1, start2</w:t>
      </w:r>
    </w:p>
    <w:p w14:paraId="116E4F4D" w14:textId="77777777" w:rsidR="00617FCA" w:rsidRPr="00932028" w:rsidRDefault="00617FCA" w:rsidP="00617FCA">
      <w:r w:rsidRPr="00932028">
        <w:t>#Inner Loop ends</w:t>
      </w:r>
    </w:p>
    <w:p w14:paraId="1BB2CB6B" w14:textId="28E29C9D" w:rsidR="00617FCA" w:rsidRPr="00932028" w:rsidRDefault="00617FCA" w:rsidP="00617FCA">
      <w:proofErr w:type="spellStart"/>
      <w:r w:rsidRPr="00932028">
        <w:t>bne</w:t>
      </w:r>
      <w:proofErr w:type="spellEnd"/>
      <w:r w:rsidRPr="00932028">
        <w:t xml:space="preserve"> t1, a2, start1</w:t>
      </w:r>
    </w:p>
    <w:p w14:paraId="353291FA" w14:textId="77777777" w:rsidR="00617FCA" w:rsidRPr="00932028" w:rsidRDefault="00617FCA" w:rsidP="00617FCA">
      <w:r w:rsidRPr="00932028">
        <w:t>end:</w:t>
      </w:r>
    </w:p>
    <w:p w14:paraId="7016EFF2" w14:textId="77777777" w:rsidR="00617FCA" w:rsidRPr="00932028" w:rsidRDefault="00617FCA" w:rsidP="00617FCA">
      <w:proofErr w:type="spellStart"/>
      <w:r w:rsidRPr="00932028">
        <w:t>sw</w:t>
      </w:r>
      <w:proofErr w:type="spellEnd"/>
      <w:r w:rsidRPr="00932028">
        <w:t xml:space="preserve"> ra, 0(</w:t>
      </w:r>
      <w:proofErr w:type="spellStart"/>
      <w:r w:rsidRPr="00932028">
        <w:t>sp</w:t>
      </w:r>
      <w:proofErr w:type="spellEnd"/>
      <w:r w:rsidRPr="00932028">
        <w:t>)</w:t>
      </w:r>
    </w:p>
    <w:p w14:paraId="3B0005BC" w14:textId="659EED7E" w:rsidR="00617FCA" w:rsidRPr="00932028" w:rsidRDefault="00617FCA" w:rsidP="00617FCA">
      <w:r w:rsidRPr="00932028">
        <w:t xml:space="preserve">add </w:t>
      </w:r>
      <w:proofErr w:type="spellStart"/>
      <w:r w:rsidRPr="00932028">
        <w:t>sp</w:t>
      </w:r>
      <w:proofErr w:type="spellEnd"/>
      <w:r w:rsidRPr="00932028">
        <w:t xml:space="preserve">, </w:t>
      </w:r>
      <w:r w:rsidR="005336C3" w:rsidRPr="00932028">
        <w:t>s0</w:t>
      </w:r>
      <w:r w:rsidRPr="00932028">
        <w:t>,</w:t>
      </w:r>
      <w:r w:rsidR="005336C3" w:rsidRPr="00932028">
        <w:t xml:space="preserve"> x0</w:t>
      </w:r>
      <w:r w:rsidRPr="00932028">
        <w:t xml:space="preserve"> </w:t>
      </w:r>
    </w:p>
    <w:p w14:paraId="58F8D513" w14:textId="1C6DD946" w:rsidR="00932028" w:rsidRDefault="00617FCA" w:rsidP="00617FCA">
      <w:r w:rsidRPr="00932028">
        <w:t xml:space="preserve">loop: </w:t>
      </w:r>
      <w:proofErr w:type="spellStart"/>
      <w:r w:rsidRPr="00932028">
        <w:t>jal</w:t>
      </w:r>
      <w:proofErr w:type="spellEnd"/>
      <w:r w:rsidRPr="00932028">
        <w:t xml:space="preserve"> zero, loop</w:t>
      </w:r>
    </w:p>
    <w:p w14:paraId="3D3513FE" w14:textId="77777777" w:rsidR="00932028" w:rsidRDefault="00932028" w:rsidP="00617FCA"/>
    <w:p w14:paraId="55DBC839" w14:textId="1F2E9437" w:rsidR="00617FCA" w:rsidRPr="00932028" w:rsidRDefault="00B1010A" w:rsidP="00617FCA">
      <w:r w:rsidRPr="00B1010A">
        <w:rPr>
          <w:b/>
          <w:bCs/>
          <w:sz w:val="32"/>
          <w:szCs w:val="32"/>
          <w:u w:val="single"/>
        </w:rPr>
        <w:t>Result</w:t>
      </w:r>
      <w:r>
        <w:rPr>
          <w:b/>
          <w:bCs/>
          <w:sz w:val="32"/>
          <w:szCs w:val="32"/>
          <w:u w:val="single"/>
        </w:rPr>
        <w:t>:</w:t>
      </w:r>
    </w:p>
    <w:p w14:paraId="09E0153F" w14:textId="77777777" w:rsidR="00A15C0F" w:rsidRPr="00932028" w:rsidRDefault="00A15C0F" w:rsidP="00A15C0F">
      <w:pPr>
        <w:pStyle w:val="ListParagraph"/>
        <w:numPr>
          <w:ilvl w:val="0"/>
          <w:numId w:val="2"/>
        </w:numPr>
        <w:rPr>
          <w:b/>
          <w:bCs/>
          <w:sz w:val="28"/>
          <w:szCs w:val="28"/>
          <w:u w:val="single"/>
        </w:rPr>
      </w:pPr>
      <w:r w:rsidRPr="00932028">
        <w:rPr>
          <w:b/>
          <w:bCs/>
          <w:sz w:val="28"/>
          <w:szCs w:val="28"/>
          <w:u w:val="single"/>
        </w:rPr>
        <w:t>Wave Output:</w:t>
      </w:r>
    </w:p>
    <w:p w14:paraId="49D22FFE" w14:textId="4EFEDCA7" w:rsidR="00B1010A" w:rsidRDefault="00A15C0F" w:rsidP="00617FCA">
      <w:pPr>
        <w:rPr>
          <w:b/>
          <w:bCs/>
          <w:sz w:val="36"/>
          <w:szCs w:val="36"/>
          <w:u w:val="single"/>
        </w:rPr>
      </w:pPr>
      <w:r>
        <w:rPr>
          <w:noProof/>
        </w:rPr>
        <w:drawing>
          <wp:inline distT="0" distB="0" distL="0" distR="0" wp14:anchorId="19AE581D" wp14:editId="03ACEF88">
            <wp:extent cx="4744036" cy="26670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9884" cy="2681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3D7D3" w14:textId="6B5B755E" w:rsidR="00A15C0F" w:rsidRPr="00932028" w:rsidRDefault="00A15C0F" w:rsidP="00617FCA">
      <w:pPr>
        <w:rPr>
          <w:b/>
          <w:bCs/>
          <w:sz w:val="18"/>
          <w:szCs w:val="18"/>
          <w:u w:val="single"/>
        </w:rPr>
      </w:pPr>
    </w:p>
    <w:p w14:paraId="2EB28E70" w14:textId="7E374F19" w:rsidR="00A15C0F" w:rsidRPr="00932028" w:rsidRDefault="00A15C0F" w:rsidP="00A15C0F">
      <w:pPr>
        <w:pStyle w:val="ListParagraph"/>
        <w:numPr>
          <w:ilvl w:val="0"/>
          <w:numId w:val="2"/>
        </w:numPr>
        <w:rPr>
          <w:b/>
          <w:bCs/>
          <w:sz w:val="28"/>
          <w:szCs w:val="28"/>
          <w:u w:val="single"/>
        </w:rPr>
      </w:pPr>
      <w:r w:rsidRPr="00932028">
        <w:rPr>
          <w:b/>
          <w:bCs/>
          <w:sz w:val="28"/>
          <w:szCs w:val="28"/>
          <w:u w:val="single"/>
        </w:rPr>
        <w:t>Data Memory Output:</w:t>
      </w:r>
    </w:p>
    <w:p w14:paraId="2AE27116" w14:textId="6A1C0B92" w:rsidR="00A15C0F" w:rsidRPr="00932028" w:rsidRDefault="00A15C0F" w:rsidP="00A15C0F">
      <w:pPr>
        <w:rPr>
          <w:b/>
          <w:bCs/>
          <w:sz w:val="20"/>
          <w:szCs w:val="20"/>
          <w:u w:val="single"/>
        </w:rPr>
      </w:pPr>
    </w:p>
    <w:p w14:paraId="161824F5" w14:textId="77777777" w:rsidR="00932028" w:rsidRDefault="00A15C0F" w:rsidP="00A15C0F">
      <w:pPr>
        <w:rPr>
          <w:b/>
          <w:bCs/>
          <w:sz w:val="36"/>
          <w:szCs w:val="36"/>
          <w:u w:val="single"/>
        </w:rPr>
      </w:pPr>
      <w:r>
        <w:rPr>
          <w:noProof/>
        </w:rPr>
        <w:drawing>
          <wp:inline distT="0" distB="0" distL="0" distR="0" wp14:anchorId="185852EC" wp14:editId="12944108">
            <wp:extent cx="5943600" cy="12827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BB76A" w14:textId="077106A2" w:rsidR="00617FCA" w:rsidRPr="00932028" w:rsidRDefault="00A15C0F" w:rsidP="00A15C0F">
      <w:pPr>
        <w:rPr>
          <w:b/>
          <w:bCs/>
          <w:sz w:val="36"/>
          <w:szCs w:val="36"/>
          <w:u w:val="single"/>
        </w:rPr>
      </w:pPr>
      <w:r w:rsidRPr="00A15C0F">
        <w:rPr>
          <w:b/>
          <w:bCs/>
          <w:color w:val="FF0000"/>
          <w:sz w:val="32"/>
          <w:szCs w:val="32"/>
          <w:highlight w:val="yellow"/>
        </w:rPr>
        <w:lastRenderedPageBreak/>
        <w:t xml:space="preserve">3. </w:t>
      </w:r>
      <w:r w:rsidR="00617FCA" w:rsidRPr="00A15C0F">
        <w:rPr>
          <w:b/>
          <w:bCs/>
          <w:color w:val="FF0000"/>
          <w:sz w:val="32"/>
          <w:szCs w:val="32"/>
          <w:highlight w:val="yellow"/>
        </w:rPr>
        <w:t>Exponentiation:</w:t>
      </w:r>
    </w:p>
    <w:p w14:paraId="6CAE6F6F" w14:textId="3CE21AA8" w:rsidR="00617FCA" w:rsidRPr="00A15C0F" w:rsidRDefault="00A15C0F" w:rsidP="00617FCA">
      <w:pPr>
        <w:rPr>
          <w:b/>
          <w:bCs/>
          <w:sz w:val="28"/>
          <w:szCs w:val="28"/>
          <w:u w:val="single"/>
        </w:rPr>
      </w:pPr>
      <w:r w:rsidRPr="00A15C0F">
        <w:rPr>
          <w:b/>
          <w:bCs/>
          <w:sz w:val="28"/>
          <w:szCs w:val="28"/>
          <w:u w:val="single"/>
        </w:rPr>
        <w:t>Venus Simulator</w:t>
      </w:r>
      <w:r>
        <w:rPr>
          <w:b/>
          <w:bCs/>
          <w:sz w:val="28"/>
          <w:szCs w:val="28"/>
          <w:u w:val="single"/>
        </w:rPr>
        <w:t xml:space="preserve"> </w:t>
      </w:r>
      <w:r w:rsidRPr="00A15C0F">
        <w:rPr>
          <w:b/>
          <w:bCs/>
          <w:sz w:val="28"/>
          <w:szCs w:val="28"/>
          <w:u w:val="single"/>
        </w:rPr>
        <w:t>Code:</w:t>
      </w:r>
    </w:p>
    <w:p w14:paraId="5D194F95" w14:textId="77777777" w:rsidR="008866B0" w:rsidRPr="00932028" w:rsidRDefault="008866B0" w:rsidP="008866B0">
      <w:r w:rsidRPr="00932028">
        <w:t xml:space="preserve">add s0, x0, </w:t>
      </w:r>
      <w:proofErr w:type="spellStart"/>
      <w:r w:rsidRPr="00932028">
        <w:t>sp</w:t>
      </w:r>
      <w:proofErr w:type="spellEnd"/>
    </w:p>
    <w:p w14:paraId="7F5E3B63" w14:textId="6912D92D" w:rsidR="008866B0" w:rsidRPr="00932028" w:rsidRDefault="008866B0" w:rsidP="00A15C0F">
      <w:r w:rsidRPr="00932028">
        <w:t xml:space="preserve">add </w:t>
      </w:r>
      <w:proofErr w:type="spellStart"/>
      <w:r w:rsidRPr="00932028">
        <w:t>sp</w:t>
      </w:r>
      <w:proofErr w:type="spellEnd"/>
      <w:r w:rsidRPr="00932028">
        <w:t>, x0, x0</w:t>
      </w:r>
    </w:p>
    <w:p w14:paraId="4B215E21" w14:textId="47A77C74" w:rsidR="00A15C0F" w:rsidRPr="00932028" w:rsidRDefault="00A15C0F" w:rsidP="00A15C0F">
      <w:proofErr w:type="spellStart"/>
      <w:r w:rsidRPr="00932028">
        <w:t>addi</w:t>
      </w:r>
      <w:proofErr w:type="spellEnd"/>
      <w:r w:rsidRPr="00932028">
        <w:t xml:space="preserve"> </w:t>
      </w:r>
      <w:proofErr w:type="spellStart"/>
      <w:r w:rsidRPr="00932028">
        <w:t>sp</w:t>
      </w:r>
      <w:proofErr w:type="spellEnd"/>
      <w:r w:rsidRPr="00932028">
        <w:t xml:space="preserve">, </w:t>
      </w:r>
      <w:proofErr w:type="spellStart"/>
      <w:r w:rsidRPr="00932028">
        <w:t>sp</w:t>
      </w:r>
      <w:proofErr w:type="spellEnd"/>
      <w:r w:rsidRPr="00932028">
        <w:t>, 256 # make room for a0, ra</w:t>
      </w:r>
    </w:p>
    <w:p w14:paraId="5A24F424" w14:textId="77777777" w:rsidR="00A15C0F" w:rsidRPr="00932028" w:rsidRDefault="00A15C0F" w:rsidP="00A15C0F">
      <w:proofErr w:type="spellStart"/>
      <w:r w:rsidRPr="00932028">
        <w:t>addi</w:t>
      </w:r>
      <w:proofErr w:type="spellEnd"/>
      <w:r w:rsidRPr="00932028">
        <w:t xml:space="preserve"> a0, x0, 1 # number</w:t>
      </w:r>
    </w:p>
    <w:p w14:paraId="56B6E3AA" w14:textId="77777777" w:rsidR="00A15C0F" w:rsidRPr="00932028" w:rsidRDefault="00A15C0F" w:rsidP="00A15C0F">
      <w:proofErr w:type="spellStart"/>
      <w:r w:rsidRPr="00932028">
        <w:t>addi</w:t>
      </w:r>
      <w:proofErr w:type="spellEnd"/>
      <w:r w:rsidRPr="00932028">
        <w:t xml:space="preserve"> a1, x0, 5 # exponent</w:t>
      </w:r>
    </w:p>
    <w:p w14:paraId="4148E1C0" w14:textId="77777777" w:rsidR="00A15C0F" w:rsidRPr="00932028" w:rsidRDefault="00A15C0F" w:rsidP="00A15C0F">
      <w:r w:rsidRPr="00932028">
        <w:t>add ra, x0, x0</w:t>
      </w:r>
    </w:p>
    <w:p w14:paraId="2409594B" w14:textId="77777777" w:rsidR="00A15C0F" w:rsidRPr="00932028" w:rsidRDefault="00A15C0F" w:rsidP="00A15C0F">
      <w:r w:rsidRPr="00932028">
        <w:t>add t0, x0, x0</w:t>
      </w:r>
    </w:p>
    <w:p w14:paraId="1E18873F" w14:textId="5F1C1BFF" w:rsidR="00A15C0F" w:rsidRPr="00932028" w:rsidRDefault="00A15C0F" w:rsidP="00A15C0F">
      <w:proofErr w:type="spellStart"/>
      <w:r w:rsidRPr="00932028">
        <w:t>addi</w:t>
      </w:r>
      <w:proofErr w:type="spellEnd"/>
      <w:r w:rsidRPr="00932028">
        <w:t xml:space="preserve"> t1, x0, 1</w:t>
      </w:r>
    </w:p>
    <w:p w14:paraId="2E0939A1" w14:textId="77777777" w:rsidR="00A15C0F" w:rsidRPr="00932028" w:rsidRDefault="00A15C0F" w:rsidP="00A15C0F">
      <w:r w:rsidRPr="00932028">
        <w:t xml:space="preserve">#if n==0 </w:t>
      </w:r>
      <w:proofErr w:type="spellStart"/>
      <w:r w:rsidRPr="00932028">
        <w:t>ans</w:t>
      </w:r>
      <w:proofErr w:type="spellEnd"/>
      <w:r w:rsidRPr="00932028">
        <w:t>=0</w:t>
      </w:r>
    </w:p>
    <w:p w14:paraId="6E1410E9" w14:textId="546AF534" w:rsidR="00A15C0F" w:rsidRPr="00932028" w:rsidRDefault="00A15C0F" w:rsidP="00A15C0F">
      <w:proofErr w:type="spellStart"/>
      <w:r w:rsidRPr="00932028">
        <w:t>beq</w:t>
      </w:r>
      <w:proofErr w:type="spellEnd"/>
      <w:r w:rsidRPr="00932028">
        <w:t xml:space="preserve"> ra, a0, end</w:t>
      </w:r>
    </w:p>
    <w:p w14:paraId="12D9BC33" w14:textId="77777777" w:rsidR="00A15C0F" w:rsidRPr="00932028" w:rsidRDefault="00A15C0F" w:rsidP="00A15C0F">
      <w:r w:rsidRPr="00932028">
        <w:t xml:space="preserve">#if n==1 </w:t>
      </w:r>
      <w:proofErr w:type="spellStart"/>
      <w:r w:rsidRPr="00932028">
        <w:t>ans</w:t>
      </w:r>
      <w:proofErr w:type="spellEnd"/>
      <w:r w:rsidRPr="00932028">
        <w:t>=1</w:t>
      </w:r>
    </w:p>
    <w:p w14:paraId="4615A640" w14:textId="77777777" w:rsidR="00A15C0F" w:rsidRPr="00932028" w:rsidRDefault="00A15C0F" w:rsidP="00A15C0F">
      <w:proofErr w:type="spellStart"/>
      <w:r w:rsidRPr="00932028">
        <w:t>addi</w:t>
      </w:r>
      <w:proofErr w:type="spellEnd"/>
      <w:r w:rsidRPr="00932028">
        <w:t xml:space="preserve"> ra, x0, 1</w:t>
      </w:r>
    </w:p>
    <w:p w14:paraId="24E67761" w14:textId="264DB77D" w:rsidR="00A15C0F" w:rsidRPr="00932028" w:rsidRDefault="00A15C0F" w:rsidP="00A15C0F">
      <w:proofErr w:type="spellStart"/>
      <w:r w:rsidRPr="00932028">
        <w:t>beq</w:t>
      </w:r>
      <w:proofErr w:type="spellEnd"/>
      <w:r w:rsidRPr="00932028">
        <w:t xml:space="preserve"> t1, a0, end</w:t>
      </w:r>
    </w:p>
    <w:p w14:paraId="387E9DB4" w14:textId="77777777" w:rsidR="00A15C0F" w:rsidRPr="00932028" w:rsidRDefault="00A15C0F" w:rsidP="00A15C0F">
      <w:r w:rsidRPr="00932028">
        <w:t xml:space="preserve"># if exp==0 </w:t>
      </w:r>
      <w:proofErr w:type="spellStart"/>
      <w:r w:rsidRPr="00932028">
        <w:t>ans</w:t>
      </w:r>
      <w:proofErr w:type="spellEnd"/>
      <w:r w:rsidRPr="00932028">
        <w:t xml:space="preserve"> = 1</w:t>
      </w:r>
    </w:p>
    <w:p w14:paraId="6C74D795" w14:textId="77777777" w:rsidR="00A15C0F" w:rsidRPr="00932028" w:rsidRDefault="00A15C0F" w:rsidP="00A15C0F">
      <w:proofErr w:type="spellStart"/>
      <w:r w:rsidRPr="00932028">
        <w:t>addi</w:t>
      </w:r>
      <w:proofErr w:type="spellEnd"/>
      <w:r w:rsidRPr="00932028">
        <w:t xml:space="preserve"> ra, x0, 1</w:t>
      </w:r>
    </w:p>
    <w:p w14:paraId="062460FB" w14:textId="0E8509F5" w:rsidR="00A15C0F" w:rsidRPr="00932028" w:rsidRDefault="00A15C0F" w:rsidP="00A15C0F">
      <w:proofErr w:type="spellStart"/>
      <w:r w:rsidRPr="00932028">
        <w:t>beq</w:t>
      </w:r>
      <w:proofErr w:type="spellEnd"/>
      <w:r w:rsidRPr="00932028">
        <w:t xml:space="preserve"> x0, a1, end</w:t>
      </w:r>
    </w:p>
    <w:p w14:paraId="3CA9342E" w14:textId="77777777" w:rsidR="00A15C0F" w:rsidRPr="00932028" w:rsidRDefault="00A15C0F" w:rsidP="00A15C0F">
      <w:r w:rsidRPr="00932028">
        <w:t xml:space="preserve"># if exp==1 </w:t>
      </w:r>
      <w:proofErr w:type="spellStart"/>
      <w:r w:rsidRPr="00932028">
        <w:t>ans</w:t>
      </w:r>
      <w:proofErr w:type="spellEnd"/>
      <w:r w:rsidRPr="00932028">
        <w:t xml:space="preserve"> = a0</w:t>
      </w:r>
    </w:p>
    <w:p w14:paraId="4243AEFD" w14:textId="77777777" w:rsidR="00A15C0F" w:rsidRPr="00932028" w:rsidRDefault="00A15C0F" w:rsidP="00A15C0F">
      <w:r w:rsidRPr="00932028">
        <w:t>add ra, x0, a0</w:t>
      </w:r>
    </w:p>
    <w:p w14:paraId="55CCF06E" w14:textId="20DBC3CA" w:rsidR="00A15C0F" w:rsidRPr="00932028" w:rsidRDefault="00A15C0F" w:rsidP="00A15C0F">
      <w:proofErr w:type="spellStart"/>
      <w:r w:rsidRPr="00932028">
        <w:t>beq</w:t>
      </w:r>
      <w:proofErr w:type="spellEnd"/>
      <w:r w:rsidRPr="00932028">
        <w:t xml:space="preserve"> t1, a1, end</w:t>
      </w:r>
    </w:p>
    <w:p w14:paraId="32309204" w14:textId="77777777" w:rsidR="00A15C0F" w:rsidRPr="00932028" w:rsidRDefault="00A15C0F" w:rsidP="00A15C0F">
      <w:r w:rsidRPr="00932028">
        <w:t>start1:</w:t>
      </w:r>
    </w:p>
    <w:p w14:paraId="1C7E6003" w14:textId="29F2D04F" w:rsidR="00A15C0F" w:rsidRPr="00932028" w:rsidRDefault="00A15C0F" w:rsidP="00A15C0F">
      <w:proofErr w:type="spellStart"/>
      <w:r w:rsidRPr="00932028">
        <w:t>addi</w:t>
      </w:r>
      <w:proofErr w:type="spellEnd"/>
      <w:r w:rsidRPr="00932028">
        <w:t xml:space="preserve"> t1, t1, 1 # so it starts from 2.</w:t>
      </w:r>
    </w:p>
    <w:p w14:paraId="373611A8" w14:textId="77777777" w:rsidR="00A15C0F" w:rsidRPr="00932028" w:rsidRDefault="00A15C0F" w:rsidP="00A15C0F">
      <w:r w:rsidRPr="00932028">
        <w:t># assigning multiplication values.</w:t>
      </w:r>
    </w:p>
    <w:p w14:paraId="30502735" w14:textId="77777777" w:rsidR="00A15C0F" w:rsidRPr="00932028" w:rsidRDefault="00A15C0F" w:rsidP="00A15C0F">
      <w:r w:rsidRPr="00932028">
        <w:t>add a2, x0, x0</w:t>
      </w:r>
    </w:p>
    <w:p w14:paraId="0DFCF98B" w14:textId="77777777" w:rsidR="00A15C0F" w:rsidRPr="00932028" w:rsidRDefault="00A15C0F" w:rsidP="00A15C0F">
      <w:r w:rsidRPr="00932028">
        <w:t>add a2, x0, ra # setting the a2 inner loop variable to operand 1</w:t>
      </w:r>
    </w:p>
    <w:p w14:paraId="3CFE0271" w14:textId="77777777" w:rsidR="00A15C0F" w:rsidRPr="00932028" w:rsidRDefault="00A15C0F" w:rsidP="00A15C0F">
      <w:r w:rsidRPr="00932028">
        <w:t xml:space="preserve">add a3, x0, x0 </w:t>
      </w:r>
    </w:p>
    <w:p w14:paraId="77B084AF" w14:textId="77777777" w:rsidR="00A15C0F" w:rsidRPr="00932028" w:rsidRDefault="00A15C0F" w:rsidP="00A15C0F">
      <w:r w:rsidRPr="00932028">
        <w:t>add a3, x0, a0 # setting the a3 inner loop variable to operand 2</w:t>
      </w:r>
    </w:p>
    <w:p w14:paraId="49DF3365" w14:textId="77777777" w:rsidR="00A15C0F" w:rsidRPr="00932028" w:rsidRDefault="00A15C0F" w:rsidP="00A15C0F">
      <w:r w:rsidRPr="00932028">
        <w:lastRenderedPageBreak/>
        <w:t>add t0, x0, x0 # setting inner counter back to zero</w:t>
      </w:r>
    </w:p>
    <w:p w14:paraId="73FB2EA8" w14:textId="632E3BD1" w:rsidR="00A15C0F" w:rsidRPr="00932028" w:rsidRDefault="00A15C0F" w:rsidP="00A15C0F">
      <w:r w:rsidRPr="00932028">
        <w:t>add ra, x0, x0 # initialize ra to 0</w:t>
      </w:r>
    </w:p>
    <w:p w14:paraId="0639EB7B" w14:textId="77777777" w:rsidR="00A15C0F" w:rsidRPr="00932028" w:rsidRDefault="00A15C0F" w:rsidP="00A15C0F">
      <w:r w:rsidRPr="00932028">
        <w:t>#Inner Loop and the loop variables are t0(for counter) a1 and a2 (the operands),</w:t>
      </w:r>
    </w:p>
    <w:p w14:paraId="770B7851" w14:textId="77777777" w:rsidR="00A15C0F" w:rsidRPr="00932028" w:rsidRDefault="00A15C0F" w:rsidP="00A15C0F">
      <w:r w:rsidRPr="00932028">
        <w:t># this inner loop does the function a2 * a3 and stores the result in ra.</w:t>
      </w:r>
    </w:p>
    <w:p w14:paraId="0E13A2D5" w14:textId="77777777" w:rsidR="00A15C0F" w:rsidRPr="00932028" w:rsidRDefault="00A15C0F" w:rsidP="00A15C0F">
      <w:r w:rsidRPr="00932028">
        <w:t xml:space="preserve">start2: add </w:t>
      </w:r>
      <w:proofErr w:type="spellStart"/>
      <w:proofErr w:type="gramStart"/>
      <w:r w:rsidRPr="00932028">
        <w:t>ra,ra</w:t>
      </w:r>
      <w:proofErr w:type="spellEnd"/>
      <w:proofErr w:type="gramEnd"/>
      <w:r w:rsidRPr="00932028">
        <w:t>, a2</w:t>
      </w:r>
    </w:p>
    <w:p w14:paraId="225A6BF8" w14:textId="77777777" w:rsidR="00A15C0F" w:rsidRPr="00932028" w:rsidRDefault="00A15C0F" w:rsidP="00A15C0F">
      <w:proofErr w:type="spellStart"/>
      <w:r w:rsidRPr="00932028">
        <w:t>addi</w:t>
      </w:r>
      <w:proofErr w:type="spellEnd"/>
      <w:r w:rsidRPr="00932028">
        <w:t xml:space="preserve"> t0, t0, 1</w:t>
      </w:r>
    </w:p>
    <w:p w14:paraId="752CFAA0" w14:textId="7FB9A7F3" w:rsidR="00A15C0F" w:rsidRPr="00932028" w:rsidRDefault="00A15C0F" w:rsidP="00A15C0F">
      <w:proofErr w:type="spellStart"/>
      <w:r w:rsidRPr="00932028">
        <w:t>bne</w:t>
      </w:r>
      <w:proofErr w:type="spellEnd"/>
      <w:r w:rsidRPr="00932028">
        <w:t xml:space="preserve"> t0, a3, start2</w:t>
      </w:r>
    </w:p>
    <w:p w14:paraId="5997CD01" w14:textId="77777777" w:rsidR="00A15C0F" w:rsidRPr="00932028" w:rsidRDefault="00A15C0F" w:rsidP="00A15C0F">
      <w:r w:rsidRPr="00932028">
        <w:t>#Inner Loop ends</w:t>
      </w:r>
    </w:p>
    <w:p w14:paraId="206FFC0D" w14:textId="427691AC" w:rsidR="00A15C0F" w:rsidRPr="00932028" w:rsidRDefault="00A15C0F" w:rsidP="00A15C0F">
      <w:proofErr w:type="spellStart"/>
      <w:r w:rsidRPr="00932028">
        <w:t>bne</w:t>
      </w:r>
      <w:proofErr w:type="spellEnd"/>
      <w:r w:rsidRPr="00932028">
        <w:t xml:space="preserve"> t1, a1, start1</w:t>
      </w:r>
    </w:p>
    <w:p w14:paraId="03254695" w14:textId="77777777" w:rsidR="00A15C0F" w:rsidRPr="00932028" w:rsidRDefault="00A15C0F" w:rsidP="00A15C0F">
      <w:r w:rsidRPr="00932028">
        <w:t>end:</w:t>
      </w:r>
    </w:p>
    <w:p w14:paraId="48117D06" w14:textId="77777777" w:rsidR="00A15C0F" w:rsidRPr="00932028" w:rsidRDefault="00A15C0F" w:rsidP="00A15C0F">
      <w:proofErr w:type="spellStart"/>
      <w:r w:rsidRPr="00932028">
        <w:t>sw</w:t>
      </w:r>
      <w:proofErr w:type="spellEnd"/>
      <w:r w:rsidRPr="00932028">
        <w:t xml:space="preserve"> ra, 0(</w:t>
      </w:r>
      <w:proofErr w:type="spellStart"/>
      <w:r w:rsidRPr="00932028">
        <w:t>sp</w:t>
      </w:r>
      <w:proofErr w:type="spellEnd"/>
      <w:r w:rsidRPr="00932028">
        <w:t>)</w:t>
      </w:r>
    </w:p>
    <w:p w14:paraId="61F6202E" w14:textId="6026242A" w:rsidR="00A15C0F" w:rsidRPr="00932028" w:rsidRDefault="00A15C0F" w:rsidP="00A15C0F">
      <w:r w:rsidRPr="00932028">
        <w:t xml:space="preserve">add </w:t>
      </w:r>
      <w:proofErr w:type="spellStart"/>
      <w:r w:rsidRPr="00932028">
        <w:t>sp</w:t>
      </w:r>
      <w:proofErr w:type="spellEnd"/>
      <w:r w:rsidRPr="00932028">
        <w:t xml:space="preserve">, </w:t>
      </w:r>
      <w:r w:rsidR="008866B0" w:rsidRPr="00932028">
        <w:t>s0</w:t>
      </w:r>
      <w:r w:rsidRPr="00932028">
        <w:t xml:space="preserve">, </w:t>
      </w:r>
      <w:r w:rsidR="008866B0" w:rsidRPr="00932028">
        <w:t>x0</w:t>
      </w:r>
    </w:p>
    <w:p w14:paraId="3A3D5CC1" w14:textId="77777777" w:rsidR="00A15C0F" w:rsidRPr="00932028" w:rsidRDefault="00A15C0F" w:rsidP="00A15C0F">
      <w:r w:rsidRPr="00932028">
        <w:t xml:space="preserve">loop: </w:t>
      </w:r>
      <w:proofErr w:type="spellStart"/>
      <w:r w:rsidRPr="00932028">
        <w:t>jal</w:t>
      </w:r>
      <w:proofErr w:type="spellEnd"/>
      <w:r w:rsidRPr="00932028">
        <w:t xml:space="preserve"> zero, loop</w:t>
      </w:r>
    </w:p>
    <w:p w14:paraId="561BEDAC" w14:textId="1D64E473" w:rsidR="00A15C0F" w:rsidRDefault="00A15C0F" w:rsidP="00617FCA"/>
    <w:p w14:paraId="429CCEB8" w14:textId="677EBF5E" w:rsidR="000343C8" w:rsidRDefault="000343C8" w:rsidP="00617FCA">
      <w:pPr>
        <w:rPr>
          <w:b/>
          <w:bCs/>
          <w:sz w:val="32"/>
          <w:szCs w:val="32"/>
          <w:u w:val="single"/>
        </w:rPr>
      </w:pPr>
      <w:r w:rsidRPr="000343C8">
        <w:rPr>
          <w:b/>
          <w:bCs/>
          <w:sz w:val="32"/>
          <w:szCs w:val="32"/>
          <w:u w:val="single"/>
        </w:rPr>
        <w:t>Result:</w:t>
      </w:r>
    </w:p>
    <w:p w14:paraId="04807828" w14:textId="0248E6C4" w:rsidR="000343C8" w:rsidRDefault="000343C8" w:rsidP="000343C8">
      <w:pPr>
        <w:pStyle w:val="ListParagraph"/>
        <w:numPr>
          <w:ilvl w:val="0"/>
          <w:numId w:val="2"/>
        </w:numPr>
        <w:rPr>
          <w:b/>
          <w:bCs/>
          <w:sz w:val="28"/>
          <w:szCs w:val="28"/>
          <w:u w:val="single"/>
        </w:rPr>
      </w:pPr>
      <w:r w:rsidRPr="000343C8">
        <w:rPr>
          <w:b/>
          <w:bCs/>
          <w:sz w:val="28"/>
          <w:szCs w:val="28"/>
          <w:u w:val="single"/>
        </w:rPr>
        <w:t>Input:</w:t>
      </w:r>
    </w:p>
    <w:p w14:paraId="41C998E3" w14:textId="77777777" w:rsidR="00A163E2" w:rsidRDefault="00A163E2" w:rsidP="00A163E2">
      <w:pPr>
        <w:pStyle w:val="ListParagraph"/>
        <w:rPr>
          <w:b/>
          <w:bCs/>
          <w:sz w:val="28"/>
          <w:szCs w:val="28"/>
          <w:u w:val="single"/>
        </w:rPr>
      </w:pPr>
    </w:p>
    <w:p w14:paraId="7E65AE0C" w14:textId="0075E20A" w:rsidR="000343C8" w:rsidRDefault="00A163E2" w:rsidP="000343C8">
      <w:pPr>
        <w:pStyle w:val="ListParagraph"/>
        <w:rPr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34FB56C2" wp14:editId="293C1171">
            <wp:extent cx="3886200" cy="5810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A8598" w14:textId="3DB8C994" w:rsidR="000343C8" w:rsidRPr="00A163E2" w:rsidRDefault="00A163E2" w:rsidP="00A163E2">
      <w:pPr>
        <w:pStyle w:val="ListParagraph"/>
        <w:rPr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116A0ADE" wp14:editId="2C2FB374">
            <wp:extent cx="3876675" cy="5905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5E587" w14:textId="77777777" w:rsidR="000343C8" w:rsidRDefault="000343C8" w:rsidP="000343C8">
      <w:pPr>
        <w:pStyle w:val="ListParagraph"/>
        <w:rPr>
          <w:b/>
          <w:bCs/>
          <w:sz w:val="28"/>
          <w:szCs w:val="28"/>
          <w:u w:val="single"/>
        </w:rPr>
      </w:pPr>
    </w:p>
    <w:p w14:paraId="087C0DA1" w14:textId="6DFB1255" w:rsidR="000343C8" w:rsidRDefault="000343C8" w:rsidP="000343C8">
      <w:pPr>
        <w:pStyle w:val="ListParagraph"/>
        <w:numPr>
          <w:ilvl w:val="0"/>
          <w:numId w:val="2"/>
        </w:num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Output</w:t>
      </w:r>
    </w:p>
    <w:p w14:paraId="53FB3DDD" w14:textId="77777777" w:rsidR="00A163E2" w:rsidRDefault="00A163E2" w:rsidP="00A163E2">
      <w:pPr>
        <w:pStyle w:val="ListParagraph"/>
        <w:rPr>
          <w:b/>
          <w:bCs/>
          <w:sz w:val="28"/>
          <w:szCs w:val="28"/>
          <w:u w:val="single"/>
        </w:rPr>
      </w:pPr>
    </w:p>
    <w:p w14:paraId="7539BAE8" w14:textId="04BF3E1F" w:rsidR="00932028" w:rsidRDefault="00A163E2" w:rsidP="00A163E2">
      <w:pPr>
        <w:rPr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37BEEED9" wp14:editId="32DDCE87">
            <wp:extent cx="3895725" cy="59055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E9C85" w14:textId="39F7591B" w:rsidR="00932028" w:rsidRDefault="00932028" w:rsidP="00932028">
      <w:pPr>
        <w:ind w:left="360"/>
        <w:rPr>
          <w:b/>
          <w:bCs/>
          <w:sz w:val="28"/>
          <w:szCs w:val="28"/>
          <w:u w:val="single"/>
        </w:rPr>
      </w:pPr>
    </w:p>
    <w:p w14:paraId="704759DD" w14:textId="77777777" w:rsidR="00932028" w:rsidRPr="00932028" w:rsidRDefault="00932028" w:rsidP="00A163E2">
      <w:pPr>
        <w:rPr>
          <w:b/>
          <w:bCs/>
          <w:sz w:val="28"/>
          <w:szCs w:val="28"/>
          <w:u w:val="single"/>
        </w:rPr>
      </w:pPr>
    </w:p>
    <w:p w14:paraId="5CDD9DBF" w14:textId="1DB029A0" w:rsidR="00932028" w:rsidRPr="00932028" w:rsidRDefault="00932028" w:rsidP="00F113BA">
      <w:pPr>
        <w:rPr>
          <w:b/>
          <w:bCs/>
          <w:sz w:val="32"/>
          <w:szCs w:val="32"/>
          <w:u w:val="single"/>
        </w:rPr>
      </w:pPr>
      <w:proofErr w:type="spellStart"/>
      <w:r w:rsidRPr="00932028">
        <w:rPr>
          <w:b/>
          <w:bCs/>
          <w:sz w:val="32"/>
          <w:szCs w:val="32"/>
          <w:u w:val="single"/>
        </w:rPr>
        <w:lastRenderedPageBreak/>
        <w:t>Modelsim</w:t>
      </w:r>
      <w:proofErr w:type="spellEnd"/>
      <w:r w:rsidRPr="00932028">
        <w:rPr>
          <w:b/>
          <w:bCs/>
          <w:sz w:val="32"/>
          <w:szCs w:val="32"/>
          <w:u w:val="single"/>
        </w:rPr>
        <w:t xml:space="preserve"> Code</w:t>
      </w:r>
      <w:r>
        <w:rPr>
          <w:b/>
          <w:bCs/>
          <w:sz w:val="32"/>
          <w:szCs w:val="32"/>
          <w:u w:val="single"/>
        </w:rPr>
        <w:t>:</w:t>
      </w:r>
    </w:p>
    <w:p w14:paraId="6ECDE539" w14:textId="374E9602" w:rsidR="00F113BA" w:rsidRPr="00932028" w:rsidRDefault="00F113BA" w:rsidP="00F113BA">
      <w:r w:rsidRPr="00932028">
        <w:t xml:space="preserve">add s0, x0, </w:t>
      </w:r>
      <w:proofErr w:type="spellStart"/>
      <w:r w:rsidRPr="00932028">
        <w:t>sp</w:t>
      </w:r>
      <w:proofErr w:type="spellEnd"/>
    </w:p>
    <w:p w14:paraId="2B942EA3" w14:textId="015E09A4" w:rsidR="00F113BA" w:rsidRPr="00932028" w:rsidRDefault="00F113BA" w:rsidP="00617FCA">
      <w:r w:rsidRPr="00932028">
        <w:t xml:space="preserve">add </w:t>
      </w:r>
      <w:proofErr w:type="spellStart"/>
      <w:r w:rsidRPr="00932028">
        <w:t>sp</w:t>
      </w:r>
      <w:proofErr w:type="spellEnd"/>
      <w:r w:rsidRPr="00932028">
        <w:t>, x0, x0</w:t>
      </w:r>
    </w:p>
    <w:p w14:paraId="279D571B" w14:textId="77777777" w:rsidR="00617FCA" w:rsidRPr="00932028" w:rsidRDefault="00617FCA" w:rsidP="00617FCA">
      <w:proofErr w:type="spellStart"/>
      <w:r w:rsidRPr="00932028">
        <w:t>addi</w:t>
      </w:r>
      <w:proofErr w:type="spellEnd"/>
      <w:r w:rsidRPr="00932028">
        <w:t xml:space="preserve"> </w:t>
      </w:r>
      <w:proofErr w:type="spellStart"/>
      <w:r w:rsidRPr="00932028">
        <w:t>sp</w:t>
      </w:r>
      <w:proofErr w:type="spellEnd"/>
      <w:r w:rsidRPr="00932028">
        <w:t xml:space="preserve">, </w:t>
      </w:r>
      <w:proofErr w:type="spellStart"/>
      <w:r w:rsidRPr="00932028">
        <w:t>sp</w:t>
      </w:r>
      <w:proofErr w:type="spellEnd"/>
      <w:r w:rsidRPr="00932028">
        <w:t xml:space="preserve">, 256 </w:t>
      </w:r>
    </w:p>
    <w:p w14:paraId="5A236DB1" w14:textId="77777777" w:rsidR="00617FCA" w:rsidRPr="00932028" w:rsidRDefault="00617FCA" w:rsidP="00617FCA">
      <w:proofErr w:type="spellStart"/>
      <w:r w:rsidRPr="00932028">
        <w:t>lw</w:t>
      </w:r>
      <w:proofErr w:type="spellEnd"/>
      <w:r w:rsidRPr="00932028">
        <w:t xml:space="preserve"> a0, 4(</w:t>
      </w:r>
      <w:proofErr w:type="spellStart"/>
      <w:r w:rsidRPr="00932028">
        <w:t>sp</w:t>
      </w:r>
      <w:proofErr w:type="spellEnd"/>
      <w:r w:rsidRPr="00932028">
        <w:t xml:space="preserve">) # number </w:t>
      </w:r>
    </w:p>
    <w:p w14:paraId="1C33F2B3" w14:textId="77777777" w:rsidR="00617FCA" w:rsidRPr="00932028" w:rsidRDefault="00617FCA" w:rsidP="00617FCA">
      <w:proofErr w:type="spellStart"/>
      <w:r w:rsidRPr="00932028">
        <w:t>lw</w:t>
      </w:r>
      <w:proofErr w:type="spellEnd"/>
      <w:r w:rsidRPr="00932028">
        <w:t xml:space="preserve"> a1, 8(</w:t>
      </w:r>
      <w:proofErr w:type="spellStart"/>
      <w:r w:rsidRPr="00932028">
        <w:t>sp</w:t>
      </w:r>
      <w:proofErr w:type="spellEnd"/>
      <w:r w:rsidRPr="00932028">
        <w:t>) # exponent</w:t>
      </w:r>
    </w:p>
    <w:p w14:paraId="0FF276E0" w14:textId="77777777" w:rsidR="00617FCA" w:rsidRPr="00932028" w:rsidRDefault="00617FCA" w:rsidP="00617FCA">
      <w:proofErr w:type="spellStart"/>
      <w:r w:rsidRPr="00932028">
        <w:t>lw</w:t>
      </w:r>
      <w:proofErr w:type="spellEnd"/>
      <w:r w:rsidRPr="00932028">
        <w:t xml:space="preserve"> ra, 0(</w:t>
      </w:r>
      <w:proofErr w:type="spellStart"/>
      <w:r w:rsidRPr="00932028">
        <w:t>sp</w:t>
      </w:r>
      <w:proofErr w:type="spellEnd"/>
      <w:r w:rsidRPr="00932028">
        <w:t xml:space="preserve">) </w:t>
      </w:r>
    </w:p>
    <w:p w14:paraId="63C72B8A" w14:textId="77777777" w:rsidR="00617FCA" w:rsidRPr="00932028" w:rsidRDefault="00617FCA" w:rsidP="00617FCA">
      <w:r w:rsidRPr="00932028">
        <w:t>add t0, x0, x0</w:t>
      </w:r>
    </w:p>
    <w:p w14:paraId="491BA0DE" w14:textId="2D77D680" w:rsidR="00617FCA" w:rsidRPr="00932028" w:rsidRDefault="00617FCA" w:rsidP="00617FCA">
      <w:proofErr w:type="spellStart"/>
      <w:r w:rsidRPr="00932028">
        <w:t>addi</w:t>
      </w:r>
      <w:proofErr w:type="spellEnd"/>
      <w:r w:rsidRPr="00932028">
        <w:t xml:space="preserve"> t1, x0,</w:t>
      </w:r>
    </w:p>
    <w:p w14:paraId="43F744A2" w14:textId="77777777" w:rsidR="00617FCA" w:rsidRPr="00932028" w:rsidRDefault="00617FCA" w:rsidP="00617FCA">
      <w:r w:rsidRPr="00932028">
        <w:t xml:space="preserve">#if n==0 </w:t>
      </w:r>
      <w:proofErr w:type="spellStart"/>
      <w:r w:rsidRPr="00932028">
        <w:t>ans</w:t>
      </w:r>
      <w:proofErr w:type="spellEnd"/>
      <w:r w:rsidRPr="00932028">
        <w:t>=0</w:t>
      </w:r>
    </w:p>
    <w:p w14:paraId="1EE7D10E" w14:textId="146CD018" w:rsidR="00617FCA" w:rsidRPr="00932028" w:rsidRDefault="00617FCA" w:rsidP="00617FCA">
      <w:proofErr w:type="spellStart"/>
      <w:r w:rsidRPr="00932028">
        <w:t>beq</w:t>
      </w:r>
      <w:proofErr w:type="spellEnd"/>
      <w:r w:rsidRPr="00932028">
        <w:t xml:space="preserve"> ra, a0, end</w:t>
      </w:r>
    </w:p>
    <w:p w14:paraId="3E4BCCAC" w14:textId="77777777" w:rsidR="00617FCA" w:rsidRPr="00932028" w:rsidRDefault="00617FCA" w:rsidP="00617FCA">
      <w:r w:rsidRPr="00932028">
        <w:t xml:space="preserve">#if n==1 </w:t>
      </w:r>
      <w:proofErr w:type="spellStart"/>
      <w:r w:rsidRPr="00932028">
        <w:t>ans</w:t>
      </w:r>
      <w:proofErr w:type="spellEnd"/>
      <w:r w:rsidRPr="00932028">
        <w:t>=1</w:t>
      </w:r>
    </w:p>
    <w:p w14:paraId="7CF7A7A4" w14:textId="77777777" w:rsidR="00617FCA" w:rsidRPr="00932028" w:rsidRDefault="00617FCA" w:rsidP="00617FCA">
      <w:proofErr w:type="spellStart"/>
      <w:r w:rsidRPr="00932028">
        <w:t>addi</w:t>
      </w:r>
      <w:proofErr w:type="spellEnd"/>
      <w:r w:rsidRPr="00932028">
        <w:t xml:space="preserve"> ra, x0, 1</w:t>
      </w:r>
    </w:p>
    <w:p w14:paraId="1763875F" w14:textId="70C01830" w:rsidR="00617FCA" w:rsidRPr="00932028" w:rsidRDefault="00617FCA" w:rsidP="00617FCA">
      <w:proofErr w:type="spellStart"/>
      <w:r w:rsidRPr="00932028">
        <w:t>beq</w:t>
      </w:r>
      <w:proofErr w:type="spellEnd"/>
      <w:r w:rsidRPr="00932028">
        <w:t xml:space="preserve"> t1, a0, end</w:t>
      </w:r>
    </w:p>
    <w:p w14:paraId="604D08FF" w14:textId="77777777" w:rsidR="00617FCA" w:rsidRPr="00932028" w:rsidRDefault="00617FCA" w:rsidP="00617FCA">
      <w:r w:rsidRPr="00932028">
        <w:t xml:space="preserve"># if exp==0 </w:t>
      </w:r>
      <w:proofErr w:type="spellStart"/>
      <w:r w:rsidRPr="00932028">
        <w:t>ans</w:t>
      </w:r>
      <w:proofErr w:type="spellEnd"/>
      <w:r w:rsidRPr="00932028">
        <w:t xml:space="preserve"> = 1</w:t>
      </w:r>
    </w:p>
    <w:p w14:paraId="065F1567" w14:textId="77777777" w:rsidR="00617FCA" w:rsidRPr="00932028" w:rsidRDefault="00617FCA" w:rsidP="00617FCA">
      <w:proofErr w:type="spellStart"/>
      <w:r w:rsidRPr="00932028">
        <w:t>addi</w:t>
      </w:r>
      <w:proofErr w:type="spellEnd"/>
      <w:r w:rsidRPr="00932028">
        <w:t xml:space="preserve"> ra, x0, 1</w:t>
      </w:r>
    </w:p>
    <w:p w14:paraId="7F096075" w14:textId="5E76058F" w:rsidR="00617FCA" w:rsidRPr="00932028" w:rsidRDefault="00617FCA" w:rsidP="00617FCA">
      <w:proofErr w:type="spellStart"/>
      <w:r w:rsidRPr="00932028">
        <w:t>beq</w:t>
      </w:r>
      <w:proofErr w:type="spellEnd"/>
      <w:r w:rsidRPr="00932028">
        <w:t xml:space="preserve"> x0, a1, end</w:t>
      </w:r>
    </w:p>
    <w:p w14:paraId="25C65441" w14:textId="77777777" w:rsidR="00617FCA" w:rsidRPr="00932028" w:rsidRDefault="00617FCA" w:rsidP="00617FCA">
      <w:r w:rsidRPr="00932028">
        <w:t xml:space="preserve"># if exp==1 </w:t>
      </w:r>
      <w:proofErr w:type="spellStart"/>
      <w:r w:rsidRPr="00932028">
        <w:t>ans</w:t>
      </w:r>
      <w:proofErr w:type="spellEnd"/>
      <w:r w:rsidRPr="00932028">
        <w:t xml:space="preserve"> = a0</w:t>
      </w:r>
    </w:p>
    <w:p w14:paraId="449AFCE2" w14:textId="77777777" w:rsidR="00617FCA" w:rsidRPr="00932028" w:rsidRDefault="00617FCA" w:rsidP="00617FCA">
      <w:r w:rsidRPr="00932028">
        <w:t>add ra, x0, a0</w:t>
      </w:r>
    </w:p>
    <w:p w14:paraId="3634FB90" w14:textId="7C54DB82" w:rsidR="00617FCA" w:rsidRPr="00932028" w:rsidRDefault="00617FCA" w:rsidP="00617FCA">
      <w:proofErr w:type="spellStart"/>
      <w:r w:rsidRPr="00932028">
        <w:t>beq</w:t>
      </w:r>
      <w:proofErr w:type="spellEnd"/>
      <w:r w:rsidRPr="00932028">
        <w:t xml:space="preserve"> t1, a1, end</w:t>
      </w:r>
    </w:p>
    <w:p w14:paraId="29A39224" w14:textId="77777777" w:rsidR="00617FCA" w:rsidRPr="00932028" w:rsidRDefault="00617FCA" w:rsidP="00617FCA">
      <w:r w:rsidRPr="00932028">
        <w:t>start1:</w:t>
      </w:r>
    </w:p>
    <w:p w14:paraId="02FAED92" w14:textId="0ABC7EB0" w:rsidR="00617FCA" w:rsidRPr="00932028" w:rsidRDefault="00617FCA" w:rsidP="00617FCA">
      <w:proofErr w:type="spellStart"/>
      <w:r w:rsidRPr="00932028">
        <w:t>addi</w:t>
      </w:r>
      <w:proofErr w:type="spellEnd"/>
      <w:r w:rsidRPr="00932028">
        <w:t xml:space="preserve"> t1, t1, 1 # so it starts from 2.</w:t>
      </w:r>
    </w:p>
    <w:p w14:paraId="6F78B78E" w14:textId="77777777" w:rsidR="00617FCA" w:rsidRPr="00932028" w:rsidRDefault="00617FCA" w:rsidP="00617FCA">
      <w:r w:rsidRPr="00932028">
        <w:t># assigning multiplication values.</w:t>
      </w:r>
    </w:p>
    <w:p w14:paraId="0526B84C" w14:textId="77777777" w:rsidR="00617FCA" w:rsidRPr="00932028" w:rsidRDefault="00617FCA" w:rsidP="00617FCA">
      <w:r w:rsidRPr="00932028">
        <w:t>add a2, x0, x0</w:t>
      </w:r>
    </w:p>
    <w:p w14:paraId="3978F53B" w14:textId="77777777" w:rsidR="00617FCA" w:rsidRPr="00932028" w:rsidRDefault="00617FCA" w:rsidP="00617FCA">
      <w:r w:rsidRPr="00932028">
        <w:t>add a2, x0, ra # setting the a2 inner loop variable to operand 1</w:t>
      </w:r>
    </w:p>
    <w:p w14:paraId="7064A60F" w14:textId="77777777" w:rsidR="00617FCA" w:rsidRPr="00932028" w:rsidRDefault="00617FCA" w:rsidP="00617FCA">
      <w:r w:rsidRPr="00932028">
        <w:t xml:space="preserve">add a3, x0, x0 </w:t>
      </w:r>
    </w:p>
    <w:p w14:paraId="60436E2E" w14:textId="77777777" w:rsidR="00617FCA" w:rsidRPr="00932028" w:rsidRDefault="00617FCA" w:rsidP="00617FCA">
      <w:r w:rsidRPr="00932028">
        <w:t>add a3, x0, a0 # setting the a3 inner loop variable to operand 2</w:t>
      </w:r>
    </w:p>
    <w:p w14:paraId="15E6C7BC" w14:textId="77777777" w:rsidR="00617FCA" w:rsidRPr="00932028" w:rsidRDefault="00617FCA" w:rsidP="00617FCA">
      <w:r w:rsidRPr="00932028">
        <w:t>add t0, x0, x0 # setting inner counter back to zero</w:t>
      </w:r>
    </w:p>
    <w:p w14:paraId="17E14C98" w14:textId="795D48BD" w:rsidR="00617FCA" w:rsidRPr="00A163E2" w:rsidRDefault="00617FCA" w:rsidP="00617FCA">
      <w:pPr>
        <w:rPr>
          <w:sz w:val="20"/>
          <w:szCs w:val="20"/>
        </w:rPr>
      </w:pPr>
      <w:r w:rsidRPr="00A163E2">
        <w:rPr>
          <w:sz w:val="20"/>
          <w:szCs w:val="20"/>
        </w:rPr>
        <w:lastRenderedPageBreak/>
        <w:t>add ra, x0, x0 # initialize ra to 0</w:t>
      </w:r>
    </w:p>
    <w:p w14:paraId="39441E43" w14:textId="77777777" w:rsidR="00617FCA" w:rsidRPr="00A163E2" w:rsidRDefault="00617FCA" w:rsidP="00617FCA">
      <w:pPr>
        <w:rPr>
          <w:sz w:val="20"/>
          <w:szCs w:val="20"/>
        </w:rPr>
      </w:pPr>
      <w:r w:rsidRPr="00A163E2">
        <w:rPr>
          <w:sz w:val="20"/>
          <w:szCs w:val="20"/>
        </w:rPr>
        <w:t>#Inner Loop and the loop variables are t0(for counter) a1 and a2 (the operands),</w:t>
      </w:r>
    </w:p>
    <w:p w14:paraId="0549CF47" w14:textId="77777777" w:rsidR="00617FCA" w:rsidRPr="00A163E2" w:rsidRDefault="00617FCA" w:rsidP="00617FCA">
      <w:pPr>
        <w:rPr>
          <w:sz w:val="20"/>
          <w:szCs w:val="20"/>
        </w:rPr>
      </w:pPr>
      <w:r w:rsidRPr="00A163E2">
        <w:rPr>
          <w:sz w:val="20"/>
          <w:szCs w:val="20"/>
        </w:rPr>
        <w:t># this inner loop does the function a2 * a3 and stores the result in ra.</w:t>
      </w:r>
    </w:p>
    <w:p w14:paraId="7BA18F96" w14:textId="77777777" w:rsidR="00617FCA" w:rsidRPr="00A163E2" w:rsidRDefault="00617FCA" w:rsidP="00617FCA">
      <w:pPr>
        <w:rPr>
          <w:sz w:val="20"/>
          <w:szCs w:val="20"/>
        </w:rPr>
      </w:pPr>
      <w:r w:rsidRPr="00A163E2">
        <w:rPr>
          <w:sz w:val="20"/>
          <w:szCs w:val="20"/>
        </w:rPr>
        <w:t xml:space="preserve">start2: add </w:t>
      </w:r>
      <w:proofErr w:type="spellStart"/>
      <w:proofErr w:type="gramStart"/>
      <w:r w:rsidRPr="00A163E2">
        <w:rPr>
          <w:sz w:val="20"/>
          <w:szCs w:val="20"/>
        </w:rPr>
        <w:t>ra,ra</w:t>
      </w:r>
      <w:proofErr w:type="spellEnd"/>
      <w:proofErr w:type="gramEnd"/>
      <w:r w:rsidRPr="00A163E2">
        <w:rPr>
          <w:sz w:val="20"/>
          <w:szCs w:val="20"/>
        </w:rPr>
        <w:t>, a2</w:t>
      </w:r>
    </w:p>
    <w:p w14:paraId="000E618F" w14:textId="77777777" w:rsidR="00617FCA" w:rsidRPr="00A163E2" w:rsidRDefault="00617FCA" w:rsidP="00617FCA">
      <w:pPr>
        <w:rPr>
          <w:sz w:val="20"/>
          <w:szCs w:val="20"/>
        </w:rPr>
      </w:pPr>
      <w:proofErr w:type="spellStart"/>
      <w:r w:rsidRPr="00A163E2">
        <w:rPr>
          <w:sz w:val="20"/>
          <w:szCs w:val="20"/>
        </w:rPr>
        <w:t>addi</w:t>
      </w:r>
      <w:proofErr w:type="spellEnd"/>
      <w:r w:rsidRPr="00A163E2">
        <w:rPr>
          <w:sz w:val="20"/>
          <w:szCs w:val="20"/>
        </w:rPr>
        <w:t xml:space="preserve"> t0, t0, 1</w:t>
      </w:r>
    </w:p>
    <w:p w14:paraId="1166F538" w14:textId="0AF52370" w:rsidR="00617FCA" w:rsidRPr="00A163E2" w:rsidRDefault="00617FCA" w:rsidP="00617FCA">
      <w:pPr>
        <w:rPr>
          <w:sz w:val="20"/>
          <w:szCs w:val="20"/>
        </w:rPr>
      </w:pPr>
      <w:proofErr w:type="spellStart"/>
      <w:r w:rsidRPr="00A163E2">
        <w:rPr>
          <w:sz w:val="20"/>
          <w:szCs w:val="20"/>
        </w:rPr>
        <w:t>bne</w:t>
      </w:r>
      <w:proofErr w:type="spellEnd"/>
      <w:r w:rsidRPr="00A163E2">
        <w:rPr>
          <w:sz w:val="20"/>
          <w:szCs w:val="20"/>
        </w:rPr>
        <w:t xml:space="preserve"> t0, a3, start2</w:t>
      </w:r>
    </w:p>
    <w:p w14:paraId="35DA26C2" w14:textId="77777777" w:rsidR="00617FCA" w:rsidRPr="00A163E2" w:rsidRDefault="00617FCA" w:rsidP="00617FCA">
      <w:pPr>
        <w:rPr>
          <w:sz w:val="20"/>
          <w:szCs w:val="20"/>
        </w:rPr>
      </w:pPr>
      <w:r w:rsidRPr="00A163E2">
        <w:rPr>
          <w:sz w:val="20"/>
          <w:szCs w:val="20"/>
        </w:rPr>
        <w:t>#Inner Loop ends</w:t>
      </w:r>
    </w:p>
    <w:p w14:paraId="5B7B8AC6" w14:textId="7C4F5823" w:rsidR="00617FCA" w:rsidRPr="00A163E2" w:rsidRDefault="00617FCA" w:rsidP="00617FCA">
      <w:pPr>
        <w:rPr>
          <w:sz w:val="20"/>
          <w:szCs w:val="20"/>
        </w:rPr>
      </w:pPr>
      <w:proofErr w:type="spellStart"/>
      <w:r w:rsidRPr="00A163E2">
        <w:rPr>
          <w:sz w:val="20"/>
          <w:szCs w:val="20"/>
        </w:rPr>
        <w:t>bne</w:t>
      </w:r>
      <w:proofErr w:type="spellEnd"/>
      <w:r w:rsidRPr="00A163E2">
        <w:rPr>
          <w:sz w:val="20"/>
          <w:szCs w:val="20"/>
        </w:rPr>
        <w:t xml:space="preserve"> t1, a1, start1</w:t>
      </w:r>
    </w:p>
    <w:p w14:paraId="2D87C418" w14:textId="77777777" w:rsidR="00617FCA" w:rsidRPr="00A163E2" w:rsidRDefault="00617FCA" w:rsidP="00617FCA">
      <w:pPr>
        <w:rPr>
          <w:sz w:val="20"/>
          <w:szCs w:val="20"/>
        </w:rPr>
      </w:pPr>
      <w:r w:rsidRPr="00A163E2">
        <w:rPr>
          <w:sz w:val="20"/>
          <w:szCs w:val="20"/>
        </w:rPr>
        <w:t>end:</w:t>
      </w:r>
    </w:p>
    <w:p w14:paraId="4C7A915A" w14:textId="77777777" w:rsidR="00617FCA" w:rsidRPr="00A163E2" w:rsidRDefault="00617FCA" w:rsidP="00617FCA">
      <w:pPr>
        <w:rPr>
          <w:sz w:val="20"/>
          <w:szCs w:val="20"/>
        </w:rPr>
      </w:pPr>
      <w:proofErr w:type="spellStart"/>
      <w:r w:rsidRPr="00A163E2">
        <w:rPr>
          <w:sz w:val="20"/>
          <w:szCs w:val="20"/>
        </w:rPr>
        <w:t>sw</w:t>
      </w:r>
      <w:proofErr w:type="spellEnd"/>
      <w:r w:rsidRPr="00A163E2">
        <w:rPr>
          <w:sz w:val="20"/>
          <w:szCs w:val="20"/>
        </w:rPr>
        <w:t xml:space="preserve"> ra, 0(</w:t>
      </w:r>
      <w:proofErr w:type="spellStart"/>
      <w:r w:rsidRPr="00A163E2">
        <w:rPr>
          <w:sz w:val="20"/>
          <w:szCs w:val="20"/>
        </w:rPr>
        <w:t>sp</w:t>
      </w:r>
      <w:proofErr w:type="spellEnd"/>
      <w:r w:rsidRPr="00A163E2">
        <w:rPr>
          <w:sz w:val="20"/>
          <w:szCs w:val="20"/>
        </w:rPr>
        <w:t>)</w:t>
      </w:r>
    </w:p>
    <w:p w14:paraId="15271239" w14:textId="26D31F44" w:rsidR="00617FCA" w:rsidRPr="00A163E2" w:rsidRDefault="00617FCA" w:rsidP="00617FCA">
      <w:pPr>
        <w:rPr>
          <w:sz w:val="20"/>
          <w:szCs w:val="20"/>
        </w:rPr>
      </w:pPr>
      <w:r w:rsidRPr="00A163E2">
        <w:rPr>
          <w:sz w:val="20"/>
          <w:szCs w:val="20"/>
        </w:rPr>
        <w:t xml:space="preserve">add </w:t>
      </w:r>
      <w:proofErr w:type="spellStart"/>
      <w:r w:rsidRPr="00A163E2">
        <w:rPr>
          <w:sz w:val="20"/>
          <w:szCs w:val="20"/>
        </w:rPr>
        <w:t>sp</w:t>
      </w:r>
      <w:proofErr w:type="spellEnd"/>
      <w:r w:rsidRPr="00A163E2">
        <w:rPr>
          <w:sz w:val="20"/>
          <w:szCs w:val="20"/>
        </w:rPr>
        <w:t xml:space="preserve">, </w:t>
      </w:r>
      <w:r w:rsidR="00F113BA" w:rsidRPr="00A163E2">
        <w:rPr>
          <w:sz w:val="20"/>
          <w:szCs w:val="20"/>
        </w:rPr>
        <w:t>s0</w:t>
      </w:r>
      <w:r w:rsidRPr="00A163E2">
        <w:rPr>
          <w:sz w:val="20"/>
          <w:szCs w:val="20"/>
        </w:rPr>
        <w:t xml:space="preserve">, </w:t>
      </w:r>
      <w:r w:rsidR="00F113BA" w:rsidRPr="00A163E2">
        <w:rPr>
          <w:sz w:val="20"/>
          <w:szCs w:val="20"/>
        </w:rPr>
        <w:t>x0</w:t>
      </w:r>
    </w:p>
    <w:p w14:paraId="7329FFCF" w14:textId="6C5C10E5" w:rsidR="00A163E2" w:rsidRDefault="00617FCA" w:rsidP="00617FCA">
      <w:pPr>
        <w:rPr>
          <w:sz w:val="20"/>
          <w:szCs w:val="20"/>
        </w:rPr>
      </w:pPr>
      <w:r w:rsidRPr="00A163E2">
        <w:rPr>
          <w:sz w:val="20"/>
          <w:szCs w:val="20"/>
        </w:rPr>
        <w:t xml:space="preserve">loop: </w:t>
      </w:r>
      <w:proofErr w:type="spellStart"/>
      <w:r w:rsidRPr="00A163E2">
        <w:rPr>
          <w:sz w:val="20"/>
          <w:szCs w:val="20"/>
        </w:rPr>
        <w:t>jal</w:t>
      </w:r>
      <w:proofErr w:type="spellEnd"/>
      <w:r w:rsidRPr="00A163E2">
        <w:rPr>
          <w:sz w:val="20"/>
          <w:szCs w:val="20"/>
        </w:rPr>
        <w:t xml:space="preserve"> zero, loop</w:t>
      </w:r>
    </w:p>
    <w:p w14:paraId="23011C27" w14:textId="77777777" w:rsidR="00A163E2" w:rsidRPr="00A163E2" w:rsidRDefault="00A163E2" w:rsidP="00617FCA">
      <w:pPr>
        <w:rPr>
          <w:sz w:val="20"/>
          <w:szCs w:val="20"/>
        </w:rPr>
      </w:pPr>
    </w:p>
    <w:p w14:paraId="2DEF2DC2" w14:textId="77777777" w:rsidR="00A163E2" w:rsidRPr="00A163E2" w:rsidRDefault="00A163E2" w:rsidP="00A163E2">
      <w:pPr>
        <w:rPr>
          <w:sz w:val="20"/>
          <w:szCs w:val="20"/>
        </w:rPr>
      </w:pPr>
      <w:r w:rsidRPr="00A163E2">
        <w:rPr>
          <w:b/>
          <w:bCs/>
          <w:sz w:val="28"/>
          <w:szCs w:val="28"/>
          <w:u w:val="single"/>
        </w:rPr>
        <w:t>Result:</w:t>
      </w:r>
    </w:p>
    <w:p w14:paraId="4BBB3B93" w14:textId="77777777" w:rsidR="00A163E2" w:rsidRPr="00A163E2" w:rsidRDefault="00A163E2" w:rsidP="00A163E2">
      <w:pPr>
        <w:pStyle w:val="ListParagraph"/>
        <w:numPr>
          <w:ilvl w:val="0"/>
          <w:numId w:val="2"/>
        </w:numPr>
        <w:rPr>
          <w:b/>
          <w:bCs/>
          <w:sz w:val="24"/>
          <w:szCs w:val="24"/>
          <w:u w:val="single"/>
        </w:rPr>
      </w:pPr>
      <w:r w:rsidRPr="00A163E2">
        <w:rPr>
          <w:b/>
          <w:bCs/>
          <w:sz w:val="24"/>
          <w:szCs w:val="24"/>
          <w:u w:val="single"/>
        </w:rPr>
        <w:t>Wave Output:</w:t>
      </w:r>
    </w:p>
    <w:p w14:paraId="5AB800AF" w14:textId="34B14497" w:rsidR="00A163E2" w:rsidRPr="00A163E2" w:rsidRDefault="004401AF" w:rsidP="004401AF">
      <w:pPr>
        <w:jc w:val="center"/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7015FB87" wp14:editId="4496D869">
            <wp:extent cx="4422531" cy="2486256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0653" cy="2496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75FD6" w14:textId="5ECD9917" w:rsidR="004401AF" w:rsidRDefault="00A163E2" w:rsidP="004401AF">
      <w:pPr>
        <w:pStyle w:val="ListParagraph"/>
        <w:numPr>
          <w:ilvl w:val="0"/>
          <w:numId w:val="2"/>
        </w:numPr>
        <w:rPr>
          <w:b/>
          <w:bCs/>
          <w:sz w:val="24"/>
          <w:szCs w:val="24"/>
          <w:u w:val="single"/>
        </w:rPr>
      </w:pPr>
      <w:r w:rsidRPr="00A163E2">
        <w:rPr>
          <w:b/>
          <w:bCs/>
          <w:sz w:val="24"/>
          <w:szCs w:val="24"/>
          <w:u w:val="single"/>
        </w:rPr>
        <w:t>Data Memory Output:</w:t>
      </w:r>
    </w:p>
    <w:p w14:paraId="1076EEAF" w14:textId="77777777" w:rsidR="004401AF" w:rsidRPr="004401AF" w:rsidRDefault="004401AF" w:rsidP="004401AF">
      <w:pPr>
        <w:rPr>
          <w:b/>
          <w:bCs/>
          <w:sz w:val="14"/>
          <w:szCs w:val="14"/>
          <w:u w:val="single"/>
        </w:rPr>
      </w:pPr>
    </w:p>
    <w:p w14:paraId="77FD71FF" w14:textId="77777777" w:rsidR="004401AF" w:rsidRDefault="004401AF" w:rsidP="004401AF">
      <w:pPr>
        <w:jc w:val="center"/>
        <w:rPr>
          <w:b/>
          <w:bCs/>
          <w:sz w:val="36"/>
          <w:szCs w:val="36"/>
          <w:u w:val="single"/>
        </w:rPr>
      </w:pPr>
      <w:r>
        <w:rPr>
          <w:noProof/>
        </w:rPr>
        <w:drawing>
          <wp:inline distT="0" distB="0" distL="0" distR="0" wp14:anchorId="17EFF9E6" wp14:editId="05471F0B">
            <wp:extent cx="5943600" cy="831215"/>
            <wp:effectExtent l="0" t="0" r="0" b="698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23340" w14:textId="122A3344" w:rsidR="00617FCA" w:rsidRPr="004401AF" w:rsidRDefault="00932028" w:rsidP="004401AF">
      <w:pPr>
        <w:rPr>
          <w:b/>
          <w:bCs/>
          <w:sz w:val="36"/>
          <w:szCs w:val="36"/>
          <w:u w:val="single"/>
        </w:rPr>
      </w:pPr>
      <w:r w:rsidRPr="00932028">
        <w:rPr>
          <w:b/>
          <w:bCs/>
          <w:color w:val="FF0000"/>
          <w:sz w:val="32"/>
          <w:szCs w:val="32"/>
          <w:highlight w:val="yellow"/>
        </w:rPr>
        <w:lastRenderedPageBreak/>
        <w:t>4. Comparator</w:t>
      </w:r>
    </w:p>
    <w:p w14:paraId="5D96FAE3" w14:textId="5C2F5613" w:rsidR="00617FCA" w:rsidRPr="00932028" w:rsidRDefault="00932028" w:rsidP="00617FCA">
      <w:pPr>
        <w:rPr>
          <w:b/>
          <w:bCs/>
          <w:sz w:val="28"/>
          <w:szCs w:val="28"/>
          <w:u w:val="single"/>
        </w:rPr>
      </w:pPr>
      <w:r w:rsidRPr="00932028">
        <w:rPr>
          <w:b/>
          <w:bCs/>
          <w:sz w:val="28"/>
          <w:szCs w:val="28"/>
          <w:u w:val="single"/>
        </w:rPr>
        <w:t>Venus Simulator Code</w:t>
      </w:r>
      <w:r>
        <w:rPr>
          <w:b/>
          <w:bCs/>
          <w:sz w:val="28"/>
          <w:szCs w:val="28"/>
          <w:u w:val="single"/>
        </w:rPr>
        <w:t>:</w:t>
      </w:r>
    </w:p>
    <w:p w14:paraId="47692023" w14:textId="77777777" w:rsidR="00932028" w:rsidRPr="00D52E5D" w:rsidRDefault="00932028" w:rsidP="00932028">
      <w:pPr>
        <w:rPr>
          <w:sz w:val="24"/>
          <w:szCs w:val="24"/>
        </w:rPr>
      </w:pPr>
      <w:r w:rsidRPr="00D52E5D">
        <w:rPr>
          <w:sz w:val="24"/>
          <w:szCs w:val="24"/>
        </w:rPr>
        <w:t xml:space="preserve">add s0, x0, </w:t>
      </w:r>
      <w:proofErr w:type="spellStart"/>
      <w:r w:rsidRPr="00D52E5D">
        <w:rPr>
          <w:sz w:val="24"/>
          <w:szCs w:val="24"/>
        </w:rPr>
        <w:t>sp</w:t>
      </w:r>
      <w:proofErr w:type="spellEnd"/>
    </w:p>
    <w:p w14:paraId="63D39788" w14:textId="2D1320E8" w:rsidR="00932028" w:rsidRPr="00D52E5D" w:rsidRDefault="00932028" w:rsidP="00932028">
      <w:pPr>
        <w:rPr>
          <w:sz w:val="24"/>
          <w:szCs w:val="24"/>
        </w:rPr>
      </w:pPr>
      <w:r w:rsidRPr="00D52E5D">
        <w:rPr>
          <w:sz w:val="24"/>
          <w:szCs w:val="24"/>
        </w:rPr>
        <w:t xml:space="preserve">add </w:t>
      </w:r>
      <w:proofErr w:type="spellStart"/>
      <w:r w:rsidRPr="00D52E5D">
        <w:rPr>
          <w:sz w:val="24"/>
          <w:szCs w:val="24"/>
        </w:rPr>
        <w:t>sp</w:t>
      </w:r>
      <w:proofErr w:type="spellEnd"/>
      <w:r w:rsidRPr="00D52E5D">
        <w:rPr>
          <w:sz w:val="24"/>
          <w:szCs w:val="24"/>
        </w:rPr>
        <w:t>, x0, x0</w:t>
      </w:r>
    </w:p>
    <w:p w14:paraId="1BD302F7" w14:textId="6E02285E" w:rsidR="00932028" w:rsidRPr="00D52E5D" w:rsidRDefault="00932028" w:rsidP="00932028">
      <w:pPr>
        <w:rPr>
          <w:sz w:val="24"/>
          <w:szCs w:val="24"/>
        </w:rPr>
      </w:pPr>
      <w:proofErr w:type="spellStart"/>
      <w:r w:rsidRPr="00D52E5D">
        <w:rPr>
          <w:sz w:val="24"/>
          <w:szCs w:val="24"/>
        </w:rPr>
        <w:t>addi</w:t>
      </w:r>
      <w:proofErr w:type="spellEnd"/>
      <w:r w:rsidRPr="00D52E5D">
        <w:rPr>
          <w:sz w:val="24"/>
          <w:szCs w:val="24"/>
        </w:rPr>
        <w:t xml:space="preserve"> </w:t>
      </w:r>
      <w:proofErr w:type="spellStart"/>
      <w:r w:rsidRPr="00D52E5D">
        <w:rPr>
          <w:sz w:val="24"/>
          <w:szCs w:val="24"/>
        </w:rPr>
        <w:t>sp</w:t>
      </w:r>
      <w:proofErr w:type="spellEnd"/>
      <w:r w:rsidRPr="00D52E5D">
        <w:rPr>
          <w:sz w:val="24"/>
          <w:szCs w:val="24"/>
        </w:rPr>
        <w:t xml:space="preserve">, </w:t>
      </w:r>
      <w:proofErr w:type="spellStart"/>
      <w:r w:rsidRPr="00D52E5D">
        <w:rPr>
          <w:sz w:val="24"/>
          <w:szCs w:val="24"/>
        </w:rPr>
        <w:t>sp</w:t>
      </w:r>
      <w:proofErr w:type="spellEnd"/>
      <w:r w:rsidRPr="00D52E5D">
        <w:rPr>
          <w:sz w:val="24"/>
          <w:szCs w:val="24"/>
        </w:rPr>
        <w:t xml:space="preserve">, 256 </w:t>
      </w:r>
    </w:p>
    <w:p w14:paraId="0925734F" w14:textId="77777777" w:rsidR="00932028" w:rsidRPr="00D52E5D" w:rsidRDefault="00932028" w:rsidP="00932028">
      <w:pPr>
        <w:rPr>
          <w:sz w:val="24"/>
          <w:szCs w:val="24"/>
        </w:rPr>
      </w:pPr>
      <w:proofErr w:type="spellStart"/>
      <w:r w:rsidRPr="00D52E5D">
        <w:rPr>
          <w:sz w:val="24"/>
          <w:szCs w:val="24"/>
        </w:rPr>
        <w:t>addi</w:t>
      </w:r>
      <w:proofErr w:type="spellEnd"/>
      <w:r w:rsidRPr="00D52E5D">
        <w:rPr>
          <w:sz w:val="24"/>
          <w:szCs w:val="24"/>
        </w:rPr>
        <w:t xml:space="preserve"> a0, x0, 5</w:t>
      </w:r>
    </w:p>
    <w:p w14:paraId="7CC54C4D" w14:textId="77777777" w:rsidR="00932028" w:rsidRPr="00D52E5D" w:rsidRDefault="00932028" w:rsidP="00932028">
      <w:pPr>
        <w:rPr>
          <w:sz w:val="24"/>
          <w:szCs w:val="24"/>
        </w:rPr>
      </w:pPr>
      <w:proofErr w:type="spellStart"/>
      <w:r w:rsidRPr="00D52E5D">
        <w:rPr>
          <w:sz w:val="24"/>
          <w:szCs w:val="24"/>
        </w:rPr>
        <w:t>addi</w:t>
      </w:r>
      <w:proofErr w:type="spellEnd"/>
      <w:r w:rsidRPr="00D52E5D">
        <w:rPr>
          <w:sz w:val="24"/>
          <w:szCs w:val="24"/>
        </w:rPr>
        <w:t xml:space="preserve"> a1, x0, 5</w:t>
      </w:r>
    </w:p>
    <w:p w14:paraId="380D256D" w14:textId="77777777" w:rsidR="00932028" w:rsidRPr="00D52E5D" w:rsidRDefault="00932028" w:rsidP="00932028">
      <w:pPr>
        <w:rPr>
          <w:sz w:val="24"/>
          <w:szCs w:val="24"/>
        </w:rPr>
      </w:pPr>
      <w:r w:rsidRPr="00D52E5D">
        <w:rPr>
          <w:sz w:val="24"/>
          <w:szCs w:val="24"/>
        </w:rPr>
        <w:t>add ra, x0, x0</w:t>
      </w:r>
    </w:p>
    <w:p w14:paraId="1B2C7C2C" w14:textId="3C07E38A" w:rsidR="00932028" w:rsidRPr="00D52E5D" w:rsidRDefault="00932028" w:rsidP="00932028">
      <w:pPr>
        <w:rPr>
          <w:sz w:val="24"/>
          <w:szCs w:val="24"/>
        </w:rPr>
      </w:pPr>
      <w:proofErr w:type="spellStart"/>
      <w:r w:rsidRPr="00D52E5D">
        <w:rPr>
          <w:sz w:val="24"/>
          <w:szCs w:val="24"/>
        </w:rPr>
        <w:t>addi</w:t>
      </w:r>
      <w:proofErr w:type="spellEnd"/>
      <w:r w:rsidRPr="00D52E5D">
        <w:rPr>
          <w:sz w:val="24"/>
          <w:szCs w:val="24"/>
        </w:rPr>
        <w:t xml:space="preserve"> t0, x0, 2</w:t>
      </w:r>
    </w:p>
    <w:p w14:paraId="14A46A58" w14:textId="77777777" w:rsidR="00932028" w:rsidRPr="00D52E5D" w:rsidRDefault="00932028" w:rsidP="00932028">
      <w:pPr>
        <w:rPr>
          <w:sz w:val="24"/>
          <w:szCs w:val="24"/>
        </w:rPr>
      </w:pPr>
      <w:proofErr w:type="spellStart"/>
      <w:r w:rsidRPr="00D52E5D">
        <w:rPr>
          <w:sz w:val="24"/>
          <w:szCs w:val="24"/>
        </w:rPr>
        <w:t>xor</w:t>
      </w:r>
      <w:proofErr w:type="spellEnd"/>
      <w:r w:rsidRPr="00D52E5D">
        <w:rPr>
          <w:sz w:val="24"/>
          <w:szCs w:val="24"/>
        </w:rPr>
        <w:t xml:space="preserve"> ra, a0, a1</w:t>
      </w:r>
    </w:p>
    <w:p w14:paraId="02907AF4" w14:textId="77777777" w:rsidR="00932028" w:rsidRPr="00D52E5D" w:rsidRDefault="00932028" w:rsidP="00932028">
      <w:pPr>
        <w:rPr>
          <w:sz w:val="24"/>
          <w:szCs w:val="24"/>
        </w:rPr>
      </w:pPr>
      <w:proofErr w:type="spellStart"/>
      <w:r w:rsidRPr="00D52E5D">
        <w:rPr>
          <w:sz w:val="24"/>
          <w:szCs w:val="24"/>
        </w:rPr>
        <w:t>addi</w:t>
      </w:r>
      <w:proofErr w:type="spellEnd"/>
      <w:r w:rsidRPr="00D52E5D">
        <w:rPr>
          <w:sz w:val="24"/>
          <w:szCs w:val="24"/>
        </w:rPr>
        <w:t xml:space="preserve"> ra, ra, 2</w:t>
      </w:r>
    </w:p>
    <w:p w14:paraId="7F181400" w14:textId="7059B1D3" w:rsidR="00932028" w:rsidRPr="00D52E5D" w:rsidRDefault="00932028" w:rsidP="00932028">
      <w:pPr>
        <w:rPr>
          <w:sz w:val="24"/>
          <w:szCs w:val="24"/>
        </w:rPr>
      </w:pPr>
      <w:proofErr w:type="spellStart"/>
      <w:r w:rsidRPr="00D52E5D">
        <w:rPr>
          <w:sz w:val="24"/>
          <w:szCs w:val="24"/>
        </w:rPr>
        <w:t>beq</w:t>
      </w:r>
      <w:proofErr w:type="spellEnd"/>
      <w:r w:rsidRPr="00D52E5D">
        <w:rPr>
          <w:sz w:val="24"/>
          <w:szCs w:val="24"/>
        </w:rPr>
        <w:t xml:space="preserve"> ra, t0, end</w:t>
      </w:r>
    </w:p>
    <w:p w14:paraId="5A0EC9E9" w14:textId="0F093C44" w:rsidR="00932028" w:rsidRPr="00D52E5D" w:rsidRDefault="00932028" w:rsidP="00932028">
      <w:pPr>
        <w:rPr>
          <w:sz w:val="24"/>
          <w:szCs w:val="24"/>
        </w:rPr>
      </w:pPr>
      <w:proofErr w:type="spellStart"/>
      <w:r w:rsidRPr="00D52E5D">
        <w:rPr>
          <w:sz w:val="24"/>
          <w:szCs w:val="24"/>
        </w:rPr>
        <w:t>slt</w:t>
      </w:r>
      <w:proofErr w:type="spellEnd"/>
      <w:r w:rsidRPr="00D52E5D">
        <w:rPr>
          <w:sz w:val="24"/>
          <w:szCs w:val="24"/>
        </w:rPr>
        <w:t xml:space="preserve"> ra, a0, a1</w:t>
      </w:r>
    </w:p>
    <w:p w14:paraId="0464DFE4" w14:textId="77777777" w:rsidR="00932028" w:rsidRPr="00D52E5D" w:rsidRDefault="00932028" w:rsidP="00932028">
      <w:pPr>
        <w:rPr>
          <w:sz w:val="24"/>
          <w:szCs w:val="24"/>
        </w:rPr>
      </w:pPr>
      <w:r w:rsidRPr="00D52E5D">
        <w:rPr>
          <w:sz w:val="24"/>
          <w:szCs w:val="24"/>
        </w:rPr>
        <w:t>end:</w:t>
      </w:r>
    </w:p>
    <w:p w14:paraId="2CEDE50D" w14:textId="77777777" w:rsidR="00932028" w:rsidRPr="00D52E5D" w:rsidRDefault="00932028" w:rsidP="00932028">
      <w:pPr>
        <w:rPr>
          <w:sz w:val="24"/>
          <w:szCs w:val="24"/>
        </w:rPr>
      </w:pPr>
      <w:proofErr w:type="spellStart"/>
      <w:r w:rsidRPr="00D52E5D">
        <w:rPr>
          <w:sz w:val="24"/>
          <w:szCs w:val="24"/>
        </w:rPr>
        <w:t>sw</w:t>
      </w:r>
      <w:proofErr w:type="spellEnd"/>
      <w:r w:rsidRPr="00D52E5D">
        <w:rPr>
          <w:sz w:val="24"/>
          <w:szCs w:val="24"/>
        </w:rPr>
        <w:t xml:space="preserve"> ra, 0(</w:t>
      </w:r>
      <w:proofErr w:type="spellStart"/>
      <w:r w:rsidRPr="00D52E5D">
        <w:rPr>
          <w:sz w:val="24"/>
          <w:szCs w:val="24"/>
        </w:rPr>
        <w:t>sp</w:t>
      </w:r>
      <w:proofErr w:type="spellEnd"/>
      <w:r w:rsidRPr="00D52E5D">
        <w:rPr>
          <w:sz w:val="24"/>
          <w:szCs w:val="24"/>
        </w:rPr>
        <w:t>)</w:t>
      </w:r>
    </w:p>
    <w:p w14:paraId="3D78F88B" w14:textId="6BBB8FAA" w:rsidR="00932028" w:rsidRPr="00D52E5D" w:rsidRDefault="00932028" w:rsidP="00932028">
      <w:pPr>
        <w:rPr>
          <w:sz w:val="24"/>
          <w:szCs w:val="24"/>
        </w:rPr>
      </w:pPr>
      <w:r w:rsidRPr="00D52E5D">
        <w:rPr>
          <w:sz w:val="24"/>
          <w:szCs w:val="24"/>
        </w:rPr>
        <w:t xml:space="preserve">add </w:t>
      </w:r>
      <w:proofErr w:type="spellStart"/>
      <w:r w:rsidRPr="00D52E5D">
        <w:rPr>
          <w:sz w:val="24"/>
          <w:szCs w:val="24"/>
        </w:rPr>
        <w:t>sp</w:t>
      </w:r>
      <w:proofErr w:type="spellEnd"/>
      <w:r w:rsidRPr="00D52E5D">
        <w:rPr>
          <w:sz w:val="24"/>
          <w:szCs w:val="24"/>
        </w:rPr>
        <w:t>, s0, x0</w:t>
      </w:r>
    </w:p>
    <w:p w14:paraId="0423C882" w14:textId="696CC5AA" w:rsidR="00617FCA" w:rsidRPr="00D52E5D" w:rsidRDefault="00932028" w:rsidP="00617FCA">
      <w:pPr>
        <w:rPr>
          <w:sz w:val="24"/>
          <w:szCs w:val="24"/>
        </w:rPr>
      </w:pPr>
      <w:r w:rsidRPr="00D52E5D">
        <w:rPr>
          <w:sz w:val="24"/>
          <w:szCs w:val="24"/>
        </w:rPr>
        <w:t xml:space="preserve">loop: </w:t>
      </w:r>
      <w:proofErr w:type="spellStart"/>
      <w:r w:rsidRPr="00D52E5D">
        <w:rPr>
          <w:sz w:val="24"/>
          <w:szCs w:val="24"/>
        </w:rPr>
        <w:t>jal</w:t>
      </w:r>
      <w:proofErr w:type="spellEnd"/>
      <w:r w:rsidRPr="00D52E5D">
        <w:rPr>
          <w:sz w:val="24"/>
          <w:szCs w:val="24"/>
        </w:rPr>
        <w:t xml:space="preserve"> zero, loop</w:t>
      </w:r>
    </w:p>
    <w:p w14:paraId="4442AC18" w14:textId="072E8C2F" w:rsidR="00932028" w:rsidRPr="00D52E5D" w:rsidRDefault="00617FCA" w:rsidP="00617FCA">
      <w:pPr>
        <w:rPr>
          <w:sz w:val="24"/>
          <w:szCs w:val="24"/>
        </w:rPr>
      </w:pPr>
      <w:r w:rsidRPr="00D52E5D">
        <w:rPr>
          <w:sz w:val="24"/>
          <w:szCs w:val="24"/>
        </w:rPr>
        <w:t># output 2 if equal, output 1 if operand 1 is less, output 0 if operand 1 is greater</w:t>
      </w:r>
    </w:p>
    <w:p w14:paraId="7AC43E5E" w14:textId="77777777" w:rsidR="00932028" w:rsidRDefault="00932028" w:rsidP="00617FCA"/>
    <w:p w14:paraId="00A2BF5C" w14:textId="77777777" w:rsidR="00932028" w:rsidRDefault="00932028" w:rsidP="00617FCA"/>
    <w:p w14:paraId="0B741B8C" w14:textId="77777777" w:rsidR="00932028" w:rsidRDefault="00932028" w:rsidP="00617FCA"/>
    <w:p w14:paraId="53C04134" w14:textId="77777777" w:rsidR="00932028" w:rsidRDefault="00932028" w:rsidP="00617FCA"/>
    <w:p w14:paraId="33BF79AE" w14:textId="77777777" w:rsidR="00932028" w:rsidRDefault="00932028" w:rsidP="00617FCA"/>
    <w:p w14:paraId="04C995DD" w14:textId="77777777" w:rsidR="00932028" w:rsidRDefault="00932028" w:rsidP="00617FCA"/>
    <w:p w14:paraId="07867B3E" w14:textId="77777777" w:rsidR="00932028" w:rsidRDefault="00932028" w:rsidP="00617FCA"/>
    <w:p w14:paraId="29B106DE" w14:textId="77777777" w:rsidR="00932028" w:rsidRDefault="00932028" w:rsidP="00617FCA"/>
    <w:p w14:paraId="7F143CC1" w14:textId="77777777" w:rsidR="00932028" w:rsidRDefault="00932028" w:rsidP="00617FCA"/>
    <w:p w14:paraId="1FC4A02C" w14:textId="00C13C80" w:rsidR="00932028" w:rsidRPr="000233E6" w:rsidRDefault="00932028" w:rsidP="00617FCA">
      <w:pPr>
        <w:rPr>
          <w:b/>
          <w:bCs/>
          <w:sz w:val="28"/>
          <w:szCs w:val="28"/>
          <w:u w:val="single"/>
        </w:rPr>
      </w:pPr>
      <w:r w:rsidRPr="000233E6">
        <w:rPr>
          <w:b/>
          <w:bCs/>
          <w:sz w:val="28"/>
          <w:szCs w:val="28"/>
          <w:u w:val="single"/>
        </w:rPr>
        <w:lastRenderedPageBreak/>
        <w:t>Result:</w:t>
      </w:r>
    </w:p>
    <w:p w14:paraId="103ABCE4" w14:textId="118BEE42" w:rsidR="000233E6" w:rsidRPr="000233E6" w:rsidRDefault="000233E6" w:rsidP="00617FCA">
      <w:pPr>
        <w:rPr>
          <w:b/>
          <w:bCs/>
          <w:sz w:val="28"/>
          <w:szCs w:val="28"/>
        </w:rPr>
      </w:pPr>
      <w:r w:rsidRPr="000233E6">
        <w:rPr>
          <w:b/>
          <w:bCs/>
          <w:sz w:val="28"/>
          <w:szCs w:val="28"/>
          <w:u w:val="single"/>
        </w:rPr>
        <w:t xml:space="preserve">Case-1: </w:t>
      </w:r>
      <w:r w:rsidRPr="000233E6">
        <w:rPr>
          <w:sz w:val="28"/>
          <w:szCs w:val="28"/>
        </w:rPr>
        <w:t xml:space="preserve">Input-A: </w:t>
      </w:r>
      <w:proofErr w:type="gramStart"/>
      <w:r w:rsidRPr="000233E6">
        <w:rPr>
          <w:sz w:val="28"/>
          <w:szCs w:val="28"/>
        </w:rPr>
        <w:t>5  Input</w:t>
      </w:r>
      <w:proofErr w:type="gramEnd"/>
      <w:r w:rsidRPr="000233E6">
        <w:rPr>
          <w:sz w:val="28"/>
          <w:szCs w:val="28"/>
        </w:rPr>
        <w:t>-B: 5  Output: 2</w:t>
      </w:r>
    </w:p>
    <w:p w14:paraId="25548F98" w14:textId="2641FE57" w:rsidR="00932028" w:rsidRPr="000233E6" w:rsidRDefault="00932028" w:rsidP="00932028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0233E6">
        <w:rPr>
          <w:b/>
          <w:bCs/>
          <w:sz w:val="24"/>
          <w:szCs w:val="24"/>
        </w:rPr>
        <w:t>Input</w:t>
      </w:r>
    </w:p>
    <w:p w14:paraId="4CC71B5C" w14:textId="1F3D5616" w:rsidR="00932028" w:rsidRPr="000233E6" w:rsidRDefault="000233E6" w:rsidP="00932028">
      <w:pPr>
        <w:pStyle w:val="ListParagraph"/>
        <w:rPr>
          <w:b/>
          <w:bCs/>
          <w:sz w:val="24"/>
          <w:szCs w:val="24"/>
          <w:u w:val="single"/>
        </w:rPr>
      </w:pPr>
      <w:r w:rsidRPr="000233E6">
        <w:rPr>
          <w:noProof/>
          <w:sz w:val="20"/>
          <w:szCs w:val="20"/>
        </w:rPr>
        <w:drawing>
          <wp:inline distT="0" distB="0" distL="0" distR="0" wp14:anchorId="63F387A8" wp14:editId="10A82FC5">
            <wp:extent cx="3867150" cy="6000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C4257" w14:textId="24FA0352" w:rsidR="000233E6" w:rsidRPr="000233E6" w:rsidRDefault="000233E6" w:rsidP="00932028">
      <w:pPr>
        <w:pStyle w:val="ListParagraph"/>
        <w:rPr>
          <w:b/>
          <w:bCs/>
          <w:sz w:val="24"/>
          <w:szCs w:val="24"/>
          <w:u w:val="single"/>
        </w:rPr>
      </w:pPr>
      <w:r w:rsidRPr="000233E6">
        <w:rPr>
          <w:noProof/>
          <w:sz w:val="20"/>
          <w:szCs w:val="20"/>
        </w:rPr>
        <w:drawing>
          <wp:inline distT="0" distB="0" distL="0" distR="0" wp14:anchorId="645E832B" wp14:editId="18DB0275">
            <wp:extent cx="3876675" cy="54292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E18D6" w14:textId="2DD801D8" w:rsidR="000233E6" w:rsidRPr="000233E6" w:rsidRDefault="000233E6" w:rsidP="000233E6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0233E6">
        <w:rPr>
          <w:b/>
          <w:bCs/>
          <w:sz w:val="24"/>
          <w:szCs w:val="24"/>
        </w:rPr>
        <w:t>Output</w:t>
      </w:r>
    </w:p>
    <w:p w14:paraId="52CB8C3E" w14:textId="418608E5" w:rsidR="000233E6" w:rsidRPr="000233E6" w:rsidRDefault="000233E6" w:rsidP="000233E6">
      <w:pPr>
        <w:pStyle w:val="ListParagraph"/>
        <w:rPr>
          <w:b/>
          <w:bCs/>
          <w:sz w:val="24"/>
          <w:szCs w:val="24"/>
        </w:rPr>
      </w:pPr>
      <w:r w:rsidRPr="000233E6">
        <w:rPr>
          <w:noProof/>
          <w:sz w:val="20"/>
          <w:szCs w:val="20"/>
        </w:rPr>
        <w:drawing>
          <wp:inline distT="0" distB="0" distL="0" distR="0" wp14:anchorId="249533A7" wp14:editId="0AEB524E">
            <wp:extent cx="3924300" cy="6096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EB640" w14:textId="1EE709C1" w:rsidR="000233E6" w:rsidRPr="000233E6" w:rsidRDefault="000233E6" w:rsidP="000233E6">
      <w:pPr>
        <w:rPr>
          <w:b/>
          <w:bCs/>
          <w:sz w:val="28"/>
          <w:szCs w:val="28"/>
        </w:rPr>
      </w:pPr>
      <w:r w:rsidRPr="000233E6">
        <w:rPr>
          <w:b/>
          <w:bCs/>
          <w:sz w:val="28"/>
          <w:szCs w:val="28"/>
          <w:u w:val="single"/>
        </w:rPr>
        <w:t>Case-</w:t>
      </w:r>
      <w:r>
        <w:rPr>
          <w:b/>
          <w:bCs/>
          <w:sz w:val="28"/>
          <w:szCs w:val="28"/>
          <w:u w:val="single"/>
        </w:rPr>
        <w:t>2</w:t>
      </w:r>
      <w:r w:rsidRPr="000233E6">
        <w:rPr>
          <w:b/>
          <w:bCs/>
          <w:sz w:val="28"/>
          <w:szCs w:val="28"/>
          <w:u w:val="single"/>
        </w:rPr>
        <w:t>:</w:t>
      </w:r>
      <w:r>
        <w:rPr>
          <w:b/>
          <w:bCs/>
          <w:sz w:val="28"/>
          <w:szCs w:val="28"/>
        </w:rPr>
        <w:t xml:space="preserve">   </w:t>
      </w:r>
      <w:r w:rsidRPr="000233E6">
        <w:rPr>
          <w:sz w:val="28"/>
          <w:szCs w:val="28"/>
        </w:rPr>
        <w:t xml:space="preserve">Input-A: </w:t>
      </w:r>
      <w:proofErr w:type="gramStart"/>
      <w:r w:rsidRPr="000233E6">
        <w:rPr>
          <w:sz w:val="28"/>
          <w:szCs w:val="28"/>
        </w:rPr>
        <w:t>5  Input</w:t>
      </w:r>
      <w:proofErr w:type="gramEnd"/>
      <w:r w:rsidRPr="000233E6">
        <w:rPr>
          <w:sz w:val="28"/>
          <w:szCs w:val="28"/>
        </w:rPr>
        <w:t xml:space="preserve">-B: </w:t>
      </w:r>
      <w:r>
        <w:rPr>
          <w:sz w:val="28"/>
          <w:szCs w:val="28"/>
        </w:rPr>
        <w:t>2</w:t>
      </w:r>
      <w:r w:rsidRPr="000233E6">
        <w:rPr>
          <w:sz w:val="28"/>
          <w:szCs w:val="28"/>
        </w:rPr>
        <w:t xml:space="preserve">  Output: </w:t>
      </w:r>
      <w:r>
        <w:rPr>
          <w:sz w:val="28"/>
          <w:szCs w:val="28"/>
        </w:rPr>
        <w:t>0</w:t>
      </w:r>
    </w:p>
    <w:p w14:paraId="4422825A" w14:textId="77777777" w:rsidR="000233E6" w:rsidRPr="000233E6" w:rsidRDefault="000233E6" w:rsidP="000233E6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0233E6">
        <w:rPr>
          <w:b/>
          <w:bCs/>
          <w:sz w:val="24"/>
          <w:szCs w:val="24"/>
        </w:rPr>
        <w:t>Input</w:t>
      </w:r>
    </w:p>
    <w:p w14:paraId="7AEF8D02" w14:textId="77777777" w:rsidR="000233E6" w:rsidRPr="000233E6" w:rsidRDefault="000233E6" w:rsidP="000233E6">
      <w:pPr>
        <w:pStyle w:val="ListParagraph"/>
        <w:rPr>
          <w:b/>
          <w:bCs/>
          <w:sz w:val="24"/>
          <w:szCs w:val="24"/>
          <w:u w:val="single"/>
        </w:rPr>
      </w:pPr>
      <w:r w:rsidRPr="000233E6">
        <w:rPr>
          <w:noProof/>
          <w:sz w:val="20"/>
          <w:szCs w:val="20"/>
        </w:rPr>
        <w:drawing>
          <wp:inline distT="0" distB="0" distL="0" distR="0" wp14:anchorId="456F4D3E" wp14:editId="59F3272D">
            <wp:extent cx="3867150" cy="6000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18F85" w14:textId="3C25264B" w:rsidR="000233E6" w:rsidRPr="000233E6" w:rsidRDefault="000233E6" w:rsidP="000233E6">
      <w:pPr>
        <w:pStyle w:val="ListParagraph"/>
        <w:rPr>
          <w:b/>
          <w:bCs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783AE72E" wp14:editId="06C3CB0C">
            <wp:extent cx="3905250" cy="5905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BBCA7" w14:textId="77777777" w:rsidR="000233E6" w:rsidRPr="000233E6" w:rsidRDefault="000233E6" w:rsidP="000233E6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0233E6">
        <w:rPr>
          <w:b/>
          <w:bCs/>
          <w:sz w:val="24"/>
          <w:szCs w:val="24"/>
        </w:rPr>
        <w:t>Output</w:t>
      </w:r>
    </w:p>
    <w:p w14:paraId="4E1007DE" w14:textId="78FBC094" w:rsidR="000233E6" w:rsidRPr="000233E6" w:rsidRDefault="000233E6" w:rsidP="000233E6">
      <w:pPr>
        <w:pStyle w:val="ListParagrap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D17E845" wp14:editId="49369EAB">
            <wp:extent cx="3876675" cy="5334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6C5F6" w14:textId="01769581" w:rsidR="000233E6" w:rsidRPr="000233E6" w:rsidRDefault="000233E6" w:rsidP="000233E6">
      <w:pPr>
        <w:rPr>
          <w:b/>
          <w:bCs/>
          <w:sz w:val="28"/>
          <w:szCs w:val="28"/>
        </w:rPr>
      </w:pPr>
      <w:r w:rsidRPr="000233E6">
        <w:rPr>
          <w:b/>
          <w:bCs/>
          <w:sz w:val="28"/>
          <w:szCs w:val="28"/>
          <w:u w:val="single"/>
        </w:rPr>
        <w:t>Case-</w:t>
      </w:r>
      <w:r>
        <w:rPr>
          <w:b/>
          <w:bCs/>
          <w:sz w:val="28"/>
          <w:szCs w:val="28"/>
          <w:u w:val="single"/>
        </w:rPr>
        <w:t>3</w:t>
      </w:r>
      <w:r w:rsidRPr="000233E6">
        <w:rPr>
          <w:b/>
          <w:bCs/>
          <w:sz w:val="28"/>
          <w:szCs w:val="28"/>
          <w:u w:val="single"/>
        </w:rPr>
        <w:t>:</w:t>
      </w:r>
      <w:r>
        <w:rPr>
          <w:b/>
          <w:bCs/>
          <w:sz w:val="28"/>
          <w:szCs w:val="28"/>
        </w:rPr>
        <w:t xml:space="preserve">  </w:t>
      </w:r>
      <w:r w:rsidRPr="000233E6">
        <w:rPr>
          <w:sz w:val="28"/>
          <w:szCs w:val="28"/>
        </w:rPr>
        <w:t xml:space="preserve">Input-A: </w:t>
      </w:r>
      <w:proofErr w:type="gramStart"/>
      <w:r>
        <w:rPr>
          <w:sz w:val="28"/>
          <w:szCs w:val="28"/>
        </w:rPr>
        <w:t>2</w:t>
      </w:r>
      <w:r w:rsidRPr="000233E6">
        <w:rPr>
          <w:sz w:val="28"/>
          <w:szCs w:val="28"/>
        </w:rPr>
        <w:t xml:space="preserve">  Input</w:t>
      </w:r>
      <w:proofErr w:type="gramEnd"/>
      <w:r w:rsidRPr="000233E6">
        <w:rPr>
          <w:sz w:val="28"/>
          <w:szCs w:val="28"/>
        </w:rPr>
        <w:t xml:space="preserve">-B: 5  Output: </w:t>
      </w:r>
      <w:r>
        <w:rPr>
          <w:sz w:val="28"/>
          <w:szCs w:val="28"/>
        </w:rPr>
        <w:t>1</w:t>
      </w:r>
    </w:p>
    <w:p w14:paraId="10954B6E" w14:textId="77777777" w:rsidR="000233E6" w:rsidRPr="000233E6" w:rsidRDefault="000233E6" w:rsidP="000233E6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0233E6">
        <w:rPr>
          <w:b/>
          <w:bCs/>
          <w:sz w:val="24"/>
          <w:szCs w:val="24"/>
        </w:rPr>
        <w:t>Input</w:t>
      </w:r>
    </w:p>
    <w:p w14:paraId="4A7B855D" w14:textId="7D010154" w:rsidR="000233E6" w:rsidRPr="000233E6" w:rsidRDefault="000233E6" w:rsidP="000233E6">
      <w:pPr>
        <w:pStyle w:val="ListParagraph"/>
        <w:rPr>
          <w:b/>
          <w:bCs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2A9CEEA0" wp14:editId="617B3462">
            <wp:extent cx="3876675" cy="600075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828C8" w14:textId="77777777" w:rsidR="000233E6" w:rsidRPr="000233E6" w:rsidRDefault="000233E6" w:rsidP="000233E6">
      <w:pPr>
        <w:pStyle w:val="ListParagraph"/>
        <w:rPr>
          <w:b/>
          <w:bCs/>
          <w:sz w:val="24"/>
          <w:szCs w:val="24"/>
          <w:u w:val="single"/>
        </w:rPr>
      </w:pPr>
      <w:r w:rsidRPr="000233E6">
        <w:rPr>
          <w:noProof/>
          <w:sz w:val="20"/>
          <w:szCs w:val="20"/>
        </w:rPr>
        <w:drawing>
          <wp:inline distT="0" distB="0" distL="0" distR="0" wp14:anchorId="7DEB9063" wp14:editId="510F2A5D">
            <wp:extent cx="3876675" cy="54292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1855A" w14:textId="77777777" w:rsidR="000233E6" w:rsidRPr="000233E6" w:rsidRDefault="000233E6" w:rsidP="000233E6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0233E6">
        <w:rPr>
          <w:b/>
          <w:bCs/>
          <w:sz w:val="24"/>
          <w:szCs w:val="24"/>
        </w:rPr>
        <w:t>Output</w:t>
      </w:r>
    </w:p>
    <w:p w14:paraId="555BCA8F" w14:textId="531D75AD" w:rsidR="000233E6" w:rsidRDefault="000233E6" w:rsidP="00D52E5D">
      <w:pPr>
        <w:pStyle w:val="ListParagrap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71CAC10" wp14:editId="7201A159">
            <wp:extent cx="3914775" cy="56197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8831C" w14:textId="3B043E94" w:rsidR="000233E6" w:rsidRPr="00D52E5D" w:rsidRDefault="00D52E5D" w:rsidP="00D52E5D">
      <w:pPr>
        <w:rPr>
          <w:b/>
          <w:bCs/>
          <w:sz w:val="32"/>
          <w:szCs w:val="32"/>
          <w:u w:val="single"/>
        </w:rPr>
      </w:pPr>
      <w:proofErr w:type="spellStart"/>
      <w:r w:rsidRPr="00D52E5D">
        <w:rPr>
          <w:b/>
          <w:bCs/>
          <w:sz w:val="32"/>
          <w:szCs w:val="32"/>
          <w:u w:val="single"/>
        </w:rPr>
        <w:lastRenderedPageBreak/>
        <w:t>Modelsim</w:t>
      </w:r>
      <w:proofErr w:type="spellEnd"/>
      <w:r w:rsidRPr="00D52E5D">
        <w:rPr>
          <w:b/>
          <w:bCs/>
          <w:sz w:val="32"/>
          <w:szCs w:val="32"/>
          <w:u w:val="single"/>
        </w:rPr>
        <w:t xml:space="preserve"> Code</w:t>
      </w:r>
      <w:r>
        <w:rPr>
          <w:b/>
          <w:bCs/>
          <w:sz w:val="32"/>
          <w:szCs w:val="32"/>
          <w:u w:val="single"/>
        </w:rPr>
        <w:t>:</w:t>
      </w:r>
    </w:p>
    <w:p w14:paraId="200CF908" w14:textId="77777777" w:rsidR="00D52E5D" w:rsidRPr="00D52E5D" w:rsidRDefault="00D52E5D" w:rsidP="00D52E5D">
      <w:pPr>
        <w:rPr>
          <w:sz w:val="24"/>
          <w:szCs w:val="24"/>
        </w:rPr>
      </w:pPr>
      <w:r w:rsidRPr="00D52E5D">
        <w:rPr>
          <w:sz w:val="24"/>
          <w:szCs w:val="24"/>
        </w:rPr>
        <w:t xml:space="preserve">add s0, x0, </w:t>
      </w:r>
      <w:proofErr w:type="spellStart"/>
      <w:r w:rsidRPr="00D52E5D">
        <w:rPr>
          <w:sz w:val="24"/>
          <w:szCs w:val="24"/>
        </w:rPr>
        <w:t>sp</w:t>
      </w:r>
      <w:proofErr w:type="spellEnd"/>
    </w:p>
    <w:p w14:paraId="0857816D" w14:textId="0894DF22" w:rsidR="00D52E5D" w:rsidRDefault="00D52E5D" w:rsidP="00617FCA">
      <w:pPr>
        <w:rPr>
          <w:sz w:val="24"/>
          <w:szCs w:val="24"/>
        </w:rPr>
      </w:pPr>
      <w:r w:rsidRPr="00D52E5D">
        <w:rPr>
          <w:sz w:val="24"/>
          <w:szCs w:val="24"/>
        </w:rPr>
        <w:t xml:space="preserve">add </w:t>
      </w:r>
      <w:proofErr w:type="spellStart"/>
      <w:r w:rsidRPr="00D52E5D">
        <w:rPr>
          <w:sz w:val="24"/>
          <w:szCs w:val="24"/>
        </w:rPr>
        <w:t>sp</w:t>
      </w:r>
      <w:proofErr w:type="spellEnd"/>
      <w:r w:rsidRPr="00D52E5D">
        <w:rPr>
          <w:sz w:val="24"/>
          <w:szCs w:val="24"/>
        </w:rPr>
        <w:t>, x0, x0</w:t>
      </w:r>
    </w:p>
    <w:p w14:paraId="6E2FCE9D" w14:textId="5D61B487" w:rsidR="00617FCA" w:rsidRPr="00D52E5D" w:rsidRDefault="00617FCA" w:rsidP="00617FCA">
      <w:pPr>
        <w:rPr>
          <w:sz w:val="24"/>
          <w:szCs w:val="24"/>
        </w:rPr>
      </w:pPr>
      <w:proofErr w:type="spellStart"/>
      <w:r w:rsidRPr="00D52E5D">
        <w:rPr>
          <w:sz w:val="24"/>
          <w:szCs w:val="24"/>
        </w:rPr>
        <w:t>addi</w:t>
      </w:r>
      <w:proofErr w:type="spellEnd"/>
      <w:r w:rsidRPr="00D52E5D">
        <w:rPr>
          <w:sz w:val="24"/>
          <w:szCs w:val="24"/>
        </w:rPr>
        <w:t xml:space="preserve"> </w:t>
      </w:r>
      <w:proofErr w:type="spellStart"/>
      <w:r w:rsidRPr="00D52E5D">
        <w:rPr>
          <w:sz w:val="24"/>
          <w:szCs w:val="24"/>
        </w:rPr>
        <w:t>sp</w:t>
      </w:r>
      <w:proofErr w:type="spellEnd"/>
      <w:r w:rsidRPr="00D52E5D">
        <w:rPr>
          <w:sz w:val="24"/>
          <w:szCs w:val="24"/>
        </w:rPr>
        <w:t xml:space="preserve">, </w:t>
      </w:r>
      <w:proofErr w:type="spellStart"/>
      <w:r w:rsidRPr="00D52E5D">
        <w:rPr>
          <w:sz w:val="24"/>
          <w:szCs w:val="24"/>
        </w:rPr>
        <w:t>sp</w:t>
      </w:r>
      <w:proofErr w:type="spellEnd"/>
      <w:r w:rsidRPr="00D52E5D">
        <w:rPr>
          <w:sz w:val="24"/>
          <w:szCs w:val="24"/>
        </w:rPr>
        <w:t xml:space="preserve">, 256 </w:t>
      </w:r>
    </w:p>
    <w:p w14:paraId="3B165C90" w14:textId="77777777" w:rsidR="00617FCA" w:rsidRPr="00D52E5D" w:rsidRDefault="00617FCA" w:rsidP="00617FCA">
      <w:pPr>
        <w:rPr>
          <w:sz w:val="24"/>
          <w:szCs w:val="24"/>
        </w:rPr>
      </w:pPr>
      <w:proofErr w:type="spellStart"/>
      <w:r w:rsidRPr="00D52E5D">
        <w:rPr>
          <w:sz w:val="24"/>
          <w:szCs w:val="24"/>
        </w:rPr>
        <w:t>lw</w:t>
      </w:r>
      <w:proofErr w:type="spellEnd"/>
      <w:r w:rsidRPr="00D52E5D">
        <w:rPr>
          <w:sz w:val="24"/>
          <w:szCs w:val="24"/>
        </w:rPr>
        <w:t xml:space="preserve"> a0, 4(</w:t>
      </w:r>
      <w:proofErr w:type="spellStart"/>
      <w:r w:rsidRPr="00D52E5D">
        <w:rPr>
          <w:sz w:val="24"/>
          <w:szCs w:val="24"/>
        </w:rPr>
        <w:t>sp</w:t>
      </w:r>
      <w:proofErr w:type="spellEnd"/>
      <w:r w:rsidRPr="00D52E5D">
        <w:rPr>
          <w:sz w:val="24"/>
          <w:szCs w:val="24"/>
        </w:rPr>
        <w:t>) # operand 1</w:t>
      </w:r>
    </w:p>
    <w:p w14:paraId="63E9E025" w14:textId="77777777" w:rsidR="00617FCA" w:rsidRPr="00D52E5D" w:rsidRDefault="00617FCA" w:rsidP="00617FCA">
      <w:pPr>
        <w:rPr>
          <w:sz w:val="24"/>
          <w:szCs w:val="24"/>
        </w:rPr>
      </w:pPr>
      <w:proofErr w:type="spellStart"/>
      <w:r w:rsidRPr="00D52E5D">
        <w:rPr>
          <w:sz w:val="24"/>
          <w:szCs w:val="24"/>
        </w:rPr>
        <w:t>lw</w:t>
      </w:r>
      <w:proofErr w:type="spellEnd"/>
      <w:r w:rsidRPr="00D52E5D">
        <w:rPr>
          <w:sz w:val="24"/>
          <w:szCs w:val="24"/>
        </w:rPr>
        <w:t xml:space="preserve"> a1, 8(</w:t>
      </w:r>
      <w:proofErr w:type="spellStart"/>
      <w:r w:rsidRPr="00D52E5D">
        <w:rPr>
          <w:sz w:val="24"/>
          <w:szCs w:val="24"/>
        </w:rPr>
        <w:t>sp</w:t>
      </w:r>
      <w:proofErr w:type="spellEnd"/>
      <w:r w:rsidRPr="00D52E5D">
        <w:rPr>
          <w:sz w:val="24"/>
          <w:szCs w:val="24"/>
        </w:rPr>
        <w:t>) # operand 2</w:t>
      </w:r>
    </w:p>
    <w:p w14:paraId="1E48D17F" w14:textId="77777777" w:rsidR="00617FCA" w:rsidRPr="00D52E5D" w:rsidRDefault="00617FCA" w:rsidP="00617FCA">
      <w:pPr>
        <w:rPr>
          <w:sz w:val="24"/>
          <w:szCs w:val="24"/>
        </w:rPr>
      </w:pPr>
      <w:proofErr w:type="spellStart"/>
      <w:r w:rsidRPr="00D52E5D">
        <w:rPr>
          <w:sz w:val="24"/>
          <w:szCs w:val="24"/>
        </w:rPr>
        <w:t>lw</w:t>
      </w:r>
      <w:proofErr w:type="spellEnd"/>
      <w:r w:rsidRPr="00D52E5D">
        <w:rPr>
          <w:sz w:val="24"/>
          <w:szCs w:val="24"/>
        </w:rPr>
        <w:t xml:space="preserve"> ra, 0(</w:t>
      </w:r>
      <w:proofErr w:type="spellStart"/>
      <w:r w:rsidRPr="00D52E5D">
        <w:rPr>
          <w:sz w:val="24"/>
          <w:szCs w:val="24"/>
        </w:rPr>
        <w:t>sp</w:t>
      </w:r>
      <w:proofErr w:type="spellEnd"/>
      <w:r w:rsidRPr="00D52E5D">
        <w:rPr>
          <w:sz w:val="24"/>
          <w:szCs w:val="24"/>
        </w:rPr>
        <w:t>)</w:t>
      </w:r>
    </w:p>
    <w:p w14:paraId="262B0696" w14:textId="3FDB7FD5" w:rsidR="00617FCA" w:rsidRPr="00D52E5D" w:rsidRDefault="00617FCA" w:rsidP="00617FCA">
      <w:pPr>
        <w:rPr>
          <w:sz w:val="24"/>
          <w:szCs w:val="24"/>
        </w:rPr>
      </w:pPr>
      <w:proofErr w:type="spellStart"/>
      <w:r w:rsidRPr="00D52E5D">
        <w:rPr>
          <w:sz w:val="24"/>
          <w:szCs w:val="24"/>
        </w:rPr>
        <w:t>addi</w:t>
      </w:r>
      <w:proofErr w:type="spellEnd"/>
      <w:r w:rsidRPr="00D52E5D">
        <w:rPr>
          <w:sz w:val="24"/>
          <w:szCs w:val="24"/>
        </w:rPr>
        <w:t xml:space="preserve"> t0, x0, 2</w:t>
      </w:r>
    </w:p>
    <w:p w14:paraId="5BA8670E" w14:textId="77777777" w:rsidR="00617FCA" w:rsidRPr="00D52E5D" w:rsidRDefault="00617FCA" w:rsidP="00617FCA">
      <w:pPr>
        <w:rPr>
          <w:sz w:val="24"/>
          <w:szCs w:val="24"/>
        </w:rPr>
      </w:pPr>
      <w:proofErr w:type="spellStart"/>
      <w:r w:rsidRPr="00D52E5D">
        <w:rPr>
          <w:sz w:val="24"/>
          <w:szCs w:val="24"/>
        </w:rPr>
        <w:t>xor</w:t>
      </w:r>
      <w:proofErr w:type="spellEnd"/>
      <w:r w:rsidRPr="00D52E5D">
        <w:rPr>
          <w:sz w:val="24"/>
          <w:szCs w:val="24"/>
        </w:rPr>
        <w:t xml:space="preserve"> ra, a0, a1</w:t>
      </w:r>
    </w:p>
    <w:p w14:paraId="668677A0" w14:textId="77777777" w:rsidR="00617FCA" w:rsidRPr="00D52E5D" w:rsidRDefault="00617FCA" w:rsidP="00617FCA">
      <w:pPr>
        <w:rPr>
          <w:sz w:val="24"/>
          <w:szCs w:val="24"/>
        </w:rPr>
      </w:pPr>
      <w:proofErr w:type="spellStart"/>
      <w:r w:rsidRPr="00D52E5D">
        <w:rPr>
          <w:sz w:val="24"/>
          <w:szCs w:val="24"/>
        </w:rPr>
        <w:t>addi</w:t>
      </w:r>
      <w:proofErr w:type="spellEnd"/>
      <w:r w:rsidRPr="00D52E5D">
        <w:rPr>
          <w:sz w:val="24"/>
          <w:szCs w:val="24"/>
        </w:rPr>
        <w:t xml:space="preserve"> ra, ra, 2</w:t>
      </w:r>
    </w:p>
    <w:p w14:paraId="7DD72573" w14:textId="65D11028" w:rsidR="00617FCA" w:rsidRPr="00D52E5D" w:rsidRDefault="00617FCA" w:rsidP="00617FCA">
      <w:pPr>
        <w:rPr>
          <w:sz w:val="24"/>
          <w:szCs w:val="24"/>
        </w:rPr>
      </w:pPr>
      <w:proofErr w:type="spellStart"/>
      <w:r w:rsidRPr="00D52E5D">
        <w:rPr>
          <w:sz w:val="24"/>
          <w:szCs w:val="24"/>
        </w:rPr>
        <w:t>beq</w:t>
      </w:r>
      <w:proofErr w:type="spellEnd"/>
      <w:r w:rsidRPr="00D52E5D">
        <w:rPr>
          <w:sz w:val="24"/>
          <w:szCs w:val="24"/>
        </w:rPr>
        <w:t xml:space="preserve"> ra, t0, end</w:t>
      </w:r>
    </w:p>
    <w:p w14:paraId="3171E7D4" w14:textId="2CE199AB" w:rsidR="00617FCA" w:rsidRPr="00D52E5D" w:rsidRDefault="00617FCA" w:rsidP="00617FCA">
      <w:pPr>
        <w:rPr>
          <w:sz w:val="24"/>
          <w:szCs w:val="24"/>
        </w:rPr>
      </w:pPr>
      <w:proofErr w:type="spellStart"/>
      <w:r w:rsidRPr="00D52E5D">
        <w:rPr>
          <w:sz w:val="24"/>
          <w:szCs w:val="24"/>
        </w:rPr>
        <w:t>slt</w:t>
      </w:r>
      <w:proofErr w:type="spellEnd"/>
      <w:r w:rsidRPr="00D52E5D">
        <w:rPr>
          <w:sz w:val="24"/>
          <w:szCs w:val="24"/>
        </w:rPr>
        <w:t xml:space="preserve"> ra, a0, a1</w:t>
      </w:r>
    </w:p>
    <w:p w14:paraId="79D77A31" w14:textId="77777777" w:rsidR="00617FCA" w:rsidRPr="00D52E5D" w:rsidRDefault="00617FCA" w:rsidP="00617FCA">
      <w:pPr>
        <w:rPr>
          <w:sz w:val="24"/>
          <w:szCs w:val="24"/>
        </w:rPr>
      </w:pPr>
      <w:r w:rsidRPr="00D52E5D">
        <w:rPr>
          <w:sz w:val="24"/>
          <w:szCs w:val="24"/>
        </w:rPr>
        <w:t>end:</w:t>
      </w:r>
    </w:p>
    <w:p w14:paraId="5A77A342" w14:textId="77777777" w:rsidR="00617FCA" w:rsidRPr="00D52E5D" w:rsidRDefault="00617FCA" w:rsidP="00617FCA">
      <w:pPr>
        <w:rPr>
          <w:sz w:val="24"/>
          <w:szCs w:val="24"/>
        </w:rPr>
      </w:pPr>
      <w:proofErr w:type="spellStart"/>
      <w:r w:rsidRPr="00D52E5D">
        <w:rPr>
          <w:sz w:val="24"/>
          <w:szCs w:val="24"/>
        </w:rPr>
        <w:t>sw</w:t>
      </w:r>
      <w:proofErr w:type="spellEnd"/>
      <w:r w:rsidRPr="00D52E5D">
        <w:rPr>
          <w:sz w:val="24"/>
          <w:szCs w:val="24"/>
        </w:rPr>
        <w:t xml:space="preserve"> ra, 0(</w:t>
      </w:r>
      <w:proofErr w:type="spellStart"/>
      <w:r w:rsidRPr="00D52E5D">
        <w:rPr>
          <w:sz w:val="24"/>
          <w:szCs w:val="24"/>
        </w:rPr>
        <w:t>sp</w:t>
      </w:r>
      <w:proofErr w:type="spellEnd"/>
      <w:r w:rsidRPr="00D52E5D">
        <w:rPr>
          <w:sz w:val="24"/>
          <w:szCs w:val="24"/>
        </w:rPr>
        <w:t>)</w:t>
      </w:r>
    </w:p>
    <w:p w14:paraId="3ABF05C0" w14:textId="66E37A66" w:rsidR="00617FCA" w:rsidRPr="00D52E5D" w:rsidRDefault="00617FCA" w:rsidP="00617FCA">
      <w:pPr>
        <w:rPr>
          <w:sz w:val="24"/>
          <w:szCs w:val="24"/>
        </w:rPr>
      </w:pPr>
      <w:r w:rsidRPr="00D52E5D">
        <w:rPr>
          <w:sz w:val="24"/>
          <w:szCs w:val="24"/>
        </w:rPr>
        <w:t xml:space="preserve">add </w:t>
      </w:r>
      <w:proofErr w:type="spellStart"/>
      <w:r w:rsidRPr="00D52E5D">
        <w:rPr>
          <w:sz w:val="24"/>
          <w:szCs w:val="24"/>
        </w:rPr>
        <w:t>sp</w:t>
      </w:r>
      <w:proofErr w:type="spellEnd"/>
      <w:r w:rsidRPr="00D52E5D">
        <w:rPr>
          <w:sz w:val="24"/>
          <w:szCs w:val="24"/>
        </w:rPr>
        <w:t>, s</w:t>
      </w:r>
      <w:r w:rsidR="00D52E5D">
        <w:rPr>
          <w:sz w:val="24"/>
          <w:szCs w:val="24"/>
        </w:rPr>
        <w:t>0</w:t>
      </w:r>
      <w:r w:rsidRPr="00D52E5D">
        <w:rPr>
          <w:sz w:val="24"/>
          <w:szCs w:val="24"/>
        </w:rPr>
        <w:t xml:space="preserve">, </w:t>
      </w:r>
      <w:r w:rsidR="00D52E5D">
        <w:rPr>
          <w:sz w:val="24"/>
          <w:szCs w:val="24"/>
        </w:rPr>
        <w:t>x0</w:t>
      </w:r>
    </w:p>
    <w:p w14:paraId="21005F37" w14:textId="181CAE37" w:rsidR="00617FCA" w:rsidRDefault="00617FCA" w:rsidP="00617FCA">
      <w:pPr>
        <w:rPr>
          <w:sz w:val="24"/>
          <w:szCs w:val="24"/>
        </w:rPr>
      </w:pPr>
      <w:r w:rsidRPr="00D52E5D">
        <w:rPr>
          <w:sz w:val="24"/>
          <w:szCs w:val="24"/>
        </w:rPr>
        <w:t xml:space="preserve">loop: </w:t>
      </w:r>
      <w:proofErr w:type="spellStart"/>
      <w:r w:rsidRPr="00D52E5D">
        <w:rPr>
          <w:sz w:val="24"/>
          <w:szCs w:val="24"/>
        </w:rPr>
        <w:t>jal</w:t>
      </w:r>
      <w:proofErr w:type="spellEnd"/>
      <w:r w:rsidRPr="00D52E5D">
        <w:rPr>
          <w:sz w:val="24"/>
          <w:szCs w:val="24"/>
        </w:rPr>
        <w:t xml:space="preserve"> zero, lo</w:t>
      </w:r>
      <w:r w:rsidR="00D80918">
        <w:rPr>
          <w:sz w:val="24"/>
          <w:szCs w:val="24"/>
        </w:rPr>
        <w:t>op</w:t>
      </w:r>
    </w:p>
    <w:p w14:paraId="1F5422BD" w14:textId="79C56D52" w:rsidR="00D80918" w:rsidRDefault="00D80918" w:rsidP="00617FCA">
      <w:pPr>
        <w:rPr>
          <w:sz w:val="24"/>
          <w:szCs w:val="24"/>
        </w:rPr>
      </w:pPr>
    </w:p>
    <w:p w14:paraId="25FFD9A1" w14:textId="634CAC42" w:rsidR="00D80918" w:rsidRDefault="00D80918" w:rsidP="00617FCA">
      <w:pPr>
        <w:rPr>
          <w:sz w:val="24"/>
          <w:szCs w:val="24"/>
        </w:rPr>
      </w:pPr>
    </w:p>
    <w:p w14:paraId="0F7957B7" w14:textId="3D26C4FF" w:rsidR="00D80918" w:rsidRDefault="00D80918" w:rsidP="00617FCA">
      <w:pPr>
        <w:rPr>
          <w:sz w:val="24"/>
          <w:szCs w:val="24"/>
        </w:rPr>
      </w:pPr>
    </w:p>
    <w:p w14:paraId="13604959" w14:textId="6FEAA595" w:rsidR="00D80918" w:rsidRDefault="00D80918" w:rsidP="00617FCA">
      <w:pPr>
        <w:rPr>
          <w:sz w:val="24"/>
          <w:szCs w:val="24"/>
        </w:rPr>
      </w:pPr>
    </w:p>
    <w:p w14:paraId="17DF458F" w14:textId="6B7C3F4F" w:rsidR="00D80918" w:rsidRDefault="00D80918" w:rsidP="00617FCA">
      <w:pPr>
        <w:rPr>
          <w:sz w:val="24"/>
          <w:szCs w:val="24"/>
        </w:rPr>
      </w:pPr>
    </w:p>
    <w:p w14:paraId="1895BB07" w14:textId="4334C2CD" w:rsidR="00D80918" w:rsidRDefault="00D80918" w:rsidP="00617FCA">
      <w:pPr>
        <w:rPr>
          <w:sz w:val="24"/>
          <w:szCs w:val="24"/>
        </w:rPr>
      </w:pPr>
    </w:p>
    <w:p w14:paraId="5A220258" w14:textId="65C0DBEF" w:rsidR="00D80918" w:rsidRDefault="00D80918" w:rsidP="00617FCA">
      <w:pPr>
        <w:rPr>
          <w:sz w:val="24"/>
          <w:szCs w:val="24"/>
        </w:rPr>
      </w:pPr>
    </w:p>
    <w:p w14:paraId="32C2443B" w14:textId="61C04E31" w:rsidR="00D80918" w:rsidRDefault="00D80918" w:rsidP="00617FCA">
      <w:pPr>
        <w:rPr>
          <w:sz w:val="24"/>
          <w:szCs w:val="24"/>
        </w:rPr>
      </w:pPr>
    </w:p>
    <w:p w14:paraId="2984A7F0" w14:textId="612B5882" w:rsidR="00D80918" w:rsidRDefault="00D80918" w:rsidP="00617FCA">
      <w:pPr>
        <w:rPr>
          <w:sz w:val="24"/>
          <w:szCs w:val="24"/>
        </w:rPr>
      </w:pPr>
    </w:p>
    <w:p w14:paraId="56EF6784" w14:textId="39630932" w:rsidR="00D80918" w:rsidRDefault="00D80918" w:rsidP="00617FCA">
      <w:pPr>
        <w:rPr>
          <w:sz w:val="24"/>
          <w:szCs w:val="24"/>
        </w:rPr>
      </w:pPr>
    </w:p>
    <w:p w14:paraId="27649FA1" w14:textId="5A4C9C82" w:rsidR="00D80918" w:rsidRDefault="00D80918" w:rsidP="00617FCA">
      <w:pPr>
        <w:rPr>
          <w:sz w:val="24"/>
          <w:szCs w:val="24"/>
        </w:rPr>
      </w:pPr>
    </w:p>
    <w:p w14:paraId="167730A9" w14:textId="77777777" w:rsidR="00D80918" w:rsidRPr="00932028" w:rsidRDefault="00D80918" w:rsidP="00D80918">
      <w:r w:rsidRPr="00B1010A">
        <w:rPr>
          <w:b/>
          <w:bCs/>
          <w:sz w:val="32"/>
          <w:szCs w:val="32"/>
          <w:u w:val="single"/>
        </w:rPr>
        <w:lastRenderedPageBreak/>
        <w:t>Result</w:t>
      </w:r>
      <w:r>
        <w:rPr>
          <w:b/>
          <w:bCs/>
          <w:sz w:val="32"/>
          <w:szCs w:val="32"/>
          <w:u w:val="single"/>
        </w:rPr>
        <w:t>:</w:t>
      </w:r>
    </w:p>
    <w:p w14:paraId="759272BF" w14:textId="77777777" w:rsidR="00D80918" w:rsidRPr="00932028" w:rsidRDefault="00D80918" w:rsidP="00D80918">
      <w:pPr>
        <w:pStyle w:val="ListParagraph"/>
        <w:numPr>
          <w:ilvl w:val="0"/>
          <w:numId w:val="2"/>
        </w:numPr>
        <w:rPr>
          <w:b/>
          <w:bCs/>
          <w:sz w:val="28"/>
          <w:szCs w:val="28"/>
          <w:u w:val="single"/>
        </w:rPr>
      </w:pPr>
      <w:r w:rsidRPr="00932028">
        <w:rPr>
          <w:b/>
          <w:bCs/>
          <w:sz w:val="28"/>
          <w:szCs w:val="28"/>
          <w:u w:val="single"/>
        </w:rPr>
        <w:t>Wave Output:</w:t>
      </w:r>
    </w:p>
    <w:p w14:paraId="0E4901CD" w14:textId="379FDE0D" w:rsidR="00D80918" w:rsidRDefault="00D80918" w:rsidP="00D80918">
      <w:pPr>
        <w:rPr>
          <w:b/>
          <w:bCs/>
          <w:sz w:val="36"/>
          <w:szCs w:val="36"/>
          <w:u w:val="single"/>
        </w:rPr>
      </w:pPr>
      <w:r>
        <w:rPr>
          <w:noProof/>
        </w:rPr>
        <w:drawing>
          <wp:inline distT="0" distB="0" distL="0" distR="0" wp14:anchorId="4C720D0D" wp14:editId="37BB6871">
            <wp:extent cx="5943600" cy="334137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D6C50E" w14:textId="77777777" w:rsidR="00D80918" w:rsidRPr="00932028" w:rsidRDefault="00D80918" w:rsidP="00D80918">
      <w:pPr>
        <w:rPr>
          <w:b/>
          <w:bCs/>
          <w:sz w:val="18"/>
          <w:szCs w:val="18"/>
          <w:u w:val="single"/>
        </w:rPr>
      </w:pPr>
    </w:p>
    <w:p w14:paraId="47526AAD" w14:textId="77777777" w:rsidR="00D80918" w:rsidRPr="00932028" w:rsidRDefault="00D80918" w:rsidP="00D80918">
      <w:pPr>
        <w:pStyle w:val="ListParagraph"/>
        <w:numPr>
          <w:ilvl w:val="0"/>
          <w:numId w:val="2"/>
        </w:numPr>
        <w:rPr>
          <w:b/>
          <w:bCs/>
          <w:sz w:val="28"/>
          <w:szCs w:val="28"/>
          <w:u w:val="single"/>
        </w:rPr>
      </w:pPr>
      <w:r w:rsidRPr="00932028">
        <w:rPr>
          <w:b/>
          <w:bCs/>
          <w:sz w:val="28"/>
          <w:szCs w:val="28"/>
          <w:u w:val="single"/>
        </w:rPr>
        <w:t>Data Memory Output:</w:t>
      </w:r>
    </w:p>
    <w:p w14:paraId="3FD3385A" w14:textId="77777777" w:rsidR="00D80918" w:rsidRPr="00932028" w:rsidRDefault="00D80918" w:rsidP="00D80918">
      <w:pPr>
        <w:rPr>
          <w:b/>
          <w:bCs/>
          <w:sz w:val="20"/>
          <w:szCs w:val="20"/>
          <w:u w:val="single"/>
        </w:rPr>
      </w:pPr>
    </w:p>
    <w:p w14:paraId="2525B5CE" w14:textId="59ADA52C" w:rsidR="00D80918" w:rsidRDefault="00D80918" w:rsidP="00D80918">
      <w:pPr>
        <w:rPr>
          <w:b/>
          <w:bCs/>
          <w:sz w:val="36"/>
          <w:szCs w:val="36"/>
          <w:u w:val="single"/>
        </w:rPr>
      </w:pPr>
      <w:r>
        <w:rPr>
          <w:noProof/>
        </w:rPr>
        <w:drawing>
          <wp:inline distT="0" distB="0" distL="0" distR="0" wp14:anchorId="75A66525" wp14:editId="0A95854B">
            <wp:extent cx="5941285" cy="114300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043856" cy="1162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1556D" w14:textId="59D383A1" w:rsidR="00D80918" w:rsidRDefault="00D80918" w:rsidP="00617FCA">
      <w:pPr>
        <w:rPr>
          <w:sz w:val="24"/>
          <w:szCs w:val="24"/>
        </w:rPr>
      </w:pPr>
    </w:p>
    <w:p w14:paraId="226DA0EA" w14:textId="62C2FA49" w:rsidR="00843850" w:rsidRDefault="00843850" w:rsidP="00617FCA">
      <w:pPr>
        <w:rPr>
          <w:sz w:val="24"/>
          <w:szCs w:val="24"/>
        </w:rPr>
      </w:pPr>
    </w:p>
    <w:p w14:paraId="6D08B515" w14:textId="0217DC6C" w:rsidR="00843850" w:rsidRDefault="00843850" w:rsidP="00617FCA">
      <w:pPr>
        <w:rPr>
          <w:sz w:val="24"/>
          <w:szCs w:val="24"/>
        </w:rPr>
      </w:pPr>
    </w:p>
    <w:p w14:paraId="686FBD06" w14:textId="21B38C50" w:rsidR="00843850" w:rsidRDefault="00843850" w:rsidP="00617FCA">
      <w:pPr>
        <w:rPr>
          <w:sz w:val="24"/>
          <w:szCs w:val="24"/>
        </w:rPr>
      </w:pPr>
    </w:p>
    <w:p w14:paraId="001AB095" w14:textId="1AF4FD9A" w:rsidR="00843850" w:rsidRDefault="00843850" w:rsidP="00617FCA">
      <w:pPr>
        <w:rPr>
          <w:sz w:val="24"/>
          <w:szCs w:val="24"/>
        </w:rPr>
      </w:pPr>
    </w:p>
    <w:p w14:paraId="778612F2" w14:textId="6D91B995" w:rsidR="00843850" w:rsidRDefault="00843850" w:rsidP="00617FCA">
      <w:pPr>
        <w:rPr>
          <w:sz w:val="24"/>
          <w:szCs w:val="24"/>
        </w:rPr>
      </w:pPr>
    </w:p>
    <w:p w14:paraId="0A898A16" w14:textId="0BBCF300" w:rsidR="00843850" w:rsidRDefault="005566A3" w:rsidP="00617FCA">
      <w:pPr>
        <w:rPr>
          <w:b/>
          <w:bCs/>
          <w:color w:val="FF0000"/>
          <w:sz w:val="32"/>
          <w:szCs w:val="32"/>
        </w:rPr>
      </w:pPr>
      <w:r>
        <w:rPr>
          <w:b/>
          <w:bCs/>
          <w:color w:val="FF0000"/>
          <w:sz w:val="32"/>
          <w:szCs w:val="32"/>
          <w:highlight w:val="yellow"/>
        </w:rPr>
        <w:lastRenderedPageBreak/>
        <w:t xml:space="preserve">5. </w:t>
      </w:r>
      <w:r w:rsidR="00843850" w:rsidRPr="00843850">
        <w:rPr>
          <w:b/>
          <w:bCs/>
          <w:color w:val="FF0000"/>
          <w:sz w:val="32"/>
          <w:szCs w:val="32"/>
          <w:highlight w:val="yellow"/>
        </w:rPr>
        <w:t xml:space="preserve">Code for Nth number of a </w:t>
      </w:r>
      <w:r w:rsidRPr="00843850">
        <w:rPr>
          <w:b/>
          <w:bCs/>
          <w:color w:val="FF0000"/>
          <w:sz w:val="32"/>
          <w:szCs w:val="32"/>
          <w:highlight w:val="yellow"/>
        </w:rPr>
        <w:t>Fibonacci</w:t>
      </w:r>
      <w:r w:rsidR="00843850" w:rsidRPr="00843850">
        <w:rPr>
          <w:b/>
          <w:bCs/>
          <w:color w:val="FF0000"/>
          <w:sz w:val="32"/>
          <w:szCs w:val="32"/>
          <w:highlight w:val="yellow"/>
        </w:rPr>
        <w:t xml:space="preserve"> series</w:t>
      </w:r>
    </w:p>
    <w:p w14:paraId="1F354600" w14:textId="473C221E" w:rsidR="00843850" w:rsidRDefault="00843850" w:rsidP="00617FCA">
      <w:pPr>
        <w:rPr>
          <w:b/>
          <w:bCs/>
          <w:color w:val="000000" w:themeColor="text1"/>
          <w:sz w:val="32"/>
          <w:szCs w:val="32"/>
        </w:rPr>
      </w:pPr>
      <w:r w:rsidRPr="00843850">
        <w:rPr>
          <w:b/>
          <w:bCs/>
          <w:color w:val="000000" w:themeColor="text1"/>
          <w:sz w:val="32"/>
          <w:szCs w:val="32"/>
        </w:rPr>
        <w:t>Venus Simulator Code</w:t>
      </w:r>
      <w:r>
        <w:rPr>
          <w:b/>
          <w:bCs/>
          <w:color w:val="000000" w:themeColor="text1"/>
          <w:sz w:val="32"/>
          <w:szCs w:val="32"/>
        </w:rPr>
        <w:t>:</w:t>
      </w:r>
    </w:p>
    <w:p w14:paraId="7B08B898" w14:textId="77777777" w:rsidR="00843850" w:rsidRPr="00D52E5D" w:rsidRDefault="00843850" w:rsidP="00843850">
      <w:pPr>
        <w:rPr>
          <w:sz w:val="24"/>
          <w:szCs w:val="24"/>
        </w:rPr>
      </w:pPr>
      <w:r w:rsidRPr="00D52E5D">
        <w:rPr>
          <w:sz w:val="24"/>
          <w:szCs w:val="24"/>
        </w:rPr>
        <w:t xml:space="preserve">add s0, x0, </w:t>
      </w:r>
      <w:proofErr w:type="spellStart"/>
      <w:r w:rsidRPr="00D52E5D">
        <w:rPr>
          <w:sz w:val="24"/>
          <w:szCs w:val="24"/>
        </w:rPr>
        <w:t>sp</w:t>
      </w:r>
      <w:proofErr w:type="spellEnd"/>
    </w:p>
    <w:p w14:paraId="52696805" w14:textId="15CD2136" w:rsidR="00843850" w:rsidRPr="00843850" w:rsidRDefault="00843850" w:rsidP="00843850">
      <w:pPr>
        <w:rPr>
          <w:sz w:val="24"/>
          <w:szCs w:val="24"/>
        </w:rPr>
      </w:pPr>
      <w:r w:rsidRPr="00D52E5D">
        <w:rPr>
          <w:sz w:val="24"/>
          <w:szCs w:val="24"/>
        </w:rPr>
        <w:t xml:space="preserve">add </w:t>
      </w:r>
      <w:proofErr w:type="spellStart"/>
      <w:r w:rsidRPr="00D52E5D">
        <w:rPr>
          <w:sz w:val="24"/>
          <w:szCs w:val="24"/>
        </w:rPr>
        <w:t>sp</w:t>
      </w:r>
      <w:proofErr w:type="spellEnd"/>
      <w:r w:rsidRPr="00D52E5D">
        <w:rPr>
          <w:sz w:val="24"/>
          <w:szCs w:val="24"/>
        </w:rPr>
        <w:t>, x0, x0</w:t>
      </w:r>
    </w:p>
    <w:p w14:paraId="61549D0D" w14:textId="689FB82C" w:rsidR="00843850" w:rsidRPr="00843850" w:rsidRDefault="00843850" w:rsidP="00843850">
      <w:pPr>
        <w:rPr>
          <w:color w:val="000000" w:themeColor="text1"/>
        </w:rPr>
      </w:pPr>
      <w:proofErr w:type="spellStart"/>
      <w:r w:rsidRPr="00843850">
        <w:rPr>
          <w:color w:val="000000" w:themeColor="text1"/>
        </w:rPr>
        <w:t>addi</w:t>
      </w:r>
      <w:proofErr w:type="spellEnd"/>
      <w:r w:rsidRPr="00843850">
        <w:rPr>
          <w:color w:val="000000" w:themeColor="text1"/>
        </w:rPr>
        <w:t xml:space="preserve"> </w:t>
      </w:r>
      <w:proofErr w:type="spellStart"/>
      <w:r w:rsidRPr="00843850">
        <w:rPr>
          <w:color w:val="000000" w:themeColor="text1"/>
        </w:rPr>
        <w:t>sp</w:t>
      </w:r>
      <w:proofErr w:type="spellEnd"/>
      <w:r w:rsidRPr="00843850">
        <w:rPr>
          <w:color w:val="000000" w:themeColor="text1"/>
        </w:rPr>
        <w:t xml:space="preserve">, </w:t>
      </w:r>
      <w:proofErr w:type="spellStart"/>
      <w:r w:rsidRPr="00843850">
        <w:rPr>
          <w:color w:val="000000" w:themeColor="text1"/>
        </w:rPr>
        <w:t>sp</w:t>
      </w:r>
      <w:proofErr w:type="spellEnd"/>
      <w:r w:rsidRPr="00843850">
        <w:rPr>
          <w:color w:val="000000" w:themeColor="text1"/>
        </w:rPr>
        <w:t>, 256 # make room for a0, ra</w:t>
      </w:r>
    </w:p>
    <w:p w14:paraId="0619D4BE" w14:textId="77777777" w:rsidR="00843850" w:rsidRPr="00843850" w:rsidRDefault="00843850" w:rsidP="00843850">
      <w:pPr>
        <w:rPr>
          <w:color w:val="000000" w:themeColor="text1"/>
        </w:rPr>
      </w:pPr>
      <w:proofErr w:type="spellStart"/>
      <w:r w:rsidRPr="00843850">
        <w:rPr>
          <w:color w:val="000000" w:themeColor="text1"/>
        </w:rPr>
        <w:t>addi</w:t>
      </w:r>
      <w:proofErr w:type="spellEnd"/>
      <w:r w:rsidRPr="00843850">
        <w:rPr>
          <w:color w:val="000000" w:themeColor="text1"/>
        </w:rPr>
        <w:t xml:space="preserve"> a0, x0, 7 # n1</w:t>
      </w:r>
    </w:p>
    <w:p w14:paraId="28032869" w14:textId="77777777" w:rsidR="00843850" w:rsidRPr="00843850" w:rsidRDefault="00843850" w:rsidP="00843850">
      <w:pPr>
        <w:rPr>
          <w:color w:val="000000" w:themeColor="text1"/>
        </w:rPr>
      </w:pPr>
      <w:r w:rsidRPr="00843850">
        <w:rPr>
          <w:color w:val="000000" w:themeColor="text1"/>
        </w:rPr>
        <w:t>add ra, x0, x0</w:t>
      </w:r>
    </w:p>
    <w:p w14:paraId="1C31FE24" w14:textId="77777777" w:rsidR="00843850" w:rsidRPr="00843850" w:rsidRDefault="00843850" w:rsidP="00843850">
      <w:pPr>
        <w:rPr>
          <w:color w:val="000000" w:themeColor="text1"/>
        </w:rPr>
      </w:pPr>
      <w:proofErr w:type="spellStart"/>
      <w:r w:rsidRPr="00843850">
        <w:rPr>
          <w:color w:val="000000" w:themeColor="text1"/>
        </w:rPr>
        <w:t>addi</w:t>
      </w:r>
      <w:proofErr w:type="spellEnd"/>
      <w:r w:rsidRPr="00843850">
        <w:rPr>
          <w:color w:val="000000" w:themeColor="text1"/>
        </w:rPr>
        <w:t xml:space="preserve"> t0, x0, 1</w:t>
      </w:r>
    </w:p>
    <w:p w14:paraId="44EF752F" w14:textId="77777777" w:rsidR="00843850" w:rsidRPr="00843850" w:rsidRDefault="00843850" w:rsidP="00843850">
      <w:pPr>
        <w:rPr>
          <w:color w:val="000000" w:themeColor="text1"/>
        </w:rPr>
      </w:pPr>
      <w:proofErr w:type="spellStart"/>
      <w:r w:rsidRPr="00843850">
        <w:rPr>
          <w:color w:val="000000" w:themeColor="text1"/>
        </w:rPr>
        <w:t>addi</w:t>
      </w:r>
      <w:proofErr w:type="spellEnd"/>
      <w:r w:rsidRPr="00843850">
        <w:rPr>
          <w:color w:val="000000" w:themeColor="text1"/>
        </w:rPr>
        <w:t xml:space="preserve"> a1, x0, 0</w:t>
      </w:r>
    </w:p>
    <w:p w14:paraId="17978B59" w14:textId="5315064E" w:rsidR="00843850" w:rsidRPr="00843850" w:rsidRDefault="00843850" w:rsidP="00843850">
      <w:pPr>
        <w:rPr>
          <w:color w:val="000000" w:themeColor="text1"/>
        </w:rPr>
      </w:pPr>
      <w:proofErr w:type="spellStart"/>
      <w:r w:rsidRPr="00843850">
        <w:rPr>
          <w:color w:val="000000" w:themeColor="text1"/>
        </w:rPr>
        <w:t>addi</w:t>
      </w:r>
      <w:proofErr w:type="spellEnd"/>
      <w:r w:rsidRPr="00843850">
        <w:rPr>
          <w:color w:val="000000" w:themeColor="text1"/>
        </w:rPr>
        <w:t xml:space="preserve"> a2, x0, 1</w:t>
      </w:r>
    </w:p>
    <w:p w14:paraId="2BC9A19C" w14:textId="77777777" w:rsidR="00843850" w:rsidRPr="00843850" w:rsidRDefault="00843850" w:rsidP="00843850">
      <w:pPr>
        <w:rPr>
          <w:color w:val="000000" w:themeColor="text1"/>
        </w:rPr>
      </w:pPr>
      <w:r w:rsidRPr="00843850">
        <w:rPr>
          <w:color w:val="000000" w:themeColor="text1"/>
        </w:rPr>
        <w:t xml:space="preserve"># if n==1 </w:t>
      </w:r>
      <w:proofErr w:type="spellStart"/>
      <w:r w:rsidRPr="00843850">
        <w:rPr>
          <w:color w:val="000000" w:themeColor="text1"/>
        </w:rPr>
        <w:t>ans</w:t>
      </w:r>
      <w:proofErr w:type="spellEnd"/>
      <w:r w:rsidRPr="00843850">
        <w:rPr>
          <w:color w:val="000000" w:themeColor="text1"/>
        </w:rPr>
        <w:t>=0</w:t>
      </w:r>
    </w:p>
    <w:p w14:paraId="338DB436" w14:textId="50A7DEA3" w:rsidR="00843850" w:rsidRPr="00843850" w:rsidRDefault="00843850" w:rsidP="00843850">
      <w:pPr>
        <w:rPr>
          <w:color w:val="000000" w:themeColor="text1"/>
        </w:rPr>
      </w:pPr>
      <w:proofErr w:type="spellStart"/>
      <w:r w:rsidRPr="00843850">
        <w:rPr>
          <w:color w:val="000000" w:themeColor="text1"/>
        </w:rPr>
        <w:t>beq</w:t>
      </w:r>
      <w:proofErr w:type="spellEnd"/>
      <w:r w:rsidRPr="00843850">
        <w:rPr>
          <w:color w:val="000000" w:themeColor="text1"/>
        </w:rPr>
        <w:t xml:space="preserve"> ra, a</w:t>
      </w:r>
      <w:proofErr w:type="gramStart"/>
      <w:r w:rsidRPr="00843850">
        <w:rPr>
          <w:color w:val="000000" w:themeColor="text1"/>
        </w:rPr>
        <w:t>0,end</w:t>
      </w:r>
      <w:proofErr w:type="gramEnd"/>
    </w:p>
    <w:p w14:paraId="5E4752C2" w14:textId="77777777" w:rsidR="00843850" w:rsidRPr="00843850" w:rsidRDefault="00843850" w:rsidP="00843850">
      <w:pPr>
        <w:rPr>
          <w:color w:val="000000" w:themeColor="text1"/>
        </w:rPr>
      </w:pPr>
      <w:r w:rsidRPr="00843850">
        <w:rPr>
          <w:color w:val="000000" w:themeColor="text1"/>
        </w:rPr>
        <w:t xml:space="preserve"># if n==2 </w:t>
      </w:r>
      <w:proofErr w:type="spellStart"/>
      <w:r w:rsidRPr="00843850">
        <w:rPr>
          <w:color w:val="000000" w:themeColor="text1"/>
        </w:rPr>
        <w:t>ans</w:t>
      </w:r>
      <w:proofErr w:type="spellEnd"/>
      <w:r w:rsidRPr="00843850">
        <w:rPr>
          <w:color w:val="000000" w:themeColor="text1"/>
        </w:rPr>
        <w:t>=1</w:t>
      </w:r>
    </w:p>
    <w:p w14:paraId="0F5222AD" w14:textId="3EDD7395" w:rsidR="00843850" w:rsidRPr="00843850" w:rsidRDefault="00843850" w:rsidP="00843850">
      <w:pPr>
        <w:rPr>
          <w:color w:val="000000" w:themeColor="text1"/>
        </w:rPr>
      </w:pPr>
      <w:proofErr w:type="spellStart"/>
      <w:r w:rsidRPr="00843850">
        <w:rPr>
          <w:color w:val="000000" w:themeColor="text1"/>
        </w:rPr>
        <w:t>beq</w:t>
      </w:r>
      <w:proofErr w:type="spellEnd"/>
      <w:r w:rsidRPr="00843850">
        <w:rPr>
          <w:color w:val="000000" w:themeColor="text1"/>
        </w:rPr>
        <w:t xml:space="preserve"> t0, a0, end</w:t>
      </w:r>
    </w:p>
    <w:p w14:paraId="5D0907A9" w14:textId="77777777" w:rsidR="00843850" w:rsidRPr="00843850" w:rsidRDefault="00843850" w:rsidP="00843850">
      <w:pPr>
        <w:rPr>
          <w:color w:val="000000" w:themeColor="text1"/>
        </w:rPr>
      </w:pPr>
      <w:r w:rsidRPr="00843850">
        <w:rPr>
          <w:color w:val="000000" w:themeColor="text1"/>
        </w:rPr>
        <w:t># else</w:t>
      </w:r>
    </w:p>
    <w:p w14:paraId="3E77BCCE" w14:textId="77777777" w:rsidR="00843850" w:rsidRPr="00843850" w:rsidRDefault="00843850" w:rsidP="00843850">
      <w:pPr>
        <w:rPr>
          <w:color w:val="000000" w:themeColor="text1"/>
        </w:rPr>
      </w:pPr>
      <w:proofErr w:type="spellStart"/>
      <w:r w:rsidRPr="00843850">
        <w:rPr>
          <w:color w:val="000000" w:themeColor="text1"/>
        </w:rPr>
        <w:t>addi</w:t>
      </w:r>
      <w:proofErr w:type="spellEnd"/>
      <w:r w:rsidRPr="00843850">
        <w:rPr>
          <w:color w:val="000000" w:themeColor="text1"/>
        </w:rPr>
        <w:t xml:space="preserve"> t0, t0, 1</w:t>
      </w:r>
    </w:p>
    <w:p w14:paraId="1292FF95" w14:textId="77777777" w:rsidR="00843850" w:rsidRPr="00843850" w:rsidRDefault="00843850" w:rsidP="00843850">
      <w:pPr>
        <w:rPr>
          <w:color w:val="000000" w:themeColor="text1"/>
        </w:rPr>
      </w:pPr>
      <w:r w:rsidRPr="00843850">
        <w:rPr>
          <w:color w:val="000000" w:themeColor="text1"/>
        </w:rPr>
        <w:t>sub a0, a0, t0</w:t>
      </w:r>
    </w:p>
    <w:p w14:paraId="2C63BB51" w14:textId="77777777" w:rsidR="00843850" w:rsidRPr="00843850" w:rsidRDefault="00843850" w:rsidP="00843850">
      <w:pPr>
        <w:rPr>
          <w:color w:val="000000" w:themeColor="text1"/>
        </w:rPr>
      </w:pPr>
      <w:proofErr w:type="spellStart"/>
      <w:r w:rsidRPr="00843850">
        <w:rPr>
          <w:color w:val="000000" w:themeColor="text1"/>
        </w:rPr>
        <w:t>addi</w:t>
      </w:r>
      <w:proofErr w:type="spellEnd"/>
      <w:r w:rsidRPr="00843850">
        <w:rPr>
          <w:color w:val="000000" w:themeColor="text1"/>
        </w:rPr>
        <w:t xml:space="preserve"> t0, x0, 0</w:t>
      </w:r>
    </w:p>
    <w:p w14:paraId="0915D125" w14:textId="77777777" w:rsidR="00843850" w:rsidRPr="00843850" w:rsidRDefault="00843850" w:rsidP="00843850">
      <w:pPr>
        <w:rPr>
          <w:color w:val="000000" w:themeColor="text1"/>
        </w:rPr>
      </w:pPr>
      <w:r w:rsidRPr="00843850">
        <w:rPr>
          <w:color w:val="000000" w:themeColor="text1"/>
        </w:rPr>
        <w:t xml:space="preserve">start: </w:t>
      </w:r>
    </w:p>
    <w:p w14:paraId="25052D31" w14:textId="77777777" w:rsidR="00843850" w:rsidRPr="00843850" w:rsidRDefault="00843850" w:rsidP="00843850">
      <w:pPr>
        <w:rPr>
          <w:color w:val="000000" w:themeColor="text1"/>
        </w:rPr>
      </w:pPr>
      <w:r w:rsidRPr="00843850">
        <w:rPr>
          <w:color w:val="000000" w:themeColor="text1"/>
        </w:rPr>
        <w:t>add ra, a1, a2</w:t>
      </w:r>
    </w:p>
    <w:p w14:paraId="52A385D8" w14:textId="77777777" w:rsidR="00843850" w:rsidRPr="00843850" w:rsidRDefault="00843850" w:rsidP="00843850">
      <w:pPr>
        <w:rPr>
          <w:color w:val="000000" w:themeColor="text1"/>
        </w:rPr>
      </w:pPr>
      <w:r w:rsidRPr="00843850">
        <w:rPr>
          <w:color w:val="000000" w:themeColor="text1"/>
        </w:rPr>
        <w:t>add a1, x0, a2</w:t>
      </w:r>
    </w:p>
    <w:p w14:paraId="66528F86" w14:textId="77777777" w:rsidR="00843850" w:rsidRPr="00843850" w:rsidRDefault="00843850" w:rsidP="00843850">
      <w:pPr>
        <w:rPr>
          <w:color w:val="000000" w:themeColor="text1"/>
        </w:rPr>
      </w:pPr>
      <w:r w:rsidRPr="00843850">
        <w:rPr>
          <w:color w:val="000000" w:themeColor="text1"/>
        </w:rPr>
        <w:t>add a2, x0, ra</w:t>
      </w:r>
    </w:p>
    <w:p w14:paraId="085902A4" w14:textId="77777777" w:rsidR="00843850" w:rsidRPr="00843850" w:rsidRDefault="00843850" w:rsidP="00843850">
      <w:pPr>
        <w:rPr>
          <w:color w:val="000000" w:themeColor="text1"/>
        </w:rPr>
      </w:pPr>
      <w:proofErr w:type="spellStart"/>
      <w:r w:rsidRPr="00843850">
        <w:rPr>
          <w:color w:val="000000" w:themeColor="text1"/>
        </w:rPr>
        <w:t>addi</w:t>
      </w:r>
      <w:proofErr w:type="spellEnd"/>
      <w:r w:rsidRPr="00843850">
        <w:rPr>
          <w:color w:val="000000" w:themeColor="text1"/>
        </w:rPr>
        <w:t xml:space="preserve"> t0, t0, 1</w:t>
      </w:r>
    </w:p>
    <w:p w14:paraId="42EAA2F9" w14:textId="1F634868" w:rsidR="00843850" w:rsidRPr="00843850" w:rsidRDefault="00843850" w:rsidP="00843850">
      <w:pPr>
        <w:rPr>
          <w:color w:val="000000" w:themeColor="text1"/>
        </w:rPr>
      </w:pPr>
      <w:proofErr w:type="spellStart"/>
      <w:r w:rsidRPr="00843850">
        <w:rPr>
          <w:color w:val="000000" w:themeColor="text1"/>
        </w:rPr>
        <w:t>bne</w:t>
      </w:r>
      <w:proofErr w:type="spellEnd"/>
      <w:r w:rsidRPr="00843850">
        <w:rPr>
          <w:color w:val="000000" w:themeColor="text1"/>
        </w:rPr>
        <w:t xml:space="preserve"> t0, a0, start</w:t>
      </w:r>
    </w:p>
    <w:p w14:paraId="3E7B04D2" w14:textId="77777777" w:rsidR="00843850" w:rsidRPr="00843850" w:rsidRDefault="00843850" w:rsidP="00843850">
      <w:pPr>
        <w:rPr>
          <w:color w:val="000000" w:themeColor="text1"/>
        </w:rPr>
      </w:pPr>
      <w:r w:rsidRPr="00843850">
        <w:rPr>
          <w:color w:val="000000" w:themeColor="text1"/>
        </w:rPr>
        <w:t>end:</w:t>
      </w:r>
    </w:p>
    <w:p w14:paraId="1074C861" w14:textId="77777777" w:rsidR="00843850" w:rsidRPr="00843850" w:rsidRDefault="00843850" w:rsidP="00843850">
      <w:pPr>
        <w:rPr>
          <w:color w:val="000000" w:themeColor="text1"/>
        </w:rPr>
      </w:pPr>
      <w:proofErr w:type="spellStart"/>
      <w:r w:rsidRPr="00843850">
        <w:rPr>
          <w:color w:val="000000" w:themeColor="text1"/>
        </w:rPr>
        <w:t>sw</w:t>
      </w:r>
      <w:proofErr w:type="spellEnd"/>
      <w:r w:rsidRPr="00843850">
        <w:rPr>
          <w:color w:val="000000" w:themeColor="text1"/>
        </w:rPr>
        <w:t xml:space="preserve"> ra, 0(</w:t>
      </w:r>
      <w:proofErr w:type="spellStart"/>
      <w:r w:rsidRPr="00843850">
        <w:rPr>
          <w:color w:val="000000" w:themeColor="text1"/>
        </w:rPr>
        <w:t>sp</w:t>
      </w:r>
      <w:proofErr w:type="spellEnd"/>
      <w:r w:rsidRPr="00843850">
        <w:rPr>
          <w:color w:val="000000" w:themeColor="text1"/>
        </w:rPr>
        <w:t>)</w:t>
      </w:r>
    </w:p>
    <w:p w14:paraId="7403DA1C" w14:textId="207F2F50" w:rsidR="00843850" w:rsidRDefault="00843850" w:rsidP="00843850">
      <w:pPr>
        <w:rPr>
          <w:color w:val="000000" w:themeColor="text1"/>
        </w:rPr>
      </w:pPr>
      <w:r w:rsidRPr="00843850">
        <w:rPr>
          <w:color w:val="000000" w:themeColor="text1"/>
        </w:rPr>
        <w:t xml:space="preserve">add </w:t>
      </w:r>
      <w:proofErr w:type="spellStart"/>
      <w:r w:rsidRPr="00843850">
        <w:rPr>
          <w:color w:val="000000" w:themeColor="text1"/>
        </w:rPr>
        <w:t>sp</w:t>
      </w:r>
      <w:proofErr w:type="spellEnd"/>
      <w:r w:rsidRPr="00843850">
        <w:rPr>
          <w:color w:val="000000" w:themeColor="text1"/>
        </w:rPr>
        <w:t xml:space="preserve">, </w:t>
      </w:r>
      <w:r>
        <w:rPr>
          <w:color w:val="000000" w:themeColor="text1"/>
        </w:rPr>
        <w:t>s0</w:t>
      </w:r>
      <w:r w:rsidRPr="00843850">
        <w:rPr>
          <w:color w:val="000000" w:themeColor="text1"/>
        </w:rPr>
        <w:t xml:space="preserve">, </w:t>
      </w:r>
      <w:r>
        <w:rPr>
          <w:color w:val="000000" w:themeColor="text1"/>
        </w:rPr>
        <w:t>x0</w:t>
      </w:r>
    </w:p>
    <w:p w14:paraId="68F5A313" w14:textId="5EDAA352" w:rsidR="00843850" w:rsidRDefault="00843850" w:rsidP="00843850">
      <w:pPr>
        <w:rPr>
          <w:color w:val="000000" w:themeColor="text1"/>
        </w:rPr>
      </w:pPr>
      <w:r w:rsidRPr="00843850">
        <w:rPr>
          <w:color w:val="000000" w:themeColor="text1"/>
        </w:rPr>
        <w:t xml:space="preserve">loop: </w:t>
      </w:r>
      <w:proofErr w:type="spellStart"/>
      <w:r w:rsidRPr="00843850">
        <w:rPr>
          <w:color w:val="000000" w:themeColor="text1"/>
        </w:rPr>
        <w:t>jal</w:t>
      </w:r>
      <w:proofErr w:type="spellEnd"/>
      <w:r w:rsidRPr="00843850">
        <w:rPr>
          <w:color w:val="000000" w:themeColor="text1"/>
        </w:rPr>
        <w:t xml:space="preserve"> zero, loop</w:t>
      </w:r>
    </w:p>
    <w:p w14:paraId="04B87681" w14:textId="4A46DFC9" w:rsidR="00A21BCA" w:rsidRDefault="00A21BCA" w:rsidP="00843850">
      <w:pPr>
        <w:rPr>
          <w:b/>
          <w:bCs/>
          <w:color w:val="000000" w:themeColor="text1"/>
          <w:sz w:val="32"/>
          <w:szCs w:val="32"/>
          <w:u w:val="single"/>
        </w:rPr>
      </w:pPr>
      <w:r w:rsidRPr="00AE2C4C">
        <w:rPr>
          <w:b/>
          <w:bCs/>
          <w:color w:val="000000" w:themeColor="text1"/>
          <w:sz w:val="32"/>
          <w:szCs w:val="32"/>
          <w:u w:val="single"/>
        </w:rPr>
        <w:lastRenderedPageBreak/>
        <w:t>Result:</w:t>
      </w:r>
    </w:p>
    <w:p w14:paraId="1C04060D" w14:textId="5A67588B" w:rsidR="00AE2C4C" w:rsidRDefault="00AE2C4C" w:rsidP="00AE2C4C">
      <w:pPr>
        <w:pStyle w:val="ListParagraph"/>
        <w:numPr>
          <w:ilvl w:val="0"/>
          <w:numId w:val="2"/>
        </w:numPr>
        <w:rPr>
          <w:b/>
          <w:bCs/>
          <w:color w:val="000000" w:themeColor="text1"/>
          <w:sz w:val="28"/>
          <w:szCs w:val="28"/>
          <w:u w:val="single"/>
        </w:rPr>
      </w:pPr>
      <w:r w:rsidRPr="00AE2C4C">
        <w:rPr>
          <w:b/>
          <w:bCs/>
          <w:color w:val="000000" w:themeColor="text1"/>
          <w:sz w:val="28"/>
          <w:szCs w:val="28"/>
          <w:u w:val="single"/>
        </w:rPr>
        <w:t>Input:</w:t>
      </w:r>
    </w:p>
    <w:p w14:paraId="49BCA625" w14:textId="144296AC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1CDCAD79" wp14:editId="58F7A990">
            <wp:extent cx="3867150" cy="6096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AF4F6" w14:textId="77777777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0B34EFB8" w14:textId="33605110" w:rsidR="00AE2C4C" w:rsidRDefault="00AE2C4C" w:rsidP="00AE2C4C">
      <w:pPr>
        <w:pStyle w:val="ListParagraph"/>
        <w:numPr>
          <w:ilvl w:val="0"/>
          <w:numId w:val="2"/>
        </w:numPr>
        <w:rPr>
          <w:b/>
          <w:bCs/>
          <w:color w:val="000000" w:themeColor="text1"/>
          <w:sz w:val="28"/>
          <w:szCs w:val="28"/>
          <w:u w:val="single"/>
        </w:rPr>
      </w:pPr>
      <w:r>
        <w:rPr>
          <w:b/>
          <w:bCs/>
          <w:color w:val="000000" w:themeColor="text1"/>
          <w:sz w:val="28"/>
          <w:szCs w:val="28"/>
          <w:u w:val="single"/>
        </w:rPr>
        <w:t>Out</w:t>
      </w:r>
      <w:r w:rsidRPr="00AE2C4C">
        <w:rPr>
          <w:b/>
          <w:bCs/>
          <w:color w:val="000000" w:themeColor="text1"/>
          <w:sz w:val="28"/>
          <w:szCs w:val="28"/>
          <w:u w:val="single"/>
        </w:rPr>
        <w:t>put:</w:t>
      </w:r>
    </w:p>
    <w:p w14:paraId="1112AB4E" w14:textId="223B11C7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4F25B77D" w14:textId="39658406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03EFF796" wp14:editId="27F9E8D2">
            <wp:extent cx="3857625" cy="63817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57625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6BBD1" w14:textId="5335A806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4C7BE1CB" w14:textId="47920D00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49099430" w14:textId="0F86D174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421E04B7" w14:textId="14A7B574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00E8D5DF" w14:textId="7F617E5C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5A399206" w14:textId="6DA3C645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3EFA39F4" w14:textId="208E2D45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096B6B90" w14:textId="790A2F54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16C69650" w14:textId="5B814B02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0A2784AA" w14:textId="291927AE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45140159" w14:textId="2B848395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15B8B336" w14:textId="69BFEE6A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032A4382" w14:textId="076C9464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6B8582B7" w14:textId="7BF494C3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70FBFC4A" w14:textId="0E0AA20A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48F7168D" w14:textId="4A28EC8C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1F07A216" w14:textId="02E1D6B3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2CF6470D" w14:textId="7F109623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3A5CBA72" w14:textId="12697977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736579BB" w14:textId="16FC0148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5CC9F4DB" w14:textId="4AC35D42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43DD95CD" w14:textId="26C8B7BC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7D3D6E1A" w14:textId="38B5CE3C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08CA218D" w14:textId="4D75D42C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3C596D6F" w14:textId="0EDC8C6E" w:rsidR="00AE2C4C" w:rsidRDefault="00AE2C4C" w:rsidP="00AE2C4C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  <w:proofErr w:type="spellStart"/>
      <w:r w:rsidRPr="00AE2C4C">
        <w:rPr>
          <w:b/>
          <w:bCs/>
          <w:color w:val="000000" w:themeColor="text1"/>
          <w:sz w:val="32"/>
          <w:szCs w:val="32"/>
          <w:u w:val="single"/>
        </w:rPr>
        <w:lastRenderedPageBreak/>
        <w:t>Modelsim</w:t>
      </w:r>
      <w:proofErr w:type="spellEnd"/>
      <w:r w:rsidRPr="00AE2C4C">
        <w:rPr>
          <w:b/>
          <w:bCs/>
          <w:color w:val="000000" w:themeColor="text1"/>
          <w:sz w:val="32"/>
          <w:szCs w:val="32"/>
          <w:u w:val="single"/>
        </w:rPr>
        <w:t xml:space="preserve"> Code:</w:t>
      </w:r>
    </w:p>
    <w:p w14:paraId="3E041853" w14:textId="77777777" w:rsidR="00450AD3" w:rsidRPr="00AE2C4C" w:rsidRDefault="00450AD3" w:rsidP="00AE2C4C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</w:p>
    <w:p w14:paraId="08E6E5CD" w14:textId="77777777" w:rsidR="00450AD3" w:rsidRPr="00450AD3" w:rsidRDefault="00450AD3" w:rsidP="00450AD3">
      <w:pPr>
        <w:pStyle w:val="ListParagraph"/>
        <w:rPr>
          <w:color w:val="000000" w:themeColor="text1"/>
          <w:sz w:val="24"/>
          <w:szCs w:val="24"/>
        </w:rPr>
      </w:pPr>
      <w:r w:rsidRPr="00450AD3">
        <w:rPr>
          <w:color w:val="000000" w:themeColor="text1"/>
          <w:sz w:val="24"/>
          <w:szCs w:val="24"/>
        </w:rPr>
        <w:t xml:space="preserve">add s0, x0, </w:t>
      </w:r>
      <w:proofErr w:type="spellStart"/>
      <w:r w:rsidRPr="00450AD3">
        <w:rPr>
          <w:color w:val="000000" w:themeColor="text1"/>
          <w:sz w:val="24"/>
          <w:szCs w:val="24"/>
        </w:rPr>
        <w:t>sp</w:t>
      </w:r>
      <w:proofErr w:type="spellEnd"/>
    </w:p>
    <w:p w14:paraId="1D0A8F3D" w14:textId="77777777" w:rsidR="00450AD3" w:rsidRPr="00450AD3" w:rsidRDefault="00450AD3" w:rsidP="00450AD3">
      <w:pPr>
        <w:pStyle w:val="ListParagraph"/>
        <w:rPr>
          <w:color w:val="000000" w:themeColor="text1"/>
          <w:sz w:val="24"/>
          <w:szCs w:val="24"/>
        </w:rPr>
      </w:pPr>
      <w:r w:rsidRPr="00450AD3">
        <w:rPr>
          <w:color w:val="000000" w:themeColor="text1"/>
          <w:sz w:val="24"/>
          <w:szCs w:val="24"/>
        </w:rPr>
        <w:t xml:space="preserve">add </w:t>
      </w:r>
      <w:proofErr w:type="spellStart"/>
      <w:r w:rsidRPr="00450AD3">
        <w:rPr>
          <w:color w:val="000000" w:themeColor="text1"/>
          <w:sz w:val="24"/>
          <w:szCs w:val="24"/>
        </w:rPr>
        <w:t>sp</w:t>
      </w:r>
      <w:proofErr w:type="spellEnd"/>
      <w:r w:rsidRPr="00450AD3">
        <w:rPr>
          <w:color w:val="000000" w:themeColor="text1"/>
          <w:sz w:val="24"/>
          <w:szCs w:val="24"/>
        </w:rPr>
        <w:t>, x0, x0</w:t>
      </w:r>
    </w:p>
    <w:p w14:paraId="3925DF9E" w14:textId="77777777" w:rsidR="00450AD3" w:rsidRPr="00450AD3" w:rsidRDefault="00450AD3" w:rsidP="00450AD3">
      <w:pPr>
        <w:pStyle w:val="ListParagraph"/>
        <w:rPr>
          <w:color w:val="000000" w:themeColor="text1"/>
          <w:sz w:val="24"/>
          <w:szCs w:val="24"/>
        </w:rPr>
      </w:pPr>
      <w:proofErr w:type="spellStart"/>
      <w:r w:rsidRPr="00450AD3">
        <w:rPr>
          <w:color w:val="000000" w:themeColor="text1"/>
          <w:sz w:val="24"/>
          <w:szCs w:val="24"/>
        </w:rPr>
        <w:t>addi</w:t>
      </w:r>
      <w:proofErr w:type="spellEnd"/>
      <w:r w:rsidRPr="00450AD3">
        <w:rPr>
          <w:color w:val="000000" w:themeColor="text1"/>
          <w:sz w:val="24"/>
          <w:szCs w:val="24"/>
        </w:rPr>
        <w:t xml:space="preserve"> </w:t>
      </w:r>
      <w:proofErr w:type="spellStart"/>
      <w:r w:rsidRPr="00450AD3">
        <w:rPr>
          <w:color w:val="000000" w:themeColor="text1"/>
          <w:sz w:val="24"/>
          <w:szCs w:val="24"/>
        </w:rPr>
        <w:t>sp</w:t>
      </w:r>
      <w:proofErr w:type="spellEnd"/>
      <w:r w:rsidRPr="00450AD3">
        <w:rPr>
          <w:color w:val="000000" w:themeColor="text1"/>
          <w:sz w:val="24"/>
          <w:szCs w:val="24"/>
        </w:rPr>
        <w:t xml:space="preserve">, </w:t>
      </w:r>
      <w:proofErr w:type="spellStart"/>
      <w:r w:rsidRPr="00450AD3">
        <w:rPr>
          <w:color w:val="000000" w:themeColor="text1"/>
          <w:sz w:val="24"/>
          <w:szCs w:val="24"/>
        </w:rPr>
        <w:t>sp</w:t>
      </w:r>
      <w:proofErr w:type="spellEnd"/>
      <w:r w:rsidRPr="00450AD3">
        <w:rPr>
          <w:color w:val="000000" w:themeColor="text1"/>
          <w:sz w:val="24"/>
          <w:szCs w:val="24"/>
        </w:rPr>
        <w:t>, 256</w:t>
      </w:r>
    </w:p>
    <w:p w14:paraId="7D007CAC" w14:textId="77777777" w:rsidR="00450AD3" w:rsidRPr="00450AD3" w:rsidRDefault="00450AD3" w:rsidP="00450AD3">
      <w:pPr>
        <w:pStyle w:val="ListParagraph"/>
        <w:rPr>
          <w:color w:val="000000" w:themeColor="text1"/>
          <w:sz w:val="24"/>
          <w:szCs w:val="24"/>
        </w:rPr>
      </w:pPr>
      <w:proofErr w:type="spellStart"/>
      <w:r w:rsidRPr="00450AD3">
        <w:rPr>
          <w:color w:val="000000" w:themeColor="text1"/>
          <w:sz w:val="24"/>
          <w:szCs w:val="24"/>
        </w:rPr>
        <w:t>lw</w:t>
      </w:r>
      <w:proofErr w:type="spellEnd"/>
      <w:r w:rsidRPr="00450AD3">
        <w:rPr>
          <w:color w:val="000000" w:themeColor="text1"/>
          <w:sz w:val="24"/>
          <w:szCs w:val="24"/>
        </w:rPr>
        <w:t xml:space="preserve"> a0, 4(</w:t>
      </w:r>
      <w:proofErr w:type="spellStart"/>
      <w:r w:rsidRPr="00450AD3">
        <w:rPr>
          <w:color w:val="000000" w:themeColor="text1"/>
          <w:sz w:val="24"/>
          <w:szCs w:val="24"/>
        </w:rPr>
        <w:t>sp</w:t>
      </w:r>
      <w:proofErr w:type="spellEnd"/>
      <w:r w:rsidRPr="00450AD3">
        <w:rPr>
          <w:color w:val="000000" w:themeColor="text1"/>
          <w:sz w:val="24"/>
          <w:szCs w:val="24"/>
        </w:rPr>
        <w:t>)</w:t>
      </w:r>
    </w:p>
    <w:p w14:paraId="16BBCF3E" w14:textId="77777777" w:rsidR="00450AD3" w:rsidRPr="00450AD3" w:rsidRDefault="00450AD3" w:rsidP="00450AD3">
      <w:pPr>
        <w:pStyle w:val="ListParagraph"/>
        <w:rPr>
          <w:color w:val="000000" w:themeColor="text1"/>
          <w:sz w:val="24"/>
          <w:szCs w:val="24"/>
        </w:rPr>
      </w:pPr>
      <w:r w:rsidRPr="00450AD3">
        <w:rPr>
          <w:color w:val="000000" w:themeColor="text1"/>
          <w:sz w:val="24"/>
          <w:szCs w:val="24"/>
        </w:rPr>
        <w:t>add ra, x0, x0</w:t>
      </w:r>
    </w:p>
    <w:p w14:paraId="3E0A41A2" w14:textId="77777777" w:rsidR="00450AD3" w:rsidRPr="00450AD3" w:rsidRDefault="00450AD3" w:rsidP="00450AD3">
      <w:pPr>
        <w:pStyle w:val="ListParagraph"/>
        <w:rPr>
          <w:color w:val="000000" w:themeColor="text1"/>
          <w:sz w:val="24"/>
          <w:szCs w:val="24"/>
        </w:rPr>
      </w:pPr>
      <w:proofErr w:type="spellStart"/>
      <w:r w:rsidRPr="00450AD3">
        <w:rPr>
          <w:color w:val="000000" w:themeColor="text1"/>
          <w:sz w:val="24"/>
          <w:szCs w:val="24"/>
        </w:rPr>
        <w:t>addi</w:t>
      </w:r>
      <w:proofErr w:type="spellEnd"/>
      <w:r w:rsidRPr="00450AD3">
        <w:rPr>
          <w:color w:val="000000" w:themeColor="text1"/>
          <w:sz w:val="24"/>
          <w:szCs w:val="24"/>
        </w:rPr>
        <w:t xml:space="preserve"> t0, x0, 1</w:t>
      </w:r>
    </w:p>
    <w:p w14:paraId="2A84C1F7" w14:textId="77777777" w:rsidR="00450AD3" w:rsidRPr="00450AD3" w:rsidRDefault="00450AD3" w:rsidP="00450AD3">
      <w:pPr>
        <w:pStyle w:val="ListParagraph"/>
        <w:rPr>
          <w:color w:val="000000" w:themeColor="text1"/>
          <w:sz w:val="24"/>
          <w:szCs w:val="24"/>
        </w:rPr>
      </w:pPr>
      <w:proofErr w:type="spellStart"/>
      <w:r w:rsidRPr="00450AD3">
        <w:rPr>
          <w:color w:val="000000" w:themeColor="text1"/>
          <w:sz w:val="24"/>
          <w:szCs w:val="24"/>
        </w:rPr>
        <w:t>addi</w:t>
      </w:r>
      <w:proofErr w:type="spellEnd"/>
      <w:r w:rsidRPr="00450AD3">
        <w:rPr>
          <w:color w:val="000000" w:themeColor="text1"/>
          <w:sz w:val="24"/>
          <w:szCs w:val="24"/>
        </w:rPr>
        <w:t xml:space="preserve"> a1, x0, 0</w:t>
      </w:r>
    </w:p>
    <w:p w14:paraId="4211D99A" w14:textId="77777777" w:rsidR="00450AD3" w:rsidRPr="00450AD3" w:rsidRDefault="00450AD3" w:rsidP="00450AD3">
      <w:pPr>
        <w:pStyle w:val="ListParagraph"/>
        <w:rPr>
          <w:color w:val="000000" w:themeColor="text1"/>
          <w:sz w:val="24"/>
          <w:szCs w:val="24"/>
        </w:rPr>
      </w:pPr>
      <w:proofErr w:type="spellStart"/>
      <w:r w:rsidRPr="00450AD3">
        <w:rPr>
          <w:color w:val="000000" w:themeColor="text1"/>
          <w:sz w:val="24"/>
          <w:szCs w:val="24"/>
        </w:rPr>
        <w:t>addi</w:t>
      </w:r>
      <w:proofErr w:type="spellEnd"/>
      <w:r w:rsidRPr="00450AD3">
        <w:rPr>
          <w:color w:val="000000" w:themeColor="text1"/>
          <w:sz w:val="24"/>
          <w:szCs w:val="24"/>
        </w:rPr>
        <w:t xml:space="preserve"> a2, x0, 1</w:t>
      </w:r>
    </w:p>
    <w:p w14:paraId="41D5BD9D" w14:textId="77777777" w:rsidR="00450AD3" w:rsidRPr="00450AD3" w:rsidRDefault="00450AD3" w:rsidP="00450AD3">
      <w:pPr>
        <w:pStyle w:val="ListParagraph"/>
        <w:rPr>
          <w:color w:val="000000" w:themeColor="text1"/>
          <w:sz w:val="24"/>
          <w:szCs w:val="24"/>
        </w:rPr>
      </w:pPr>
      <w:proofErr w:type="spellStart"/>
      <w:r w:rsidRPr="00450AD3">
        <w:rPr>
          <w:color w:val="000000" w:themeColor="text1"/>
          <w:sz w:val="24"/>
          <w:szCs w:val="24"/>
        </w:rPr>
        <w:t>beq</w:t>
      </w:r>
      <w:proofErr w:type="spellEnd"/>
      <w:r w:rsidRPr="00450AD3">
        <w:rPr>
          <w:color w:val="000000" w:themeColor="text1"/>
          <w:sz w:val="24"/>
          <w:szCs w:val="24"/>
        </w:rPr>
        <w:t xml:space="preserve"> ra, a</w:t>
      </w:r>
      <w:proofErr w:type="gramStart"/>
      <w:r w:rsidRPr="00450AD3">
        <w:rPr>
          <w:color w:val="000000" w:themeColor="text1"/>
          <w:sz w:val="24"/>
          <w:szCs w:val="24"/>
        </w:rPr>
        <w:t>0,end</w:t>
      </w:r>
      <w:proofErr w:type="gramEnd"/>
    </w:p>
    <w:p w14:paraId="3FD8139D" w14:textId="77777777" w:rsidR="00450AD3" w:rsidRPr="00450AD3" w:rsidRDefault="00450AD3" w:rsidP="00450AD3">
      <w:pPr>
        <w:pStyle w:val="ListParagraph"/>
        <w:rPr>
          <w:color w:val="000000" w:themeColor="text1"/>
          <w:sz w:val="24"/>
          <w:szCs w:val="24"/>
        </w:rPr>
      </w:pPr>
      <w:proofErr w:type="spellStart"/>
      <w:r w:rsidRPr="00450AD3">
        <w:rPr>
          <w:color w:val="000000" w:themeColor="text1"/>
          <w:sz w:val="24"/>
          <w:szCs w:val="24"/>
        </w:rPr>
        <w:t>beq</w:t>
      </w:r>
      <w:proofErr w:type="spellEnd"/>
      <w:r w:rsidRPr="00450AD3">
        <w:rPr>
          <w:color w:val="000000" w:themeColor="text1"/>
          <w:sz w:val="24"/>
          <w:szCs w:val="24"/>
        </w:rPr>
        <w:t xml:space="preserve"> t0, a0, end</w:t>
      </w:r>
    </w:p>
    <w:p w14:paraId="5F75573C" w14:textId="77777777" w:rsidR="00450AD3" w:rsidRPr="00450AD3" w:rsidRDefault="00450AD3" w:rsidP="00450AD3">
      <w:pPr>
        <w:pStyle w:val="ListParagraph"/>
        <w:rPr>
          <w:color w:val="000000" w:themeColor="text1"/>
          <w:sz w:val="24"/>
          <w:szCs w:val="24"/>
        </w:rPr>
      </w:pPr>
      <w:proofErr w:type="spellStart"/>
      <w:r w:rsidRPr="00450AD3">
        <w:rPr>
          <w:color w:val="000000" w:themeColor="text1"/>
          <w:sz w:val="24"/>
          <w:szCs w:val="24"/>
        </w:rPr>
        <w:t>addi</w:t>
      </w:r>
      <w:proofErr w:type="spellEnd"/>
      <w:r w:rsidRPr="00450AD3">
        <w:rPr>
          <w:color w:val="000000" w:themeColor="text1"/>
          <w:sz w:val="24"/>
          <w:szCs w:val="24"/>
        </w:rPr>
        <w:t xml:space="preserve"> t0, t0, 1</w:t>
      </w:r>
    </w:p>
    <w:p w14:paraId="33A07389" w14:textId="77777777" w:rsidR="00450AD3" w:rsidRPr="00450AD3" w:rsidRDefault="00450AD3" w:rsidP="00450AD3">
      <w:pPr>
        <w:pStyle w:val="ListParagraph"/>
        <w:rPr>
          <w:color w:val="000000" w:themeColor="text1"/>
          <w:sz w:val="24"/>
          <w:szCs w:val="24"/>
        </w:rPr>
      </w:pPr>
      <w:r w:rsidRPr="00450AD3">
        <w:rPr>
          <w:color w:val="000000" w:themeColor="text1"/>
          <w:sz w:val="24"/>
          <w:szCs w:val="24"/>
        </w:rPr>
        <w:t>sub a0, a0, t0</w:t>
      </w:r>
    </w:p>
    <w:p w14:paraId="2D7D2756" w14:textId="77777777" w:rsidR="00450AD3" w:rsidRPr="00450AD3" w:rsidRDefault="00450AD3" w:rsidP="00450AD3">
      <w:pPr>
        <w:pStyle w:val="ListParagraph"/>
        <w:rPr>
          <w:color w:val="000000" w:themeColor="text1"/>
          <w:sz w:val="24"/>
          <w:szCs w:val="24"/>
        </w:rPr>
      </w:pPr>
      <w:proofErr w:type="spellStart"/>
      <w:r w:rsidRPr="00450AD3">
        <w:rPr>
          <w:color w:val="000000" w:themeColor="text1"/>
          <w:sz w:val="24"/>
          <w:szCs w:val="24"/>
        </w:rPr>
        <w:t>addi</w:t>
      </w:r>
      <w:proofErr w:type="spellEnd"/>
      <w:r w:rsidRPr="00450AD3">
        <w:rPr>
          <w:color w:val="000000" w:themeColor="text1"/>
          <w:sz w:val="24"/>
          <w:szCs w:val="24"/>
        </w:rPr>
        <w:t xml:space="preserve"> t0, x0, 0</w:t>
      </w:r>
    </w:p>
    <w:p w14:paraId="355ADC8B" w14:textId="77777777" w:rsidR="00450AD3" w:rsidRPr="00450AD3" w:rsidRDefault="00450AD3" w:rsidP="00450AD3">
      <w:pPr>
        <w:pStyle w:val="ListParagraph"/>
        <w:rPr>
          <w:color w:val="000000" w:themeColor="text1"/>
          <w:sz w:val="24"/>
          <w:szCs w:val="24"/>
        </w:rPr>
      </w:pPr>
      <w:r w:rsidRPr="00450AD3">
        <w:rPr>
          <w:color w:val="000000" w:themeColor="text1"/>
          <w:sz w:val="24"/>
          <w:szCs w:val="24"/>
        </w:rPr>
        <w:t xml:space="preserve">start: </w:t>
      </w:r>
    </w:p>
    <w:p w14:paraId="79CB9337" w14:textId="77777777" w:rsidR="00450AD3" w:rsidRPr="00450AD3" w:rsidRDefault="00450AD3" w:rsidP="00450AD3">
      <w:pPr>
        <w:pStyle w:val="ListParagraph"/>
        <w:rPr>
          <w:color w:val="000000" w:themeColor="text1"/>
          <w:sz w:val="24"/>
          <w:szCs w:val="24"/>
        </w:rPr>
      </w:pPr>
      <w:r w:rsidRPr="00450AD3">
        <w:rPr>
          <w:color w:val="000000" w:themeColor="text1"/>
          <w:sz w:val="24"/>
          <w:szCs w:val="24"/>
        </w:rPr>
        <w:t>add ra, a1, a2</w:t>
      </w:r>
    </w:p>
    <w:p w14:paraId="11DB9334" w14:textId="77777777" w:rsidR="00450AD3" w:rsidRPr="00450AD3" w:rsidRDefault="00450AD3" w:rsidP="00450AD3">
      <w:pPr>
        <w:pStyle w:val="ListParagraph"/>
        <w:rPr>
          <w:color w:val="000000" w:themeColor="text1"/>
          <w:sz w:val="24"/>
          <w:szCs w:val="24"/>
        </w:rPr>
      </w:pPr>
      <w:r w:rsidRPr="00450AD3">
        <w:rPr>
          <w:color w:val="000000" w:themeColor="text1"/>
          <w:sz w:val="24"/>
          <w:szCs w:val="24"/>
        </w:rPr>
        <w:t>add a1, x0, a2</w:t>
      </w:r>
    </w:p>
    <w:p w14:paraId="2FAAECDC" w14:textId="77777777" w:rsidR="00450AD3" w:rsidRPr="00450AD3" w:rsidRDefault="00450AD3" w:rsidP="00450AD3">
      <w:pPr>
        <w:pStyle w:val="ListParagraph"/>
        <w:rPr>
          <w:color w:val="000000" w:themeColor="text1"/>
          <w:sz w:val="24"/>
          <w:szCs w:val="24"/>
        </w:rPr>
      </w:pPr>
      <w:r w:rsidRPr="00450AD3">
        <w:rPr>
          <w:color w:val="000000" w:themeColor="text1"/>
          <w:sz w:val="24"/>
          <w:szCs w:val="24"/>
        </w:rPr>
        <w:t>add a2, x0, ra</w:t>
      </w:r>
    </w:p>
    <w:p w14:paraId="4B4D8BE3" w14:textId="77777777" w:rsidR="00450AD3" w:rsidRPr="00450AD3" w:rsidRDefault="00450AD3" w:rsidP="00450AD3">
      <w:pPr>
        <w:pStyle w:val="ListParagraph"/>
        <w:rPr>
          <w:color w:val="000000" w:themeColor="text1"/>
          <w:sz w:val="24"/>
          <w:szCs w:val="24"/>
        </w:rPr>
      </w:pPr>
      <w:proofErr w:type="spellStart"/>
      <w:r w:rsidRPr="00450AD3">
        <w:rPr>
          <w:color w:val="000000" w:themeColor="text1"/>
          <w:sz w:val="24"/>
          <w:szCs w:val="24"/>
        </w:rPr>
        <w:t>addi</w:t>
      </w:r>
      <w:proofErr w:type="spellEnd"/>
      <w:r w:rsidRPr="00450AD3">
        <w:rPr>
          <w:color w:val="000000" w:themeColor="text1"/>
          <w:sz w:val="24"/>
          <w:szCs w:val="24"/>
        </w:rPr>
        <w:t xml:space="preserve"> t0, t0, 1</w:t>
      </w:r>
    </w:p>
    <w:p w14:paraId="78FC66BE" w14:textId="77777777" w:rsidR="00450AD3" w:rsidRPr="00450AD3" w:rsidRDefault="00450AD3" w:rsidP="00450AD3">
      <w:pPr>
        <w:pStyle w:val="ListParagraph"/>
        <w:rPr>
          <w:color w:val="000000" w:themeColor="text1"/>
          <w:sz w:val="24"/>
          <w:szCs w:val="24"/>
        </w:rPr>
      </w:pPr>
      <w:proofErr w:type="spellStart"/>
      <w:r w:rsidRPr="00450AD3">
        <w:rPr>
          <w:color w:val="000000" w:themeColor="text1"/>
          <w:sz w:val="24"/>
          <w:szCs w:val="24"/>
        </w:rPr>
        <w:t>bne</w:t>
      </w:r>
      <w:proofErr w:type="spellEnd"/>
      <w:r w:rsidRPr="00450AD3">
        <w:rPr>
          <w:color w:val="000000" w:themeColor="text1"/>
          <w:sz w:val="24"/>
          <w:szCs w:val="24"/>
        </w:rPr>
        <w:t xml:space="preserve"> t0, a0, start</w:t>
      </w:r>
    </w:p>
    <w:p w14:paraId="05FE7AB7" w14:textId="77777777" w:rsidR="00450AD3" w:rsidRPr="00450AD3" w:rsidRDefault="00450AD3" w:rsidP="00450AD3">
      <w:pPr>
        <w:pStyle w:val="ListParagraph"/>
        <w:rPr>
          <w:color w:val="000000" w:themeColor="text1"/>
          <w:sz w:val="24"/>
          <w:szCs w:val="24"/>
        </w:rPr>
      </w:pPr>
      <w:r w:rsidRPr="00450AD3">
        <w:rPr>
          <w:color w:val="000000" w:themeColor="text1"/>
          <w:sz w:val="24"/>
          <w:szCs w:val="24"/>
        </w:rPr>
        <w:t>end:</w:t>
      </w:r>
    </w:p>
    <w:p w14:paraId="0EB68358" w14:textId="77777777" w:rsidR="00450AD3" w:rsidRPr="00450AD3" w:rsidRDefault="00450AD3" w:rsidP="00450AD3">
      <w:pPr>
        <w:pStyle w:val="ListParagraph"/>
        <w:rPr>
          <w:color w:val="000000" w:themeColor="text1"/>
          <w:sz w:val="24"/>
          <w:szCs w:val="24"/>
        </w:rPr>
      </w:pPr>
      <w:proofErr w:type="spellStart"/>
      <w:r w:rsidRPr="00450AD3">
        <w:rPr>
          <w:color w:val="000000" w:themeColor="text1"/>
          <w:sz w:val="24"/>
          <w:szCs w:val="24"/>
        </w:rPr>
        <w:t>sw</w:t>
      </w:r>
      <w:proofErr w:type="spellEnd"/>
      <w:r w:rsidRPr="00450AD3">
        <w:rPr>
          <w:color w:val="000000" w:themeColor="text1"/>
          <w:sz w:val="24"/>
          <w:szCs w:val="24"/>
        </w:rPr>
        <w:t xml:space="preserve"> ra, 0(</w:t>
      </w:r>
      <w:proofErr w:type="spellStart"/>
      <w:r w:rsidRPr="00450AD3">
        <w:rPr>
          <w:color w:val="000000" w:themeColor="text1"/>
          <w:sz w:val="24"/>
          <w:szCs w:val="24"/>
        </w:rPr>
        <w:t>sp</w:t>
      </w:r>
      <w:proofErr w:type="spellEnd"/>
      <w:r w:rsidRPr="00450AD3">
        <w:rPr>
          <w:color w:val="000000" w:themeColor="text1"/>
          <w:sz w:val="24"/>
          <w:szCs w:val="24"/>
        </w:rPr>
        <w:t>)</w:t>
      </w:r>
    </w:p>
    <w:p w14:paraId="0AD977AD" w14:textId="77777777" w:rsidR="00450AD3" w:rsidRPr="00450AD3" w:rsidRDefault="00450AD3" w:rsidP="00450AD3">
      <w:pPr>
        <w:pStyle w:val="ListParagraph"/>
        <w:rPr>
          <w:color w:val="000000" w:themeColor="text1"/>
          <w:sz w:val="24"/>
          <w:szCs w:val="24"/>
        </w:rPr>
      </w:pPr>
      <w:r w:rsidRPr="00450AD3">
        <w:rPr>
          <w:color w:val="000000" w:themeColor="text1"/>
          <w:sz w:val="24"/>
          <w:szCs w:val="24"/>
        </w:rPr>
        <w:t xml:space="preserve">add </w:t>
      </w:r>
      <w:proofErr w:type="spellStart"/>
      <w:r w:rsidRPr="00450AD3">
        <w:rPr>
          <w:color w:val="000000" w:themeColor="text1"/>
          <w:sz w:val="24"/>
          <w:szCs w:val="24"/>
        </w:rPr>
        <w:t>sp</w:t>
      </w:r>
      <w:proofErr w:type="spellEnd"/>
      <w:r w:rsidRPr="00450AD3">
        <w:rPr>
          <w:color w:val="000000" w:themeColor="text1"/>
          <w:sz w:val="24"/>
          <w:szCs w:val="24"/>
        </w:rPr>
        <w:t>, s0, x0</w:t>
      </w:r>
    </w:p>
    <w:p w14:paraId="049AD583" w14:textId="53D0DDDF" w:rsidR="00AE2C4C" w:rsidRPr="00450AD3" w:rsidRDefault="00450AD3" w:rsidP="00450AD3">
      <w:pPr>
        <w:pStyle w:val="ListParagraph"/>
        <w:rPr>
          <w:color w:val="000000" w:themeColor="text1"/>
          <w:sz w:val="24"/>
          <w:szCs w:val="24"/>
        </w:rPr>
      </w:pPr>
      <w:r w:rsidRPr="00450AD3">
        <w:rPr>
          <w:color w:val="000000" w:themeColor="text1"/>
          <w:sz w:val="24"/>
          <w:szCs w:val="24"/>
        </w:rPr>
        <w:t xml:space="preserve">loop: </w:t>
      </w:r>
      <w:proofErr w:type="spellStart"/>
      <w:r w:rsidRPr="00450AD3">
        <w:rPr>
          <w:color w:val="000000" w:themeColor="text1"/>
          <w:sz w:val="24"/>
          <w:szCs w:val="24"/>
        </w:rPr>
        <w:t>jal</w:t>
      </w:r>
      <w:proofErr w:type="spellEnd"/>
      <w:r w:rsidRPr="00450AD3">
        <w:rPr>
          <w:color w:val="000000" w:themeColor="text1"/>
          <w:sz w:val="24"/>
          <w:szCs w:val="24"/>
        </w:rPr>
        <w:t xml:space="preserve"> zero, loop</w:t>
      </w:r>
    </w:p>
    <w:p w14:paraId="208D4941" w14:textId="77777777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5C049222" w14:textId="6AB59730" w:rsidR="00AE2C4C" w:rsidRDefault="00AE2C4C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5375EBAC" w14:textId="6DDEFA27" w:rsidR="00450AD3" w:rsidRDefault="00450AD3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1E2F8DC0" w14:textId="215DC1AA" w:rsidR="00450AD3" w:rsidRDefault="00450AD3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24DB521A" w14:textId="0CE983E5" w:rsidR="00450AD3" w:rsidRDefault="00450AD3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75759080" w14:textId="3A357410" w:rsidR="00450AD3" w:rsidRDefault="00450AD3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2FB26381" w14:textId="69A00F99" w:rsidR="00450AD3" w:rsidRDefault="00450AD3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3C834237" w14:textId="12900576" w:rsidR="00450AD3" w:rsidRDefault="00450AD3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3A2E2C4D" w14:textId="186654CD" w:rsidR="00450AD3" w:rsidRDefault="00450AD3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28CFF33F" w14:textId="4CB38942" w:rsidR="00450AD3" w:rsidRDefault="00450AD3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1EA58CDC" w14:textId="50198C44" w:rsidR="00450AD3" w:rsidRDefault="00450AD3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6F7A41A9" w14:textId="3E26031E" w:rsidR="00450AD3" w:rsidRDefault="00450AD3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53525D01" w14:textId="77777777" w:rsidR="00450AD3" w:rsidRDefault="00450AD3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3F8D433E" w14:textId="2A74CF18" w:rsidR="00450AD3" w:rsidRDefault="00450AD3" w:rsidP="00450AD3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  <w:r w:rsidRPr="00450AD3">
        <w:rPr>
          <w:b/>
          <w:bCs/>
          <w:color w:val="000000" w:themeColor="text1"/>
          <w:sz w:val="32"/>
          <w:szCs w:val="32"/>
          <w:u w:val="single"/>
        </w:rPr>
        <w:lastRenderedPageBreak/>
        <w:t>Result:</w:t>
      </w:r>
    </w:p>
    <w:p w14:paraId="5E3983FD" w14:textId="77777777" w:rsidR="00450AD3" w:rsidRPr="00450AD3" w:rsidRDefault="00450AD3" w:rsidP="00450AD3">
      <w:pPr>
        <w:pStyle w:val="ListParagraph"/>
        <w:rPr>
          <w:b/>
          <w:bCs/>
          <w:color w:val="000000" w:themeColor="text1"/>
          <w:sz w:val="24"/>
          <w:szCs w:val="24"/>
          <w:u w:val="single"/>
        </w:rPr>
      </w:pPr>
    </w:p>
    <w:p w14:paraId="00FC08A3" w14:textId="77777777" w:rsidR="00006BF4" w:rsidRDefault="00006BF4" w:rsidP="00006BF4">
      <w:pPr>
        <w:pStyle w:val="ListParagraph"/>
        <w:numPr>
          <w:ilvl w:val="0"/>
          <w:numId w:val="2"/>
        </w:numPr>
        <w:rPr>
          <w:b/>
          <w:bCs/>
          <w:sz w:val="28"/>
          <w:szCs w:val="28"/>
          <w:u w:val="single"/>
        </w:rPr>
      </w:pPr>
      <w:r w:rsidRPr="00932028">
        <w:rPr>
          <w:b/>
          <w:bCs/>
          <w:sz w:val="28"/>
          <w:szCs w:val="28"/>
          <w:u w:val="single"/>
        </w:rPr>
        <w:t>Wave Output:</w:t>
      </w:r>
    </w:p>
    <w:p w14:paraId="35C9CE23" w14:textId="19F5D48E" w:rsidR="00450AD3" w:rsidRDefault="00450AD3" w:rsidP="00450AD3">
      <w:pPr>
        <w:pStyle w:val="ListParagraph"/>
        <w:rPr>
          <w:b/>
          <w:bCs/>
          <w:sz w:val="28"/>
          <w:szCs w:val="28"/>
          <w:u w:val="single"/>
        </w:rPr>
      </w:pPr>
    </w:p>
    <w:p w14:paraId="06E81C23" w14:textId="342314E0" w:rsidR="00450AD3" w:rsidRDefault="00450AD3" w:rsidP="00450AD3">
      <w:pPr>
        <w:pStyle w:val="ListParagraph"/>
        <w:jc w:val="center"/>
        <w:rPr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31D34596" wp14:editId="2A024523">
            <wp:extent cx="5943600" cy="334073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0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4A1F4" w14:textId="77777777" w:rsidR="00450AD3" w:rsidRPr="00932028" w:rsidRDefault="00450AD3" w:rsidP="00450AD3">
      <w:pPr>
        <w:pStyle w:val="ListParagraph"/>
        <w:jc w:val="center"/>
        <w:rPr>
          <w:b/>
          <w:bCs/>
          <w:sz w:val="28"/>
          <w:szCs w:val="28"/>
          <w:u w:val="single"/>
        </w:rPr>
      </w:pPr>
    </w:p>
    <w:p w14:paraId="02FF329E" w14:textId="77777777" w:rsidR="00450AD3" w:rsidRPr="00932028" w:rsidRDefault="00450AD3" w:rsidP="00450AD3">
      <w:pPr>
        <w:pStyle w:val="ListParagraph"/>
        <w:numPr>
          <w:ilvl w:val="0"/>
          <w:numId w:val="2"/>
        </w:numPr>
        <w:rPr>
          <w:b/>
          <w:bCs/>
          <w:sz w:val="28"/>
          <w:szCs w:val="28"/>
          <w:u w:val="single"/>
        </w:rPr>
      </w:pPr>
      <w:r w:rsidRPr="00932028">
        <w:rPr>
          <w:b/>
          <w:bCs/>
          <w:sz w:val="28"/>
          <w:szCs w:val="28"/>
          <w:u w:val="single"/>
        </w:rPr>
        <w:t>Data Memory Output:</w:t>
      </w:r>
    </w:p>
    <w:p w14:paraId="43567095" w14:textId="32B1934A" w:rsidR="00450AD3" w:rsidRDefault="00450AD3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616C4CA1" w14:textId="6AC2FAFF" w:rsidR="00450AD3" w:rsidRDefault="00450AD3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205CA305" wp14:editId="04B6E270">
            <wp:extent cx="5942794" cy="982493"/>
            <wp:effectExtent l="0" t="0" r="1270" b="825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003834" cy="99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40B16" w14:textId="62CA2DE5" w:rsidR="005566A3" w:rsidRDefault="005566A3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014FA168" w14:textId="66EFC5E1" w:rsidR="005566A3" w:rsidRDefault="005566A3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1787444D" w14:textId="3B53EAB5" w:rsidR="005566A3" w:rsidRDefault="005566A3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1D5FE617" w14:textId="030ACD03" w:rsidR="005566A3" w:rsidRDefault="005566A3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50679899" w14:textId="3155FB61" w:rsidR="005566A3" w:rsidRDefault="005566A3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4A9981E4" w14:textId="7E18F6DE" w:rsidR="005566A3" w:rsidRDefault="005566A3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1EC3AA32" w14:textId="53650A44" w:rsidR="005566A3" w:rsidRDefault="005566A3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3FD12C98" w14:textId="77777777" w:rsidR="0076430D" w:rsidRDefault="0076430D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1CC3BAF5" w14:textId="77777777" w:rsidR="0076430D" w:rsidRDefault="0076430D" w:rsidP="00AE2C4C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5AD8E194" w14:textId="4CB2BCBA" w:rsidR="005566A3" w:rsidRDefault="005566A3" w:rsidP="00AE2C4C">
      <w:pPr>
        <w:pStyle w:val="ListParagraph"/>
        <w:rPr>
          <w:b/>
          <w:bCs/>
          <w:color w:val="FF0000"/>
          <w:sz w:val="32"/>
          <w:szCs w:val="32"/>
        </w:rPr>
      </w:pPr>
      <w:r w:rsidRPr="005566A3">
        <w:rPr>
          <w:b/>
          <w:bCs/>
          <w:color w:val="FF0000"/>
          <w:sz w:val="32"/>
          <w:szCs w:val="32"/>
          <w:highlight w:val="yellow"/>
        </w:rPr>
        <w:lastRenderedPageBreak/>
        <w:t xml:space="preserve">6. Nth term of </w:t>
      </w:r>
      <w:r w:rsidR="00006BF4" w:rsidRPr="005566A3">
        <w:rPr>
          <w:b/>
          <w:bCs/>
          <w:color w:val="FF0000"/>
          <w:sz w:val="32"/>
          <w:szCs w:val="32"/>
          <w:highlight w:val="yellow"/>
        </w:rPr>
        <w:t>an</w:t>
      </w:r>
      <w:r w:rsidRPr="005566A3">
        <w:rPr>
          <w:b/>
          <w:bCs/>
          <w:color w:val="FF0000"/>
          <w:sz w:val="32"/>
          <w:szCs w:val="32"/>
          <w:highlight w:val="yellow"/>
        </w:rPr>
        <w:t xml:space="preserve"> Arithmetic Progression</w:t>
      </w:r>
    </w:p>
    <w:p w14:paraId="0FAA02E3" w14:textId="77777777" w:rsidR="005566A3" w:rsidRPr="0076430D" w:rsidRDefault="005566A3" w:rsidP="00AE2C4C">
      <w:pPr>
        <w:pStyle w:val="ListParagraph"/>
        <w:rPr>
          <w:b/>
          <w:bCs/>
          <w:color w:val="FF0000"/>
          <w:sz w:val="18"/>
          <w:szCs w:val="18"/>
        </w:rPr>
      </w:pPr>
    </w:p>
    <w:p w14:paraId="2A43E98F" w14:textId="6E84C948" w:rsidR="005566A3" w:rsidRDefault="005566A3" w:rsidP="00AE2C4C">
      <w:pPr>
        <w:pStyle w:val="ListParagraph"/>
        <w:rPr>
          <w:b/>
          <w:bCs/>
          <w:color w:val="000000" w:themeColor="text1"/>
          <w:sz w:val="32"/>
          <w:szCs w:val="32"/>
        </w:rPr>
      </w:pPr>
      <w:r w:rsidRPr="0076430D">
        <w:rPr>
          <w:b/>
          <w:bCs/>
          <w:color w:val="000000" w:themeColor="text1"/>
          <w:sz w:val="32"/>
          <w:szCs w:val="32"/>
        </w:rPr>
        <w:t>Venus Simulation Code</w:t>
      </w:r>
      <w:r w:rsidR="0076430D">
        <w:rPr>
          <w:b/>
          <w:bCs/>
          <w:color w:val="000000" w:themeColor="text1"/>
          <w:sz w:val="32"/>
          <w:szCs w:val="32"/>
        </w:rPr>
        <w:t>:</w:t>
      </w:r>
    </w:p>
    <w:p w14:paraId="6373A665" w14:textId="77777777" w:rsidR="0076430D" w:rsidRPr="0076430D" w:rsidRDefault="0076430D" w:rsidP="0076430D">
      <w:pPr>
        <w:pStyle w:val="ListParagraph"/>
        <w:rPr>
          <w:color w:val="000000" w:themeColor="text1"/>
        </w:rPr>
      </w:pPr>
      <w:r w:rsidRPr="0076430D">
        <w:rPr>
          <w:color w:val="000000" w:themeColor="text1"/>
        </w:rPr>
        <w:t xml:space="preserve">add s0, x0, </w:t>
      </w:r>
      <w:proofErr w:type="spellStart"/>
      <w:r w:rsidRPr="0076430D">
        <w:rPr>
          <w:color w:val="000000" w:themeColor="text1"/>
        </w:rPr>
        <w:t>sp</w:t>
      </w:r>
      <w:proofErr w:type="spellEnd"/>
    </w:p>
    <w:p w14:paraId="66C36EF2" w14:textId="77777777" w:rsidR="0076430D" w:rsidRPr="0076430D" w:rsidRDefault="0076430D" w:rsidP="0076430D">
      <w:pPr>
        <w:pStyle w:val="ListParagraph"/>
        <w:rPr>
          <w:color w:val="000000" w:themeColor="text1"/>
        </w:rPr>
      </w:pPr>
      <w:r w:rsidRPr="0076430D">
        <w:rPr>
          <w:color w:val="000000" w:themeColor="text1"/>
        </w:rPr>
        <w:t xml:space="preserve">add </w:t>
      </w:r>
      <w:proofErr w:type="spellStart"/>
      <w:r w:rsidRPr="0076430D">
        <w:rPr>
          <w:color w:val="000000" w:themeColor="text1"/>
        </w:rPr>
        <w:t>sp</w:t>
      </w:r>
      <w:proofErr w:type="spellEnd"/>
      <w:r w:rsidRPr="0076430D">
        <w:rPr>
          <w:color w:val="000000" w:themeColor="text1"/>
        </w:rPr>
        <w:t>, x0, x0</w:t>
      </w:r>
    </w:p>
    <w:p w14:paraId="72841639" w14:textId="77777777" w:rsidR="0076430D" w:rsidRPr="0076430D" w:rsidRDefault="0076430D" w:rsidP="0076430D">
      <w:pPr>
        <w:pStyle w:val="ListParagraph"/>
        <w:rPr>
          <w:color w:val="000000" w:themeColor="text1"/>
        </w:rPr>
      </w:pPr>
      <w:proofErr w:type="spellStart"/>
      <w:r w:rsidRPr="0076430D">
        <w:rPr>
          <w:color w:val="000000" w:themeColor="text1"/>
        </w:rPr>
        <w:t>addi</w:t>
      </w:r>
      <w:proofErr w:type="spellEnd"/>
      <w:r w:rsidRPr="0076430D">
        <w:rPr>
          <w:color w:val="000000" w:themeColor="text1"/>
        </w:rPr>
        <w:t xml:space="preserve"> </w:t>
      </w:r>
      <w:proofErr w:type="spellStart"/>
      <w:r w:rsidRPr="0076430D">
        <w:rPr>
          <w:color w:val="000000" w:themeColor="text1"/>
        </w:rPr>
        <w:t>sp</w:t>
      </w:r>
      <w:proofErr w:type="spellEnd"/>
      <w:r w:rsidRPr="0076430D">
        <w:rPr>
          <w:color w:val="000000" w:themeColor="text1"/>
        </w:rPr>
        <w:t xml:space="preserve">, </w:t>
      </w:r>
      <w:proofErr w:type="spellStart"/>
      <w:r w:rsidRPr="0076430D">
        <w:rPr>
          <w:color w:val="000000" w:themeColor="text1"/>
        </w:rPr>
        <w:t>sp</w:t>
      </w:r>
      <w:proofErr w:type="spellEnd"/>
      <w:r w:rsidRPr="0076430D">
        <w:rPr>
          <w:color w:val="000000" w:themeColor="text1"/>
        </w:rPr>
        <w:t>, 256 # make room for a0, ra</w:t>
      </w:r>
    </w:p>
    <w:p w14:paraId="50558084" w14:textId="77777777" w:rsidR="0076430D" w:rsidRPr="0076430D" w:rsidRDefault="0076430D" w:rsidP="0076430D">
      <w:pPr>
        <w:pStyle w:val="ListParagraph"/>
        <w:rPr>
          <w:color w:val="000000" w:themeColor="text1"/>
        </w:rPr>
      </w:pPr>
      <w:proofErr w:type="spellStart"/>
      <w:r w:rsidRPr="0076430D">
        <w:rPr>
          <w:color w:val="000000" w:themeColor="text1"/>
        </w:rPr>
        <w:t>addi</w:t>
      </w:r>
      <w:proofErr w:type="spellEnd"/>
      <w:r w:rsidRPr="0076430D">
        <w:rPr>
          <w:color w:val="000000" w:themeColor="text1"/>
        </w:rPr>
        <w:t xml:space="preserve"> a0, x0, 7 # 1st term</w:t>
      </w:r>
    </w:p>
    <w:p w14:paraId="7B3032DF" w14:textId="77777777" w:rsidR="0076430D" w:rsidRPr="0076430D" w:rsidRDefault="0076430D" w:rsidP="0076430D">
      <w:pPr>
        <w:pStyle w:val="ListParagraph"/>
        <w:rPr>
          <w:color w:val="000000" w:themeColor="text1"/>
        </w:rPr>
      </w:pPr>
      <w:proofErr w:type="spellStart"/>
      <w:r w:rsidRPr="0076430D">
        <w:rPr>
          <w:color w:val="000000" w:themeColor="text1"/>
        </w:rPr>
        <w:t>addi</w:t>
      </w:r>
      <w:proofErr w:type="spellEnd"/>
      <w:r w:rsidRPr="0076430D">
        <w:rPr>
          <w:color w:val="000000" w:themeColor="text1"/>
        </w:rPr>
        <w:t xml:space="preserve"> a1, x0, 7 # common difference</w:t>
      </w:r>
    </w:p>
    <w:p w14:paraId="031C9CF0" w14:textId="77777777" w:rsidR="0076430D" w:rsidRPr="0076430D" w:rsidRDefault="0076430D" w:rsidP="0076430D">
      <w:pPr>
        <w:pStyle w:val="ListParagraph"/>
        <w:rPr>
          <w:color w:val="000000" w:themeColor="text1"/>
        </w:rPr>
      </w:pPr>
      <w:proofErr w:type="spellStart"/>
      <w:r w:rsidRPr="0076430D">
        <w:rPr>
          <w:color w:val="000000" w:themeColor="text1"/>
        </w:rPr>
        <w:t>addi</w:t>
      </w:r>
      <w:proofErr w:type="spellEnd"/>
      <w:r w:rsidRPr="0076430D">
        <w:rPr>
          <w:color w:val="000000" w:themeColor="text1"/>
        </w:rPr>
        <w:t xml:space="preserve"> a2, x0, 7 # nth term to find</w:t>
      </w:r>
    </w:p>
    <w:p w14:paraId="7BBD437A" w14:textId="77777777" w:rsidR="0076430D" w:rsidRPr="0076430D" w:rsidRDefault="0076430D" w:rsidP="0076430D">
      <w:pPr>
        <w:pStyle w:val="ListParagraph"/>
        <w:rPr>
          <w:color w:val="000000" w:themeColor="text1"/>
        </w:rPr>
      </w:pPr>
      <w:r w:rsidRPr="0076430D">
        <w:rPr>
          <w:color w:val="000000" w:themeColor="text1"/>
        </w:rPr>
        <w:t>add ra, x0, x0</w:t>
      </w:r>
    </w:p>
    <w:p w14:paraId="26D2AA8B" w14:textId="77777777" w:rsidR="0076430D" w:rsidRPr="0076430D" w:rsidRDefault="0076430D" w:rsidP="0076430D">
      <w:pPr>
        <w:pStyle w:val="ListParagraph"/>
        <w:rPr>
          <w:color w:val="000000" w:themeColor="text1"/>
        </w:rPr>
      </w:pPr>
      <w:proofErr w:type="spellStart"/>
      <w:r w:rsidRPr="0076430D">
        <w:rPr>
          <w:color w:val="000000" w:themeColor="text1"/>
        </w:rPr>
        <w:t>addi</w:t>
      </w:r>
      <w:proofErr w:type="spellEnd"/>
      <w:r w:rsidRPr="0076430D">
        <w:rPr>
          <w:color w:val="000000" w:themeColor="text1"/>
        </w:rPr>
        <w:t xml:space="preserve"> t0, x0, 1</w:t>
      </w:r>
    </w:p>
    <w:p w14:paraId="7AE54D6A" w14:textId="77777777" w:rsidR="0076430D" w:rsidRPr="0076430D" w:rsidRDefault="0076430D" w:rsidP="0076430D">
      <w:pPr>
        <w:pStyle w:val="ListParagraph"/>
        <w:rPr>
          <w:color w:val="000000" w:themeColor="text1"/>
        </w:rPr>
      </w:pPr>
      <w:r w:rsidRPr="0076430D">
        <w:rPr>
          <w:color w:val="000000" w:themeColor="text1"/>
        </w:rPr>
        <w:t xml:space="preserve"># if n==1 </w:t>
      </w:r>
      <w:proofErr w:type="spellStart"/>
      <w:r w:rsidRPr="0076430D">
        <w:rPr>
          <w:color w:val="000000" w:themeColor="text1"/>
        </w:rPr>
        <w:t>ans</w:t>
      </w:r>
      <w:proofErr w:type="spellEnd"/>
      <w:r w:rsidRPr="0076430D">
        <w:rPr>
          <w:color w:val="000000" w:themeColor="text1"/>
        </w:rPr>
        <w:t>=1st term</w:t>
      </w:r>
    </w:p>
    <w:p w14:paraId="49D7E12E" w14:textId="77777777" w:rsidR="0076430D" w:rsidRPr="0076430D" w:rsidRDefault="0076430D" w:rsidP="0076430D">
      <w:pPr>
        <w:pStyle w:val="ListParagraph"/>
        <w:rPr>
          <w:color w:val="000000" w:themeColor="text1"/>
        </w:rPr>
      </w:pPr>
      <w:r w:rsidRPr="0076430D">
        <w:rPr>
          <w:color w:val="000000" w:themeColor="text1"/>
        </w:rPr>
        <w:t>add ra, x0, a0</w:t>
      </w:r>
    </w:p>
    <w:p w14:paraId="79E67D58" w14:textId="77777777" w:rsidR="0076430D" w:rsidRPr="0076430D" w:rsidRDefault="0076430D" w:rsidP="0076430D">
      <w:pPr>
        <w:pStyle w:val="ListParagraph"/>
        <w:rPr>
          <w:color w:val="000000" w:themeColor="text1"/>
        </w:rPr>
      </w:pPr>
      <w:proofErr w:type="spellStart"/>
      <w:r w:rsidRPr="0076430D">
        <w:rPr>
          <w:color w:val="000000" w:themeColor="text1"/>
        </w:rPr>
        <w:t>beq</w:t>
      </w:r>
      <w:proofErr w:type="spellEnd"/>
      <w:r w:rsidRPr="0076430D">
        <w:rPr>
          <w:color w:val="000000" w:themeColor="text1"/>
        </w:rPr>
        <w:t xml:space="preserve"> t0, a</w:t>
      </w:r>
      <w:proofErr w:type="gramStart"/>
      <w:r w:rsidRPr="0076430D">
        <w:rPr>
          <w:color w:val="000000" w:themeColor="text1"/>
        </w:rPr>
        <w:t>2,end</w:t>
      </w:r>
      <w:proofErr w:type="gramEnd"/>
    </w:p>
    <w:p w14:paraId="1A639ECB" w14:textId="77777777" w:rsidR="0076430D" w:rsidRPr="0076430D" w:rsidRDefault="0076430D" w:rsidP="0076430D">
      <w:pPr>
        <w:pStyle w:val="ListParagraph"/>
        <w:rPr>
          <w:color w:val="000000" w:themeColor="text1"/>
        </w:rPr>
      </w:pPr>
      <w:r w:rsidRPr="0076430D">
        <w:rPr>
          <w:color w:val="000000" w:themeColor="text1"/>
        </w:rPr>
        <w:t># else 1st term + (n-</w:t>
      </w:r>
      <w:proofErr w:type="gramStart"/>
      <w:r w:rsidRPr="0076430D">
        <w:rPr>
          <w:color w:val="000000" w:themeColor="text1"/>
        </w:rPr>
        <w:t>1)*</w:t>
      </w:r>
      <w:proofErr w:type="gramEnd"/>
      <w:r w:rsidRPr="0076430D">
        <w:rPr>
          <w:color w:val="000000" w:themeColor="text1"/>
        </w:rPr>
        <w:t>d</w:t>
      </w:r>
    </w:p>
    <w:p w14:paraId="7ACF951A" w14:textId="77777777" w:rsidR="0076430D" w:rsidRPr="0076430D" w:rsidRDefault="0076430D" w:rsidP="0076430D">
      <w:pPr>
        <w:pStyle w:val="ListParagraph"/>
        <w:rPr>
          <w:color w:val="000000" w:themeColor="text1"/>
        </w:rPr>
      </w:pPr>
      <w:r w:rsidRPr="0076430D">
        <w:rPr>
          <w:color w:val="000000" w:themeColor="text1"/>
        </w:rPr>
        <w:t>sub a2, a2, t0</w:t>
      </w:r>
    </w:p>
    <w:p w14:paraId="089811F7" w14:textId="77777777" w:rsidR="0076430D" w:rsidRPr="0076430D" w:rsidRDefault="0076430D" w:rsidP="0076430D">
      <w:pPr>
        <w:pStyle w:val="ListParagraph"/>
        <w:rPr>
          <w:color w:val="000000" w:themeColor="text1"/>
        </w:rPr>
      </w:pPr>
      <w:proofErr w:type="spellStart"/>
      <w:r w:rsidRPr="0076430D">
        <w:rPr>
          <w:color w:val="000000" w:themeColor="text1"/>
        </w:rPr>
        <w:t>addi</w:t>
      </w:r>
      <w:proofErr w:type="spellEnd"/>
      <w:r w:rsidRPr="0076430D">
        <w:rPr>
          <w:color w:val="000000" w:themeColor="text1"/>
        </w:rPr>
        <w:t xml:space="preserve"> t0, x0, 0</w:t>
      </w:r>
    </w:p>
    <w:p w14:paraId="4CF5EC99" w14:textId="77777777" w:rsidR="0076430D" w:rsidRPr="0076430D" w:rsidRDefault="0076430D" w:rsidP="0076430D">
      <w:pPr>
        <w:pStyle w:val="ListParagraph"/>
        <w:rPr>
          <w:color w:val="000000" w:themeColor="text1"/>
        </w:rPr>
      </w:pPr>
      <w:r w:rsidRPr="0076430D">
        <w:rPr>
          <w:color w:val="000000" w:themeColor="text1"/>
        </w:rPr>
        <w:t xml:space="preserve">start: </w:t>
      </w:r>
    </w:p>
    <w:p w14:paraId="11828872" w14:textId="77777777" w:rsidR="0076430D" w:rsidRPr="0076430D" w:rsidRDefault="0076430D" w:rsidP="0076430D">
      <w:pPr>
        <w:pStyle w:val="ListParagraph"/>
        <w:rPr>
          <w:color w:val="000000" w:themeColor="text1"/>
        </w:rPr>
      </w:pPr>
      <w:r w:rsidRPr="0076430D">
        <w:rPr>
          <w:color w:val="000000" w:themeColor="text1"/>
        </w:rPr>
        <w:t>add ra, ra, a2</w:t>
      </w:r>
    </w:p>
    <w:p w14:paraId="57B92F3E" w14:textId="77777777" w:rsidR="0076430D" w:rsidRPr="0076430D" w:rsidRDefault="0076430D" w:rsidP="0076430D">
      <w:pPr>
        <w:pStyle w:val="ListParagraph"/>
        <w:rPr>
          <w:color w:val="000000" w:themeColor="text1"/>
        </w:rPr>
      </w:pPr>
      <w:proofErr w:type="spellStart"/>
      <w:r w:rsidRPr="0076430D">
        <w:rPr>
          <w:color w:val="000000" w:themeColor="text1"/>
        </w:rPr>
        <w:t>addi</w:t>
      </w:r>
      <w:proofErr w:type="spellEnd"/>
      <w:r w:rsidRPr="0076430D">
        <w:rPr>
          <w:color w:val="000000" w:themeColor="text1"/>
        </w:rPr>
        <w:t xml:space="preserve"> t0, t0, 1</w:t>
      </w:r>
    </w:p>
    <w:p w14:paraId="76562F58" w14:textId="77777777" w:rsidR="0076430D" w:rsidRPr="0076430D" w:rsidRDefault="0076430D" w:rsidP="0076430D">
      <w:pPr>
        <w:pStyle w:val="ListParagraph"/>
        <w:rPr>
          <w:color w:val="000000" w:themeColor="text1"/>
        </w:rPr>
      </w:pPr>
      <w:proofErr w:type="spellStart"/>
      <w:r w:rsidRPr="0076430D">
        <w:rPr>
          <w:color w:val="000000" w:themeColor="text1"/>
        </w:rPr>
        <w:t>bne</w:t>
      </w:r>
      <w:proofErr w:type="spellEnd"/>
      <w:r w:rsidRPr="0076430D">
        <w:rPr>
          <w:color w:val="000000" w:themeColor="text1"/>
        </w:rPr>
        <w:t xml:space="preserve"> t0, a1, start</w:t>
      </w:r>
    </w:p>
    <w:p w14:paraId="63632A4B" w14:textId="77777777" w:rsidR="0076430D" w:rsidRPr="0076430D" w:rsidRDefault="0076430D" w:rsidP="0076430D">
      <w:pPr>
        <w:pStyle w:val="ListParagraph"/>
        <w:rPr>
          <w:color w:val="000000" w:themeColor="text1"/>
        </w:rPr>
      </w:pPr>
      <w:r w:rsidRPr="0076430D">
        <w:rPr>
          <w:color w:val="000000" w:themeColor="text1"/>
        </w:rPr>
        <w:t>end:</w:t>
      </w:r>
    </w:p>
    <w:p w14:paraId="6E5A6BAA" w14:textId="77777777" w:rsidR="0076430D" w:rsidRPr="0076430D" w:rsidRDefault="0076430D" w:rsidP="0076430D">
      <w:pPr>
        <w:pStyle w:val="ListParagraph"/>
        <w:rPr>
          <w:color w:val="000000" w:themeColor="text1"/>
        </w:rPr>
      </w:pPr>
      <w:proofErr w:type="spellStart"/>
      <w:r w:rsidRPr="0076430D">
        <w:rPr>
          <w:color w:val="000000" w:themeColor="text1"/>
        </w:rPr>
        <w:t>sw</w:t>
      </w:r>
      <w:proofErr w:type="spellEnd"/>
      <w:r w:rsidRPr="0076430D">
        <w:rPr>
          <w:color w:val="000000" w:themeColor="text1"/>
        </w:rPr>
        <w:t xml:space="preserve"> ra, 0(</w:t>
      </w:r>
      <w:proofErr w:type="spellStart"/>
      <w:r w:rsidRPr="0076430D">
        <w:rPr>
          <w:color w:val="000000" w:themeColor="text1"/>
        </w:rPr>
        <w:t>sp</w:t>
      </w:r>
      <w:proofErr w:type="spellEnd"/>
      <w:r w:rsidRPr="0076430D">
        <w:rPr>
          <w:color w:val="000000" w:themeColor="text1"/>
        </w:rPr>
        <w:t>)</w:t>
      </w:r>
    </w:p>
    <w:p w14:paraId="1DE15298" w14:textId="77777777" w:rsidR="0076430D" w:rsidRPr="0076430D" w:rsidRDefault="0076430D" w:rsidP="0076430D">
      <w:pPr>
        <w:pStyle w:val="ListParagraph"/>
        <w:rPr>
          <w:color w:val="000000" w:themeColor="text1"/>
        </w:rPr>
      </w:pPr>
      <w:r w:rsidRPr="0076430D">
        <w:rPr>
          <w:color w:val="000000" w:themeColor="text1"/>
        </w:rPr>
        <w:t xml:space="preserve">add </w:t>
      </w:r>
      <w:proofErr w:type="spellStart"/>
      <w:r w:rsidRPr="0076430D">
        <w:rPr>
          <w:color w:val="000000" w:themeColor="text1"/>
        </w:rPr>
        <w:t>sp</w:t>
      </w:r>
      <w:proofErr w:type="spellEnd"/>
      <w:r w:rsidRPr="0076430D">
        <w:rPr>
          <w:color w:val="000000" w:themeColor="text1"/>
        </w:rPr>
        <w:t>, s0, x0</w:t>
      </w:r>
    </w:p>
    <w:p w14:paraId="772ABF3F" w14:textId="3A9F9B0F" w:rsidR="0076430D" w:rsidRDefault="0076430D" w:rsidP="0076430D">
      <w:pPr>
        <w:pStyle w:val="ListParagraph"/>
        <w:rPr>
          <w:color w:val="000000" w:themeColor="text1"/>
        </w:rPr>
      </w:pPr>
      <w:r w:rsidRPr="0076430D">
        <w:rPr>
          <w:color w:val="000000" w:themeColor="text1"/>
        </w:rPr>
        <w:t xml:space="preserve">loop: </w:t>
      </w:r>
      <w:proofErr w:type="spellStart"/>
      <w:r w:rsidRPr="0076430D">
        <w:rPr>
          <w:color w:val="000000" w:themeColor="text1"/>
        </w:rPr>
        <w:t>jal</w:t>
      </w:r>
      <w:proofErr w:type="spellEnd"/>
      <w:r w:rsidRPr="0076430D">
        <w:rPr>
          <w:color w:val="000000" w:themeColor="text1"/>
        </w:rPr>
        <w:t xml:space="preserve"> zero, loop</w:t>
      </w:r>
    </w:p>
    <w:p w14:paraId="180C5AF4" w14:textId="1D636660" w:rsidR="0076430D" w:rsidRDefault="0076430D" w:rsidP="0076430D">
      <w:pPr>
        <w:pStyle w:val="ListParagraph"/>
        <w:rPr>
          <w:color w:val="000000" w:themeColor="text1"/>
        </w:rPr>
      </w:pPr>
    </w:p>
    <w:p w14:paraId="22606003" w14:textId="0C61586D" w:rsidR="009C4B9E" w:rsidRPr="009C4B9E" w:rsidRDefault="009C4B9E" w:rsidP="009C4B9E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  <w:r w:rsidRPr="009C4B9E">
        <w:rPr>
          <w:b/>
          <w:bCs/>
          <w:color w:val="000000" w:themeColor="text1"/>
          <w:sz w:val="28"/>
          <w:szCs w:val="28"/>
          <w:u w:val="single"/>
        </w:rPr>
        <w:t>Results:</w:t>
      </w:r>
    </w:p>
    <w:p w14:paraId="69632A2B" w14:textId="293EDEA4" w:rsidR="009C4B9E" w:rsidRPr="009C4B9E" w:rsidRDefault="009C4B9E" w:rsidP="009C4B9E">
      <w:pPr>
        <w:pStyle w:val="ListParagraph"/>
        <w:numPr>
          <w:ilvl w:val="0"/>
          <w:numId w:val="2"/>
        </w:numPr>
        <w:rPr>
          <w:b/>
          <w:bCs/>
          <w:color w:val="000000" w:themeColor="text1"/>
          <w:sz w:val="24"/>
          <w:szCs w:val="24"/>
          <w:u w:val="single"/>
        </w:rPr>
      </w:pPr>
      <w:r w:rsidRPr="009C4B9E">
        <w:rPr>
          <w:b/>
          <w:bCs/>
          <w:color w:val="000000" w:themeColor="text1"/>
          <w:sz w:val="24"/>
          <w:szCs w:val="24"/>
          <w:u w:val="single"/>
        </w:rPr>
        <w:t>Input</w:t>
      </w:r>
    </w:p>
    <w:p w14:paraId="74D1706F" w14:textId="6E591E68" w:rsidR="0076430D" w:rsidRDefault="0076430D" w:rsidP="0076430D">
      <w:pPr>
        <w:pStyle w:val="ListParagraph"/>
        <w:rPr>
          <w:color w:val="000000" w:themeColor="text1"/>
        </w:rPr>
      </w:pPr>
      <w:r>
        <w:rPr>
          <w:noProof/>
        </w:rPr>
        <w:drawing>
          <wp:inline distT="0" distB="0" distL="0" distR="0" wp14:anchorId="0720CC47" wp14:editId="73D82938">
            <wp:extent cx="3114060" cy="529390"/>
            <wp:effectExtent l="0" t="0" r="0" b="444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513636" cy="597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06C65" w14:textId="0A3CAFD9" w:rsidR="0076430D" w:rsidRDefault="0076430D" w:rsidP="0076430D">
      <w:pPr>
        <w:pStyle w:val="ListParagraph"/>
        <w:rPr>
          <w:color w:val="000000" w:themeColor="text1"/>
        </w:rPr>
      </w:pPr>
      <w:r>
        <w:rPr>
          <w:noProof/>
        </w:rPr>
        <w:drawing>
          <wp:inline distT="0" distB="0" distL="0" distR="0" wp14:anchorId="24321497" wp14:editId="6B48DC9E">
            <wp:extent cx="3158289" cy="519915"/>
            <wp:effectExtent l="0" t="0" r="444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38172" cy="53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2E05D" w14:textId="45B2F1EF" w:rsidR="0076430D" w:rsidRDefault="0076430D" w:rsidP="0076430D">
      <w:pPr>
        <w:pStyle w:val="ListParagraph"/>
        <w:rPr>
          <w:color w:val="000000" w:themeColor="text1"/>
        </w:rPr>
      </w:pPr>
      <w:r>
        <w:rPr>
          <w:noProof/>
        </w:rPr>
        <w:drawing>
          <wp:inline distT="0" distB="0" distL="0" distR="0" wp14:anchorId="53132AB3" wp14:editId="7C521584">
            <wp:extent cx="3152274" cy="529270"/>
            <wp:effectExtent l="0" t="0" r="0" b="444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86272" cy="551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D4997" w14:textId="5EA35635" w:rsidR="009C4B9E" w:rsidRPr="009C4B9E" w:rsidRDefault="00006BF4" w:rsidP="009C4B9E">
      <w:pPr>
        <w:pStyle w:val="ListParagraph"/>
        <w:numPr>
          <w:ilvl w:val="0"/>
          <w:numId w:val="2"/>
        </w:numPr>
        <w:rPr>
          <w:b/>
          <w:bCs/>
          <w:color w:val="000000" w:themeColor="text1"/>
          <w:sz w:val="24"/>
          <w:szCs w:val="24"/>
          <w:u w:val="single"/>
        </w:rPr>
      </w:pPr>
      <w:r>
        <w:rPr>
          <w:b/>
          <w:bCs/>
          <w:color w:val="000000" w:themeColor="text1"/>
          <w:sz w:val="24"/>
          <w:szCs w:val="24"/>
          <w:u w:val="single"/>
        </w:rPr>
        <w:t>Out</w:t>
      </w:r>
      <w:r w:rsidR="009C4B9E" w:rsidRPr="009C4B9E">
        <w:rPr>
          <w:b/>
          <w:bCs/>
          <w:color w:val="000000" w:themeColor="text1"/>
          <w:sz w:val="24"/>
          <w:szCs w:val="24"/>
          <w:u w:val="single"/>
        </w:rPr>
        <w:t>put</w:t>
      </w:r>
    </w:p>
    <w:p w14:paraId="7CF8485E" w14:textId="77777777" w:rsidR="009C4B9E" w:rsidRDefault="009C4B9E" w:rsidP="0076430D">
      <w:pPr>
        <w:pStyle w:val="ListParagraph"/>
        <w:rPr>
          <w:color w:val="000000" w:themeColor="text1"/>
        </w:rPr>
      </w:pPr>
    </w:p>
    <w:p w14:paraId="026666EE" w14:textId="77777777" w:rsidR="009C4B9E" w:rsidRDefault="009C4B9E" w:rsidP="0076430D">
      <w:pPr>
        <w:pStyle w:val="ListParagraph"/>
        <w:rPr>
          <w:color w:val="000000" w:themeColor="text1"/>
        </w:rPr>
      </w:pPr>
    </w:p>
    <w:p w14:paraId="2A9FDB6C" w14:textId="77777777" w:rsidR="00006BF4" w:rsidRDefault="0076430D" w:rsidP="00006BF4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249CD2B0" wp14:editId="0C9F5AC2">
            <wp:extent cx="2875547" cy="522177"/>
            <wp:effectExtent l="0" t="0" r="127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042944" cy="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D680F" w14:textId="4AF8173A" w:rsidR="0076430D" w:rsidRPr="00006BF4" w:rsidRDefault="0076430D" w:rsidP="00006BF4">
      <w:pPr>
        <w:pStyle w:val="ListParagraph"/>
        <w:rPr>
          <w:color w:val="000000" w:themeColor="text1"/>
        </w:rPr>
      </w:pPr>
      <w:proofErr w:type="spellStart"/>
      <w:r w:rsidRPr="00006BF4">
        <w:rPr>
          <w:b/>
          <w:bCs/>
          <w:color w:val="000000" w:themeColor="text1"/>
          <w:sz w:val="32"/>
          <w:szCs w:val="32"/>
          <w:u w:val="single"/>
        </w:rPr>
        <w:lastRenderedPageBreak/>
        <w:t>Modelsim</w:t>
      </w:r>
      <w:proofErr w:type="spellEnd"/>
      <w:r w:rsidRPr="00006BF4">
        <w:rPr>
          <w:b/>
          <w:bCs/>
          <w:color w:val="000000" w:themeColor="text1"/>
          <w:sz w:val="32"/>
          <w:szCs w:val="32"/>
          <w:u w:val="single"/>
        </w:rPr>
        <w:t xml:space="preserve"> Code:</w:t>
      </w:r>
    </w:p>
    <w:p w14:paraId="07E24DF5" w14:textId="0FD55BFD" w:rsidR="0076430D" w:rsidRDefault="0076430D" w:rsidP="0076430D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</w:p>
    <w:p w14:paraId="3848E9AB" w14:textId="77777777" w:rsidR="00006BF4" w:rsidRPr="00006BF4" w:rsidRDefault="00006BF4" w:rsidP="00006BF4">
      <w:pPr>
        <w:pStyle w:val="ListParagraph"/>
        <w:rPr>
          <w:color w:val="000000" w:themeColor="text1"/>
        </w:rPr>
      </w:pPr>
      <w:r w:rsidRPr="00006BF4">
        <w:rPr>
          <w:color w:val="000000" w:themeColor="text1"/>
        </w:rPr>
        <w:t xml:space="preserve">add s0, x0, </w:t>
      </w:r>
      <w:proofErr w:type="spellStart"/>
      <w:r w:rsidRPr="00006BF4">
        <w:rPr>
          <w:color w:val="000000" w:themeColor="text1"/>
        </w:rPr>
        <w:t>sp</w:t>
      </w:r>
      <w:proofErr w:type="spellEnd"/>
    </w:p>
    <w:p w14:paraId="60392780" w14:textId="77777777" w:rsidR="00006BF4" w:rsidRPr="00006BF4" w:rsidRDefault="00006BF4" w:rsidP="00006BF4">
      <w:pPr>
        <w:pStyle w:val="ListParagraph"/>
        <w:rPr>
          <w:color w:val="000000" w:themeColor="text1"/>
        </w:rPr>
      </w:pPr>
      <w:r w:rsidRPr="00006BF4">
        <w:rPr>
          <w:color w:val="000000" w:themeColor="text1"/>
        </w:rPr>
        <w:t xml:space="preserve">add </w:t>
      </w:r>
      <w:proofErr w:type="spellStart"/>
      <w:r w:rsidRPr="00006BF4">
        <w:rPr>
          <w:color w:val="000000" w:themeColor="text1"/>
        </w:rPr>
        <w:t>sp</w:t>
      </w:r>
      <w:proofErr w:type="spellEnd"/>
      <w:r w:rsidRPr="00006BF4">
        <w:rPr>
          <w:color w:val="000000" w:themeColor="text1"/>
        </w:rPr>
        <w:t>, x0, x0</w:t>
      </w:r>
    </w:p>
    <w:p w14:paraId="0BAD464D" w14:textId="77777777" w:rsidR="00006BF4" w:rsidRPr="00006BF4" w:rsidRDefault="00006BF4" w:rsidP="00006BF4">
      <w:pPr>
        <w:pStyle w:val="ListParagraph"/>
        <w:rPr>
          <w:color w:val="000000" w:themeColor="text1"/>
        </w:rPr>
      </w:pPr>
      <w:proofErr w:type="spellStart"/>
      <w:r w:rsidRPr="00006BF4">
        <w:rPr>
          <w:color w:val="000000" w:themeColor="text1"/>
        </w:rPr>
        <w:t>addi</w:t>
      </w:r>
      <w:proofErr w:type="spellEnd"/>
      <w:r w:rsidRPr="00006BF4">
        <w:rPr>
          <w:color w:val="000000" w:themeColor="text1"/>
        </w:rPr>
        <w:t xml:space="preserve"> </w:t>
      </w:r>
      <w:proofErr w:type="spellStart"/>
      <w:r w:rsidRPr="00006BF4">
        <w:rPr>
          <w:color w:val="000000" w:themeColor="text1"/>
        </w:rPr>
        <w:t>sp</w:t>
      </w:r>
      <w:proofErr w:type="spellEnd"/>
      <w:r w:rsidRPr="00006BF4">
        <w:rPr>
          <w:color w:val="000000" w:themeColor="text1"/>
        </w:rPr>
        <w:t xml:space="preserve">, </w:t>
      </w:r>
      <w:proofErr w:type="spellStart"/>
      <w:r w:rsidRPr="00006BF4">
        <w:rPr>
          <w:color w:val="000000" w:themeColor="text1"/>
        </w:rPr>
        <w:t>sp</w:t>
      </w:r>
      <w:proofErr w:type="spellEnd"/>
      <w:r w:rsidRPr="00006BF4">
        <w:rPr>
          <w:color w:val="000000" w:themeColor="text1"/>
        </w:rPr>
        <w:t>, 256 # make room for a0, ra</w:t>
      </w:r>
    </w:p>
    <w:p w14:paraId="116EA190" w14:textId="77777777" w:rsidR="00006BF4" w:rsidRPr="00006BF4" w:rsidRDefault="00006BF4" w:rsidP="00006BF4">
      <w:pPr>
        <w:pStyle w:val="ListParagraph"/>
        <w:rPr>
          <w:color w:val="000000" w:themeColor="text1"/>
        </w:rPr>
      </w:pPr>
      <w:proofErr w:type="spellStart"/>
      <w:r w:rsidRPr="00006BF4">
        <w:rPr>
          <w:color w:val="000000" w:themeColor="text1"/>
        </w:rPr>
        <w:t>lw</w:t>
      </w:r>
      <w:proofErr w:type="spellEnd"/>
      <w:r w:rsidRPr="00006BF4">
        <w:rPr>
          <w:color w:val="000000" w:themeColor="text1"/>
        </w:rPr>
        <w:t xml:space="preserve"> a0, 4(</w:t>
      </w:r>
      <w:proofErr w:type="spellStart"/>
      <w:r w:rsidRPr="00006BF4">
        <w:rPr>
          <w:color w:val="000000" w:themeColor="text1"/>
        </w:rPr>
        <w:t>sp</w:t>
      </w:r>
      <w:proofErr w:type="spellEnd"/>
      <w:r w:rsidRPr="00006BF4">
        <w:rPr>
          <w:color w:val="000000" w:themeColor="text1"/>
        </w:rPr>
        <w:t>)</w:t>
      </w:r>
    </w:p>
    <w:p w14:paraId="5C38BD85" w14:textId="77777777" w:rsidR="00006BF4" w:rsidRPr="00006BF4" w:rsidRDefault="00006BF4" w:rsidP="00006BF4">
      <w:pPr>
        <w:pStyle w:val="ListParagraph"/>
        <w:rPr>
          <w:color w:val="000000" w:themeColor="text1"/>
        </w:rPr>
      </w:pPr>
      <w:proofErr w:type="spellStart"/>
      <w:r w:rsidRPr="00006BF4">
        <w:rPr>
          <w:color w:val="000000" w:themeColor="text1"/>
        </w:rPr>
        <w:t>lw</w:t>
      </w:r>
      <w:proofErr w:type="spellEnd"/>
      <w:r w:rsidRPr="00006BF4">
        <w:rPr>
          <w:color w:val="000000" w:themeColor="text1"/>
        </w:rPr>
        <w:t xml:space="preserve"> a1, 8(</w:t>
      </w:r>
      <w:proofErr w:type="spellStart"/>
      <w:r w:rsidRPr="00006BF4">
        <w:rPr>
          <w:color w:val="000000" w:themeColor="text1"/>
        </w:rPr>
        <w:t>sp</w:t>
      </w:r>
      <w:proofErr w:type="spellEnd"/>
      <w:r w:rsidRPr="00006BF4">
        <w:rPr>
          <w:color w:val="000000" w:themeColor="text1"/>
        </w:rPr>
        <w:t>)</w:t>
      </w:r>
    </w:p>
    <w:p w14:paraId="07CB779A" w14:textId="77777777" w:rsidR="00006BF4" w:rsidRPr="00006BF4" w:rsidRDefault="00006BF4" w:rsidP="00006BF4">
      <w:pPr>
        <w:pStyle w:val="ListParagraph"/>
        <w:rPr>
          <w:color w:val="000000" w:themeColor="text1"/>
        </w:rPr>
      </w:pPr>
      <w:proofErr w:type="spellStart"/>
      <w:r w:rsidRPr="00006BF4">
        <w:rPr>
          <w:color w:val="000000" w:themeColor="text1"/>
        </w:rPr>
        <w:t>lw</w:t>
      </w:r>
      <w:proofErr w:type="spellEnd"/>
      <w:r w:rsidRPr="00006BF4">
        <w:rPr>
          <w:color w:val="000000" w:themeColor="text1"/>
        </w:rPr>
        <w:t xml:space="preserve"> a2, 12(</w:t>
      </w:r>
      <w:proofErr w:type="spellStart"/>
      <w:r w:rsidRPr="00006BF4">
        <w:rPr>
          <w:color w:val="000000" w:themeColor="text1"/>
        </w:rPr>
        <w:t>sp</w:t>
      </w:r>
      <w:proofErr w:type="spellEnd"/>
      <w:r w:rsidRPr="00006BF4">
        <w:rPr>
          <w:color w:val="000000" w:themeColor="text1"/>
        </w:rPr>
        <w:t>)</w:t>
      </w:r>
    </w:p>
    <w:p w14:paraId="23B81215" w14:textId="77777777" w:rsidR="00006BF4" w:rsidRPr="00006BF4" w:rsidRDefault="00006BF4" w:rsidP="00006BF4">
      <w:pPr>
        <w:pStyle w:val="ListParagraph"/>
        <w:rPr>
          <w:color w:val="000000" w:themeColor="text1"/>
        </w:rPr>
      </w:pPr>
      <w:r w:rsidRPr="00006BF4">
        <w:rPr>
          <w:color w:val="000000" w:themeColor="text1"/>
        </w:rPr>
        <w:t>add ra, x0, x0</w:t>
      </w:r>
    </w:p>
    <w:p w14:paraId="679A7FE0" w14:textId="77777777" w:rsidR="00006BF4" w:rsidRPr="00006BF4" w:rsidRDefault="00006BF4" w:rsidP="00006BF4">
      <w:pPr>
        <w:pStyle w:val="ListParagraph"/>
        <w:rPr>
          <w:color w:val="000000" w:themeColor="text1"/>
        </w:rPr>
      </w:pPr>
      <w:proofErr w:type="spellStart"/>
      <w:r w:rsidRPr="00006BF4">
        <w:rPr>
          <w:color w:val="000000" w:themeColor="text1"/>
        </w:rPr>
        <w:t>addi</w:t>
      </w:r>
      <w:proofErr w:type="spellEnd"/>
      <w:r w:rsidRPr="00006BF4">
        <w:rPr>
          <w:color w:val="000000" w:themeColor="text1"/>
        </w:rPr>
        <w:t xml:space="preserve"> t0, x0, 1</w:t>
      </w:r>
    </w:p>
    <w:p w14:paraId="2D28A2D2" w14:textId="77777777" w:rsidR="00006BF4" w:rsidRPr="00006BF4" w:rsidRDefault="00006BF4" w:rsidP="00006BF4">
      <w:pPr>
        <w:pStyle w:val="ListParagraph"/>
        <w:rPr>
          <w:color w:val="000000" w:themeColor="text1"/>
        </w:rPr>
      </w:pPr>
      <w:r w:rsidRPr="00006BF4">
        <w:rPr>
          <w:color w:val="000000" w:themeColor="text1"/>
        </w:rPr>
        <w:t xml:space="preserve"># if n==1 </w:t>
      </w:r>
      <w:proofErr w:type="spellStart"/>
      <w:r w:rsidRPr="00006BF4">
        <w:rPr>
          <w:color w:val="000000" w:themeColor="text1"/>
        </w:rPr>
        <w:t>ans</w:t>
      </w:r>
      <w:proofErr w:type="spellEnd"/>
      <w:r w:rsidRPr="00006BF4">
        <w:rPr>
          <w:color w:val="000000" w:themeColor="text1"/>
        </w:rPr>
        <w:t>=1st term</w:t>
      </w:r>
    </w:p>
    <w:p w14:paraId="0AFB2217" w14:textId="77777777" w:rsidR="00006BF4" w:rsidRPr="00006BF4" w:rsidRDefault="00006BF4" w:rsidP="00006BF4">
      <w:pPr>
        <w:pStyle w:val="ListParagraph"/>
        <w:rPr>
          <w:color w:val="000000" w:themeColor="text1"/>
        </w:rPr>
      </w:pPr>
      <w:r w:rsidRPr="00006BF4">
        <w:rPr>
          <w:color w:val="000000" w:themeColor="text1"/>
        </w:rPr>
        <w:t>add ra, x0, a0</w:t>
      </w:r>
    </w:p>
    <w:p w14:paraId="5F5790FD" w14:textId="77777777" w:rsidR="00006BF4" w:rsidRPr="00006BF4" w:rsidRDefault="00006BF4" w:rsidP="00006BF4">
      <w:pPr>
        <w:pStyle w:val="ListParagraph"/>
        <w:rPr>
          <w:color w:val="000000" w:themeColor="text1"/>
        </w:rPr>
      </w:pPr>
      <w:proofErr w:type="spellStart"/>
      <w:r w:rsidRPr="00006BF4">
        <w:rPr>
          <w:color w:val="000000" w:themeColor="text1"/>
        </w:rPr>
        <w:t>beq</w:t>
      </w:r>
      <w:proofErr w:type="spellEnd"/>
      <w:r w:rsidRPr="00006BF4">
        <w:rPr>
          <w:color w:val="000000" w:themeColor="text1"/>
        </w:rPr>
        <w:t xml:space="preserve"> t0, a</w:t>
      </w:r>
      <w:proofErr w:type="gramStart"/>
      <w:r w:rsidRPr="00006BF4">
        <w:rPr>
          <w:color w:val="000000" w:themeColor="text1"/>
        </w:rPr>
        <w:t>2,end</w:t>
      </w:r>
      <w:proofErr w:type="gramEnd"/>
    </w:p>
    <w:p w14:paraId="3D622270" w14:textId="77777777" w:rsidR="00006BF4" w:rsidRPr="00006BF4" w:rsidRDefault="00006BF4" w:rsidP="00006BF4">
      <w:pPr>
        <w:pStyle w:val="ListParagraph"/>
        <w:rPr>
          <w:color w:val="000000" w:themeColor="text1"/>
        </w:rPr>
      </w:pPr>
      <w:r w:rsidRPr="00006BF4">
        <w:rPr>
          <w:color w:val="000000" w:themeColor="text1"/>
        </w:rPr>
        <w:t># else 1st term + (n-</w:t>
      </w:r>
      <w:proofErr w:type="gramStart"/>
      <w:r w:rsidRPr="00006BF4">
        <w:rPr>
          <w:color w:val="000000" w:themeColor="text1"/>
        </w:rPr>
        <w:t>1)*</w:t>
      </w:r>
      <w:proofErr w:type="gramEnd"/>
      <w:r w:rsidRPr="00006BF4">
        <w:rPr>
          <w:color w:val="000000" w:themeColor="text1"/>
        </w:rPr>
        <w:t>d</w:t>
      </w:r>
    </w:p>
    <w:p w14:paraId="78CFE512" w14:textId="77777777" w:rsidR="00006BF4" w:rsidRPr="00006BF4" w:rsidRDefault="00006BF4" w:rsidP="00006BF4">
      <w:pPr>
        <w:pStyle w:val="ListParagraph"/>
        <w:rPr>
          <w:color w:val="000000" w:themeColor="text1"/>
        </w:rPr>
      </w:pPr>
      <w:r w:rsidRPr="00006BF4">
        <w:rPr>
          <w:color w:val="000000" w:themeColor="text1"/>
        </w:rPr>
        <w:t>sub a2, a2, t0</w:t>
      </w:r>
    </w:p>
    <w:p w14:paraId="5A93E131" w14:textId="77777777" w:rsidR="00006BF4" w:rsidRPr="00006BF4" w:rsidRDefault="00006BF4" w:rsidP="00006BF4">
      <w:pPr>
        <w:pStyle w:val="ListParagraph"/>
        <w:rPr>
          <w:color w:val="000000" w:themeColor="text1"/>
        </w:rPr>
      </w:pPr>
      <w:proofErr w:type="spellStart"/>
      <w:r w:rsidRPr="00006BF4">
        <w:rPr>
          <w:color w:val="000000" w:themeColor="text1"/>
        </w:rPr>
        <w:t>addi</w:t>
      </w:r>
      <w:proofErr w:type="spellEnd"/>
      <w:r w:rsidRPr="00006BF4">
        <w:rPr>
          <w:color w:val="000000" w:themeColor="text1"/>
        </w:rPr>
        <w:t xml:space="preserve"> t0, x0, 0</w:t>
      </w:r>
    </w:p>
    <w:p w14:paraId="7633062A" w14:textId="77777777" w:rsidR="00006BF4" w:rsidRPr="00006BF4" w:rsidRDefault="00006BF4" w:rsidP="00006BF4">
      <w:pPr>
        <w:pStyle w:val="ListParagraph"/>
        <w:rPr>
          <w:color w:val="000000" w:themeColor="text1"/>
        </w:rPr>
      </w:pPr>
      <w:r w:rsidRPr="00006BF4">
        <w:rPr>
          <w:color w:val="000000" w:themeColor="text1"/>
        </w:rPr>
        <w:t xml:space="preserve">start: </w:t>
      </w:r>
    </w:p>
    <w:p w14:paraId="1E8072A5" w14:textId="77777777" w:rsidR="00006BF4" w:rsidRPr="00006BF4" w:rsidRDefault="00006BF4" w:rsidP="00006BF4">
      <w:pPr>
        <w:pStyle w:val="ListParagraph"/>
        <w:rPr>
          <w:color w:val="000000" w:themeColor="text1"/>
        </w:rPr>
      </w:pPr>
      <w:r w:rsidRPr="00006BF4">
        <w:rPr>
          <w:color w:val="000000" w:themeColor="text1"/>
        </w:rPr>
        <w:t>add ra, ra, a2</w:t>
      </w:r>
    </w:p>
    <w:p w14:paraId="40BAE14F" w14:textId="77777777" w:rsidR="00006BF4" w:rsidRPr="00006BF4" w:rsidRDefault="00006BF4" w:rsidP="00006BF4">
      <w:pPr>
        <w:pStyle w:val="ListParagraph"/>
        <w:rPr>
          <w:color w:val="000000" w:themeColor="text1"/>
        </w:rPr>
      </w:pPr>
      <w:proofErr w:type="spellStart"/>
      <w:r w:rsidRPr="00006BF4">
        <w:rPr>
          <w:color w:val="000000" w:themeColor="text1"/>
        </w:rPr>
        <w:t>addi</w:t>
      </w:r>
      <w:proofErr w:type="spellEnd"/>
      <w:r w:rsidRPr="00006BF4">
        <w:rPr>
          <w:color w:val="000000" w:themeColor="text1"/>
        </w:rPr>
        <w:t xml:space="preserve"> t0, t0, 1</w:t>
      </w:r>
    </w:p>
    <w:p w14:paraId="5C626478" w14:textId="77777777" w:rsidR="00006BF4" w:rsidRPr="00006BF4" w:rsidRDefault="00006BF4" w:rsidP="00006BF4">
      <w:pPr>
        <w:pStyle w:val="ListParagraph"/>
        <w:rPr>
          <w:color w:val="000000" w:themeColor="text1"/>
        </w:rPr>
      </w:pPr>
      <w:proofErr w:type="spellStart"/>
      <w:r w:rsidRPr="00006BF4">
        <w:rPr>
          <w:color w:val="000000" w:themeColor="text1"/>
        </w:rPr>
        <w:t>bne</w:t>
      </w:r>
      <w:proofErr w:type="spellEnd"/>
      <w:r w:rsidRPr="00006BF4">
        <w:rPr>
          <w:color w:val="000000" w:themeColor="text1"/>
        </w:rPr>
        <w:t xml:space="preserve"> t0, a1, start</w:t>
      </w:r>
    </w:p>
    <w:p w14:paraId="45B54874" w14:textId="77777777" w:rsidR="00006BF4" w:rsidRPr="00006BF4" w:rsidRDefault="00006BF4" w:rsidP="00006BF4">
      <w:pPr>
        <w:pStyle w:val="ListParagraph"/>
        <w:rPr>
          <w:color w:val="000000" w:themeColor="text1"/>
        </w:rPr>
      </w:pPr>
      <w:r w:rsidRPr="00006BF4">
        <w:rPr>
          <w:color w:val="000000" w:themeColor="text1"/>
        </w:rPr>
        <w:t>end:</w:t>
      </w:r>
    </w:p>
    <w:p w14:paraId="56A96374" w14:textId="77777777" w:rsidR="00006BF4" w:rsidRPr="00006BF4" w:rsidRDefault="00006BF4" w:rsidP="00006BF4">
      <w:pPr>
        <w:pStyle w:val="ListParagraph"/>
        <w:rPr>
          <w:color w:val="000000" w:themeColor="text1"/>
        </w:rPr>
      </w:pPr>
      <w:proofErr w:type="spellStart"/>
      <w:r w:rsidRPr="00006BF4">
        <w:rPr>
          <w:color w:val="000000" w:themeColor="text1"/>
        </w:rPr>
        <w:t>sw</w:t>
      </w:r>
      <w:proofErr w:type="spellEnd"/>
      <w:r w:rsidRPr="00006BF4">
        <w:rPr>
          <w:color w:val="000000" w:themeColor="text1"/>
        </w:rPr>
        <w:t xml:space="preserve"> ra, 0(</w:t>
      </w:r>
      <w:proofErr w:type="spellStart"/>
      <w:r w:rsidRPr="00006BF4">
        <w:rPr>
          <w:color w:val="000000" w:themeColor="text1"/>
        </w:rPr>
        <w:t>sp</w:t>
      </w:r>
      <w:proofErr w:type="spellEnd"/>
      <w:r w:rsidRPr="00006BF4">
        <w:rPr>
          <w:color w:val="000000" w:themeColor="text1"/>
        </w:rPr>
        <w:t>)</w:t>
      </w:r>
    </w:p>
    <w:p w14:paraId="3B5946C3" w14:textId="77777777" w:rsidR="00006BF4" w:rsidRPr="00006BF4" w:rsidRDefault="00006BF4" w:rsidP="00006BF4">
      <w:pPr>
        <w:pStyle w:val="ListParagraph"/>
        <w:rPr>
          <w:color w:val="000000" w:themeColor="text1"/>
        </w:rPr>
      </w:pPr>
      <w:r w:rsidRPr="00006BF4">
        <w:rPr>
          <w:color w:val="000000" w:themeColor="text1"/>
        </w:rPr>
        <w:t xml:space="preserve">add </w:t>
      </w:r>
      <w:proofErr w:type="spellStart"/>
      <w:r w:rsidRPr="00006BF4">
        <w:rPr>
          <w:color w:val="000000" w:themeColor="text1"/>
        </w:rPr>
        <w:t>sp</w:t>
      </w:r>
      <w:proofErr w:type="spellEnd"/>
      <w:r w:rsidRPr="00006BF4">
        <w:rPr>
          <w:color w:val="000000" w:themeColor="text1"/>
        </w:rPr>
        <w:t>, s0, x0</w:t>
      </w:r>
    </w:p>
    <w:p w14:paraId="0736C44B" w14:textId="72631615" w:rsidR="0076430D" w:rsidRDefault="00006BF4" w:rsidP="00006BF4">
      <w:pPr>
        <w:pStyle w:val="ListParagraph"/>
        <w:rPr>
          <w:color w:val="000000" w:themeColor="text1"/>
        </w:rPr>
      </w:pPr>
      <w:r w:rsidRPr="00006BF4">
        <w:rPr>
          <w:color w:val="000000" w:themeColor="text1"/>
        </w:rPr>
        <w:t xml:space="preserve">loop: </w:t>
      </w:r>
      <w:proofErr w:type="spellStart"/>
      <w:r w:rsidRPr="00006BF4">
        <w:rPr>
          <w:color w:val="000000" w:themeColor="text1"/>
        </w:rPr>
        <w:t>jal</w:t>
      </w:r>
      <w:proofErr w:type="spellEnd"/>
      <w:r w:rsidRPr="00006BF4">
        <w:rPr>
          <w:color w:val="000000" w:themeColor="text1"/>
        </w:rPr>
        <w:t xml:space="preserve"> zero, loop</w:t>
      </w:r>
    </w:p>
    <w:p w14:paraId="5E53081B" w14:textId="326AE3FA" w:rsidR="00006BF4" w:rsidRDefault="00006BF4" w:rsidP="00006BF4">
      <w:pPr>
        <w:pStyle w:val="ListParagraph"/>
        <w:rPr>
          <w:color w:val="000000" w:themeColor="text1"/>
        </w:rPr>
      </w:pPr>
    </w:p>
    <w:p w14:paraId="49B8C470" w14:textId="5054D5A0" w:rsidR="00006BF4" w:rsidRDefault="00006BF4" w:rsidP="00006BF4">
      <w:pPr>
        <w:pStyle w:val="ListParagraph"/>
        <w:rPr>
          <w:color w:val="000000" w:themeColor="text1"/>
        </w:rPr>
      </w:pPr>
    </w:p>
    <w:p w14:paraId="61944C44" w14:textId="113EB12F" w:rsidR="00006BF4" w:rsidRDefault="00006BF4" w:rsidP="00006BF4">
      <w:pPr>
        <w:pStyle w:val="ListParagraph"/>
        <w:rPr>
          <w:color w:val="000000" w:themeColor="text1"/>
        </w:rPr>
      </w:pPr>
    </w:p>
    <w:p w14:paraId="2D2021CE" w14:textId="44BDAB7C" w:rsidR="00006BF4" w:rsidRDefault="00006BF4" w:rsidP="00006BF4">
      <w:pPr>
        <w:pStyle w:val="ListParagraph"/>
        <w:rPr>
          <w:color w:val="000000" w:themeColor="text1"/>
        </w:rPr>
      </w:pPr>
    </w:p>
    <w:p w14:paraId="3B68911C" w14:textId="3593A994" w:rsidR="00006BF4" w:rsidRDefault="00006BF4" w:rsidP="00006BF4">
      <w:pPr>
        <w:pStyle w:val="ListParagraph"/>
        <w:rPr>
          <w:color w:val="000000" w:themeColor="text1"/>
        </w:rPr>
      </w:pPr>
    </w:p>
    <w:p w14:paraId="7CDD5466" w14:textId="51FBD1C0" w:rsidR="00006BF4" w:rsidRDefault="00006BF4" w:rsidP="00006BF4">
      <w:pPr>
        <w:pStyle w:val="ListParagraph"/>
        <w:rPr>
          <w:color w:val="000000" w:themeColor="text1"/>
        </w:rPr>
      </w:pPr>
    </w:p>
    <w:p w14:paraId="44AAA6F7" w14:textId="77777777" w:rsidR="00006BF4" w:rsidRPr="00006BF4" w:rsidRDefault="00006BF4" w:rsidP="00006BF4">
      <w:pPr>
        <w:pStyle w:val="ListParagraph"/>
        <w:rPr>
          <w:color w:val="000000" w:themeColor="text1"/>
        </w:rPr>
      </w:pPr>
    </w:p>
    <w:p w14:paraId="220303F3" w14:textId="77777777" w:rsidR="00006BF4" w:rsidRDefault="00006BF4" w:rsidP="0076430D">
      <w:pPr>
        <w:pStyle w:val="ListParagraph"/>
        <w:rPr>
          <w:noProof/>
        </w:rPr>
      </w:pPr>
    </w:p>
    <w:p w14:paraId="71A9F8DC" w14:textId="20BCFFDE" w:rsidR="00006BF4" w:rsidRDefault="00006BF4" w:rsidP="0076430D">
      <w:pPr>
        <w:pStyle w:val="ListParagraph"/>
        <w:rPr>
          <w:noProof/>
        </w:rPr>
      </w:pPr>
    </w:p>
    <w:p w14:paraId="0DB0A984" w14:textId="4D63D377" w:rsidR="00006BF4" w:rsidRDefault="00006BF4" w:rsidP="0076430D">
      <w:pPr>
        <w:pStyle w:val="ListParagraph"/>
        <w:rPr>
          <w:noProof/>
        </w:rPr>
      </w:pPr>
    </w:p>
    <w:p w14:paraId="09B46403" w14:textId="686D6A27" w:rsidR="00006BF4" w:rsidRDefault="00006BF4" w:rsidP="0076430D">
      <w:pPr>
        <w:pStyle w:val="ListParagraph"/>
        <w:rPr>
          <w:noProof/>
        </w:rPr>
      </w:pPr>
    </w:p>
    <w:p w14:paraId="488E5AAB" w14:textId="18393FAB" w:rsidR="00006BF4" w:rsidRDefault="00006BF4" w:rsidP="0076430D">
      <w:pPr>
        <w:pStyle w:val="ListParagraph"/>
        <w:rPr>
          <w:noProof/>
        </w:rPr>
      </w:pPr>
    </w:p>
    <w:p w14:paraId="674C4C06" w14:textId="750D7844" w:rsidR="00006BF4" w:rsidRDefault="00006BF4" w:rsidP="0076430D">
      <w:pPr>
        <w:pStyle w:val="ListParagraph"/>
        <w:rPr>
          <w:noProof/>
        </w:rPr>
      </w:pPr>
    </w:p>
    <w:p w14:paraId="20CBACBC" w14:textId="40AE6EA8" w:rsidR="00006BF4" w:rsidRDefault="00006BF4" w:rsidP="0076430D">
      <w:pPr>
        <w:pStyle w:val="ListParagraph"/>
        <w:rPr>
          <w:noProof/>
        </w:rPr>
      </w:pPr>
    </w:p>
    <w:p w14:paraId="7ED7EC02" w14:textId="3C8605C8" w:rsidR="00006BF4" w:rsidRDefault="00006BF4" w:rsidP="0076430D">
      <w:pPr>
        <w:pStyle w:val="ListParagraph"/>
        <w:rPr>
          <w:noProof/>
        </w:rPr>
      </w:pPr>
    </w:p>
    <w:p w14:paraId="7C98A9A3" w14:textId="07B0C635" w:rsidR="00006BF4" w:rsidRDefault="00006BF4" w:rsidP="0076430D">
      <w:pPr>
        <w:pStyle w:val="ListParagraph"/>
        <w:rPr>
          <w:noProof/>
        </w:rPr>
      </w:pPr>
    </w:p>
    <w:p w14:paraId="23B099A0" w14:textId="490255B5" w:rsidR="00006BF4" w:rsidRDefault="00006BF4" w:rsidP="0076430D">
      <w:pPr>
        <w:pStyle w:val="ListParagraph"/>
        <w:rPr>
          <w:noProof/>
        </w:rPr>
      </w:pPr>
    </w:p>
    <w:p w14:paraId="799EDEA3" w14:textId="5ED003E8" w:rsidR="00006BF4" w:rsidRDefault="00006BF4" w:rsidP="0076430D">
      <w:pPr>
        <w:pStyle w:val="ListParagraph"/>
        <w:rPr>
          <w:noProof/>
        </w:rPr>
      </w:pPr>
    </w:p>
    <w:p w14:paraId="6D32BC50" w14:textId="4E6F2B85" w:rsidR="00006BF4" w:rsidRDefault="00006BF4" w:rsidP="0076430D">
      <w:pPr>
        <w:pStyle w:val="ListParagraph"/>
        <w:rPr>
          <w:noProof/>
        </w:rPr>
      </w:pPr>
    </w:p>
    <w:p w14:paraId="19E55ADF" w14:textId="19B71C1A" w:rsidR="00006BF4" w:rsidRDefault="00006BF4" w:rsidP="0076430D">
      <w:pPr>
        <w:pStyle w:val="ListParagraph"/>
        <w:rPr>
          <w:b/>
          <w:bCs/>
          <w:noProof/>
          <w:sz w:val="32"/>
          <w:szCs w:val="32"/>
          <w:u w:val="single"/>
        </w:rPr>
      </w:pPr>
      <w:r w:rsidRPr="00006BF4">
        <w:rPr>
          <w:b/>
          <w:bCs/>
          <w:noProof/>
          <w:sz w:val="32"/>
          <w:szCs w:val="32"/>
          <w:u w:val="single"/>
        </w:rPr>
        <w:lastRenderedPageBreak/>
        <w:t>Results:</w:t>
      </w:r>
    </w:p>
    <w:p w14:paraId="20BDDB1A" w14:textId="77777777" w:rsidR="00006BF4" w:rsidRPr="00006BF4" w:rsidRDefault="00006BF4" w:rsidP="0076430D">
      <w:pPr>
        <w:pStyle w:val="ListParagraph"/>
        <w:rPr>
          <w:b/>
          <w:bCs/>
          <w:noProof/>
          <w:sz w:val="32"/>
          <w:szCs w:val="32"/>
          <w:u w:val="single"/>
        </w:rPr>
      </w:pPr>
    </w:p>
    <w:p w14:paraId="5FE3FD73" w14:textId="77777777" w:rsidR="00006BF4" w:rsidRDefault="00006BF4" w:rsidP="00006BF4">
      <w:pPr>
        <w:pStyle w:val="ListParagraph"/>
        <w:numPr>
          <w:ilvl w:val="0"/>
          <w:numId w:val="2"/>
        </w:numPr>
        <w:rPr>
          <w:b/>
          <w:bCs/>
          <w:sz w:val="28"/>
          <w:szCs w:val="28"/>
          <w:u w:val="single"/>
        </w:rPr>
      </w:pPr>
      <w:r w:rsidRPr="00932028">
        <w:rPr>
          <w:b/>
          <w:bCs/>
          <w:sz w:val="28"/>
          <w:szCs w:val="28"/>
          <w:u w:val="single"/>
        </w:rPr>
        <w:t>Wave Output:</w:t>
      </w:r>
    </w:p>
    <w:p w14:paraId="21D73D37" w14:textId="3CF53103" w:rsidR="00006BF4" w:rsidRDefault="00006BF4" w:rsidP="0076430D">
      <w:pPr>
        <w:pStyle w:val="ListParagraph"/>
        <w:rPr>
          <w:noProof/>
        </w:rPr>
      </w:pPr>
    </w:p>
    <w:p w14:paraId="600E1031" w14:textId="68BB39EC" w:rsidR="009C4B9E" w:rsidRDefault="009C4B9E" w:rsidP="0076430D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3554FADE" wp14:editId="122E2AA5">
            <wp:extent cx="5943600" cy="334137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D38AA" w14:textId="487F135F" w:rsidR="009C4B9E" w:rsidRDefault="009C4B9E" w:rsidP="0076430D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</w:p>
    <w:p w14:paraId="4E170CB6" w14:textId="4EF4E726" w:rsidR="00006BF4" w:rsidRPr="00006BF4" w:rsidRDefault="00006BF4" w:rsidP="00006BF4">
      <w:pPr>
        <w:pStyle w:val="ListParagraph"/>
        <w:numPr>
          <w:ilvl w:val="0"/>
          <w:numId w:val="2"/>
        </w:num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Data Memory</w:t>
      </w:r>
      <w:r w:rsidRPr="00932028">
        <w:rPr>
          <w:b/>
          <w:bCs/>
          <w:sz w:val="28"/>
          <w:szCs w:val="28"/>
          <w:u w:val="single"/>
        </w:rPr>
        <w:t xml:space="preserve"> Output:</w:t>
      </w:r>
    </w:p>
    <w:p w14:paraId="59F34B9C" w14:textId="77777777" w:rsidR="00006BF4" w:rsidRDefault="00006BF4" w:rsidP="0076430D">
      <w:pPr>
        <w:pStyle w:val="ListParagraph"/>
        <w:rPr>
          <w:noProof/>
        </w:rPr>
      </w:pPr>
    </w:p>
    <w:p w14:paraId="184C6032" w14:textId="65A87C0E" w:rsidR="009C4B9E" w:rsidRDefault="009C4B9E" w:rsidP="0076430D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23A94583" wp14:editId="09E47B85">
            <wp:extent cx="5943600" cy="835660"/>
            <wp:effectExtent l="0" t="0" r="0" b="25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C23DE" w14:textId="65E8BC03" w:rsidR="00006BF4" w:rsidRDefault="00006BF4" w:rsidP="0076430D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</w:p>
    <w:p w14:paraId="2C819A0E" w14:textId="02FFD232" w:rsidR="00006BF4" w:rsidRDefault="00006BF4" w:rsidP="0076430D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</w:p>
    <w:p w14:paraId="2B2F8A1A" w14:textId="59D1DB4B" w:rsidR="00006BF4" w:rsidRDefault="00006BF4" w:rsidP="0076430D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</w:p>
    <w:p w14:paraId="62D6A08A" w14:textId="5ED9B53C" w:rsidR="00006BF4" w:rsidRDefault="00006BF4" w:rsidP="0076430D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</w:p>
    <w:p w14:paraId="610A963D" w14:textId="6E327B06" w:rsidR="00006BF4" w:rsidRDefault="00006BF4" w:rsidP="0076430D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</w:p>
    <w:p w14:paraId="21A67F5B" w14:textId="0B708860" w:rsidR="00006BF4" w:rsidRDefault="00006BF4" w:rsidP="0076430D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</w:p>
    <w:p w14:paraId="772C74D5" w14:textId="7F8B04CA" w:rsidR="00006BF4" w:rsidRDefault="00006BF4" w:rsidP="0076430D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</w:p>
    <w:p w14:paraId="5F3C1E12" w14:textId="205A8F4D" w:rsidR="00006BF4" w:rsidRDefault="00006BF4" w:rsidP="0076430D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</w:p>
    <w:p w14:paraId="4D3852FD" w14:textId="7FFF1331" w:rsidR="00006BF4" w:rsidRDefault="00006BF4" w:rsidP="0076430D">
      <w:pPr>
        <w:pStyle w:val="ListParagraph"/>
        <w:rPr>
          <w:b/>
          <w:bCs/>
          <w:color w:val="FF0000"/>
          <w:sz w:val="32"/>
          <w:szCs w:val="32"/>
        </w:rPr>
      </w:pPr>
      <w:r>
        <w:rPr>
          <w:b/>
          <w:bCs/>
          <w:color w:val="FF0000"/>
          <w:sz w:val="32"/>
          <w:szCs w:val="32"/>
          <w:highlight w:val="yellow"/>
        </w:rPr>
        <w:lastRenderedPageBreak/>
        <w:t xml:space="preserve">7. </w:t>
      </w:r>
      <w:r w:rsidRPr="00006BF4">
        <w:rPr>
          <w:b/>
          <w:bCs/>
          <w:color w:val="FF0000"/>
          <w:sz w:val="32"/>
          <w:szCs w:val="32"/>
          <w:highlight w:val="yellow"/>
        </w:rPr>
        <w:t>Nth term of a Geometric Progression</w:t>
      </w:r>
    </w:p>
    <w:p w14:paraId="77904704" w14:textId="77777777" w:rsidR="00006BF4" w:rsidRPr="00006BF4" w:rsidRDefault="00006BF4" w:rsidP="0076430D">
      <w:pPr>
        <w:pStyle w:val="ListParagraph"/>
        <w:rPr>
          <w:b/>
          <w:bCs/>
          <w:color w:val="FF0000"/>
          <w:sz w:val="24"/>
          <w:szCs w:val="24"/>
        </w:rPr>
      </w:pPr>
    </w:p>
    <w:p w14:paraId="31615594" w14:textId="75016D58" w:rsidR="00006BF4" w:rsidRDefault="00006BF4" w:rsidP="0076430D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  <w:r>
        <w:rPr>
          <w:b/>
          <w:bCs/>
          <w:color w:val="000000" w:themeColor="text1"/>
          <w:sz w:val="32"/>
          <w:szCs w:val="32"/>
          <w:u w:val="single"/>
        </w:rPr>
        <w:t>Venus Simulation Code</w:t>
      </w:r>
    </w:p>
    <w:p w14:paraId="60A606BE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proofErr w:type="spellStart"/>
      <w:r w:rsidRPr="00776354">
        <w:rPr>
          <w:color w:val="000000" w:themeColor="text1"/>
          <w:sz w:val="20"/>
          <w:szCs w:val="20"/>
        </w:rPr>
        <w:t>addi</w:t>
      </w:r>
      <w:proofErr w:type="spellEnd"/>
      <w:r w:rsidRPr="00776354">
        <w:rPr>
          <w:color w:val="000000" w:themeColor="text1"/>
          <w:sz w:val="20"/>
          <w:szCs w:val="20"/>
        </w:rPr>
        <w:t xml:space="preserve"> </w:t>
      </w:r>
      <w:proofErr w:type="spellStart"/>
      <w:r w:rsidRPr="00776354">
        <w:rPr>
          <w:color w:val="000000" w:themeColor="text1"/>
          <w:sz w:val="20"/>
          <w:szCs w:val="20"/>
        </w:rPr>
        <w:t>sp</w:t>
      </w:r>
      <w:proofErr w:type="spellEnd"/>
      <w:r w:rsidRPr="00776354">
        <w:rPr>
          <w:color w:val="000000" w:themeColor="text1"/>
          <w:sz w:val="20"/>
          <w:szCs w:val="20"/>
        </w:rPr>
        <w:t xml:space="preserve">, </w:t>
      </w:r>
      <w:proofErr w:type="spellStart"/>
      <w:r w:rsidRPr="00776354">
        <w:rPr>
          <w:color w:val="000000" w:themeColor="text1"/>
          <w:sz w:val="20"/>
          <w:szCs w:val="20"/>
        </w:rPr>
        <w:t>sp</w:t>
      </w:r>
      <w:proofErr w:type="spellEnd"/>
      <w:r w:rsidRPr="00776354">
        <w:rPr>
          <w:color w:val="000000" w:themeColor="text1"/>
          <w:sz w:val="20"/>
          <w:szCs w:val="20"/>
        </w:rPr>
        <w:t xml:space="preserve">, 256  </w:t>
      </w:r>
    </w:p>
    <w:p w14:paraId="5C5DA2CE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proofErr w:type="spellStart"/>
      <w:r w:rsidRPr="00776354">
        <w:rPr>
          <w:color w:val="000000" w:themeColor="text1"/>
          <w:sz w:val="20"/>
          <w:szCs w:val="20"/>
        </w:rPr>
        <w:t>addi</w:t>
      </w:r>
      <w:proofErr w:type="spellEnd"/>
      <w:r w:rsidRPr="00776354">
        <w:rPr>
          <w:color w:val="000000" w:themeColor="text1"/>
          <w:sz w:val="20"/>
          <w:szCs w:val="20"/>
        </w:rPr>
        <w:t xml:space="preserve"> a0, x0, 5 # 1st term</w:t>
      </w:r>
    </w:p>
    <w:p w14:paraId="0F3B9560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proofErr w:type="spellStart"/>
      <w:r w:rsidRPr="00776354">
        <w:rPr>
          <w:color w:val="000000" w:themeColor="text1"/>
          <w:sz w:val="20"/>
          <w:szCs w:val="20"/>
        </w:rPr>
        <w:t>addi</w:t>
      </w:r>
      <w:proofErr w:type="spellEnd"/>
      <w:r w:rsidRPr="00776354">
        <w:rPr>
          <w:color w:val="000000" w:themeColor="text1"/>
          <w:sz w:val="20"/>
          <w:szCs w:val="20"/>
        </w:rPr>
        <w:t xml:space="preserve"> a1, x0, 2 # common ratio</w:t>
      </w:r>
    </w:p>
    <w:p w14:paraId="7BDE43DC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proofErr w:type="spellStart"/>
      <w:r w:rsidRPr="00776354">
        <w:rPr>
          <w:color w:val="000000" w:themeColor="text1"/>
          <w:sz w:val="20"/>
          <w:szCs w:val="20"/>
        </w:rPr>
        <w:t>addi</w:t>
      </w:r>
      <w:proofErr w:type="spellEnd"/>
      <w:r w:rsidRPr="00776354">
        <w:rPr>
          <w:color w:val="000000" w:themeColor="text1"/>
          <w:sz w:val="20"/>
          <w:szCs w:val="20"/>
        </w:rPr>
        <w:t xml:space="preserve"> a2, x0, 5 # nth term to find</w:t>
      </w:r>
    </w:p>
    <w:p w14:paraId="18DE53C6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>add ra, x0, x0</w:t>
      </w:r>
    </w:p>
    <w:p w14:paraId="2440885B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>add t0, x0, x0</w:t>
      </w:r>
    </w:p>
    <w:p w14:paraId="72779DAF" w14:textId="04F8A274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proofErr w:type="spellStart"/>
      <w:r w:rsidRPr="00776354">
        <w:rPr>
          <w:color w:val="000000" w:themeColor="text1"/>
          <w:sz w:val="20"/>
          <w:szCs w:val="20"/>
        </w:rPr>
        <w:t>addi</w:t>
      </w:r>
      <w:proofErr w:type="spellEnd"/>
      <w:r w:rsidRPr="00776354">
        <w:rPr>
          <w:color w:val="000000" w:themeColor="text1"/>
          <w:sz w:val="20"/>
          <w:szCs w:val="20"/>
        </w:rPr>
        <w:t xml:space="preserve"> t1, x0, 1</w:t>
      </w:r>
    </w:p>
    <w:p w14:paraId="71E940E7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 xml:space="preserve"># if n==1 </w:t>
      </w:r>
      <w:proofErr w:type="spellStart"/>
      <w:r w:rsidRPr="00776354">
        <w:rPr>
          <w:color w:val="000000" w:themeColor="text1"/>
          <w:sz w:val="20"/>
          <w:szCs w:val="20"/>
        </w:rPr>
        <w:t>ans</w:t>
      </w:r>
      <w:proofErr w:type="spellEnd"/>
      <w:r w:rsidRPr="00776354">
        <w:rPr>
          <w:color w:val="000000" w:themeColor="text1"/>
          <w:sz w:val="20"/>
          <w:szCs w:val="20"/>
        </w:rPr>
        <w:t>=1st term</w:t>
      </w:r>
    </w:p>
    <w:p w14:paraId="1C6BC15A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>add ra, x0, a0</w:t>
      </w:r>
    </w:p>
    <w:p w14:paraId="3407E012" w14:textId="014CEC82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proofErr w:type="spellStart"/>
      <w:r w:rsidRPr="00776354">
        <w:rPr>
          <w:color w:val="000000" w:themeColor="text1"/>
          <w:sz w:val="20"/>
          <w:szCs w:val="20"/>
        </w:rPr>
        <w:t>beq</w:t>
      </w:r>
      <w:proofErr w:type="spellEnd"/>
      <w:r w:rsidRPr="00776354">
        <w:rPr>
          <w:color w:val="000000" w:themeColor="text1"/>
          <w:sz w:val="20"/>
          <w:szCs w:val="20"/>
        </w:rPr>
        <w:t xml:space="preserve"> t1, a</w:t>
      </w:r>
      <w:proofErr w:type="gramStart"/>
      <w:r w:rsidRPr="00776354">
        <w:rPr>
          <w:color w:val="000000" w:themeColor="text1"/>
          <w:sz w:val="20"/>
          <w:szCs w:val="20"/>
        </w:rPr>
        <w:t>2,end</w:t>
      </w:r>
      <w:proofErr w:type="gramEnd"/>
    </w:p>
    <w:p w14:paraId="2D2BE663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># else 1st term * r ^ (n-1).</w:t>
      </w:r>
    </w:p>
    <w:p w14:paraId="0632AAC9" w14:textId="2DF963B9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>sub a2, a2, t1</w:t>
      </w:r>
    </w:p>
    <w:p w14:paraId="6FA8035E" w14:textId="4455CC59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>add ra, x0, a1</w:t>
      </w:r>
    </w:p>
    <w:p w14:paraId="1B961E4B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>start1:</w:t>
      </w:r>
    </w:p>
    <w:p w14:paraId="611C3641" w14:textId="6B0B4C21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proofErr w:type="spellStart"/>
      <w:r w:rsidRPr="00776354">
        <w:rPr>
          <w:color w:val="000000" w:themeColor="text1"/>
          <w:sz w:val="20"/>
          <w:szCs w:val="20"/>
        </w:rPr>
        <w:t>addi</w:t>
      </w:r>
      <w:proofErr w:type="spellEnd"/>
      <w:r w:rsidRPr="00776354">
        <w:rPr>
          <w:color w:val="000000" w:themeColor="text1"/>
          <w:sz w:val="20"/>
          <w:szCs w:val="20"/>
        </w:rPr>
        <w:t xml:space="preserve"> t1, t1, 1 # so it starts from 2.</w:t>
      </w:r>
    </w:p>
    <w:p w14:paraId="125A4963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># assigning multiplication values.</w:t>
      </w:r>
    </w:p>
    <w:p w14:paraId="2CBE126A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>add a3, x0, x0</w:t>
      </w:r>
    </w:p>
    <w:p w14:paraId="12D52FDF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>add a3, x0, ra # setting the a3 inner loop variable to operand 1</w:t>
      </w:r>
    </w:p>
    <w:p w14:paraId="179A3CCE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 xml:space="preserve">add a4, x0, x0 </w:t>
      </w:r>
    </w:p>
    <w:p w14:paraId="131B668F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>add a4, x0, a1 # setting the a4 inner loop variable to operand 2</w:t>
      </w:r>
    </w:p>
    <w:p w14:paraId="1D3A2683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>add t0, x0, x0 # setting inner counter back to zero</w:t>
      </w:r>
    </w:p>
    <w:p w14:paraId="7E1F0977" w14:textId="52C05B32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>add ra, x0, x0 # initialize ra to 0</w:t>
      </w:r>
    </w:p>
    <w:p w14:paraId="07BB089B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>#Inner Loop and the loop variables are t0(for counter) a1 and a2 (the operands),</w:t>
      </w:r>
    </w:p>
    <w:p w14:paraId="2D45C4DA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># this inner loop does the function a3 * a4 and stores the result in ra.</w:t>
      </w:r>
    </w:p>
    <w:p w14:paraId="689DAEEB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 xml:space="preserve">start2: add </w:t>
      </w:r>
      <w:proofErr w:type="spellStart"/>
      <w:proofErr w:type="gramStart"/>
      <w:r w:rsidRPr="00776354">
        <w:rPr>
          <w:color w:val="000000" w:themeColor="text1"/>
          <w:sz w:val="20"/>
          <w:szCs w:val="20"/>
        </w:rPr>
        <w:t>ra,ra</w:t>
      </w:r>
      <w:proofErr w:type="spellEnd"/>
      <w:proofErr w:type="gramEnd"/>
      <w:r w:rsidRPr="00776354">
        <w:rPr>
          <w:color w:val="000000" w:themeColor="text1"/>
          <w:sz w:val="20"/>
          <w:szCs w:val="20"/>
        </w:rPr>
        <w:t>, a3</w:t>
      </w:r>
    </w:p>
    <w:p w14:paraId="044C5168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proofErr w:type="spellStart"/>
      <w:r w:rsidRPr="00776354">
        <w:rPr>
          <w:color w:val="000000" w:themeColor="text1"/>
          <w:sz w:val="20"/>
          <w:szCs w:val="20"/>
        </w:rPr>
        <w:t>addi</w:t>
      </w:r>
      <w:proofErr w:type="spellEnd"/>
      <w:r w:rsidRPr="00776354">
        <w:rPr>
          <w:color w:val="000000" w:themeColor="text1"/>
          <w:sz w:val="20"/>
          <w:szCs w:val="20"/>
        </w:rPr>
        <w:t xml:space="preserve"> t0, t0, 1</w:t>
      </w:r>
    </w:p>
    <w:p w14:paraId="4AFD9567" w14:textId="707BFE92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proofErr w:type="spellStart"/>
      <w:r w:rsidRPr="00776354">
        <w:rPr>
          <w:color w:val="000000" w:themeColor="text1"/>
          <w:sz w:val="20"/>
          <w:szCs w:val="20"/>
        </w:rPr>
        <w:t>bne</w:t>
      </w:r>
      <w:proofErr w:type="spellEnd"/>
      <w:r w:rsidRPr="00776354">
        <w:rPr>
          <w:color w:val="000000" w:themeColor="text1"/>
          <w:sz w:val="20"/>
          <w:szCs w:val="20"/>
        </w:rPr>
        <w:t xml:space="preserve"> t0, a4, start2</w:t>
      </w:r>
    </w:p>
    <w:p w14:paraId="7D596B4D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>#Inner Loop ends</w:t>
      </w:r>
    </w:p>
    <w:p w14:paraId="5D937F29" w14:textId="6F3C43F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proofErr w:type="spellStart"/>
      <w:r w:rsidRPr="00776354">
        <w:rPr>
          <w:color w:val="000000" w:themeColor="text1"/>
          <w:sz w:val="20"/>
          <w:szCs w:val="20"/>
        </w:rPr>
        <w:t>bne</w:t>
      </w:r>
      <w:proofErr w:type="spellEnd"/>
      <w:r w:rsidRPr="00776354">
        <w:rPr>
          <w:color w:val="000000" w:themeColor="text1"/>
          <w:sz w:val="20"/>
          <w:szCs w:val="20"/>
        </w:rPr>
        <w:t xml:space="preserve"> t1, a2, start1</w:t>
      </w:r>
    </w:p>
    <w:p w14:paraId="7E8241B9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># ra currently has the output of r ^ (n-1), now we multiply this with a0 to get the nth term.</w:t>
      </w:r>
    </w:p>
    <w:p w14:paraId="662063BF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 xml:space="preserve">add a1, x0, ra </w:t>
      </w:r>
    </w:p>
    <w:p w14:paraId="039F74E0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>add ra, x0, x0</w:t>
      </w:r>
    </w:p>
    <w:p w14:paraId="763221A2" w14:textId="02756591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>add t0, x0, x0</w:t>
      </w:r>
    </w:p>
    <w:p w14:paraId="7C41294D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>start: add ra, ra, a1</w:t>
      </w:r>
    </w:p>
    <w:p w14:paraId="6ADA6D13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proofErr w:type="spellStart"/>
      <w:r w:rsidRPr="00776354">
        <w:rPr>
          <w:color w:val="000000" w:themeColor="text1"/>
          <w:sz w:val="20"/>
          <w:szCs w:val="20"/>
        </w:rPr>
        <w:t>addi</w:t>
      </w:r>
      <w:proofErr w:type="spellEnd"/>
      <w:r w:rsidRPr="00776354">
        <w:rPr>
          <w:color w:val="000000" w:themeColor="text1"/>
          <w:sz w:val="20"/>
          <w:szCs w:val="20"/>
        </w:rPr>
        <w:t xml:space="preserve"> t0, t0, 1</w:t>
      </w:r>
    </w:p>
    <w:p w14:paraId="434C5B37" w14:textId="301FB309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proofErr w:type="spellStart"/>
      <w:r w:rsidRPr="00776354">
        <w:rPr>
          <w:color w:val="000000" w:themeColor="text1"/>
          <w:sz w:val="20"/>
          <w:szCs w:val="20"/>
        </w:rPr>
        <w:t>bne</w:t>
      </w:r>
      <w:proofErr w:type="spellEnd"/>
      <w:r w:rsidRPr="00776354">
        <w:rPr>
          <w:color w:val="000000" w:themeColor="text1"/>
          <w:sz w:val="20"/>
          <w:szCs w:val="20"/>
        </w:rPr>
        <w:t xml:space="preserve"> t0, a0, start</w:t>
      </w:r>
    </w:p>
    <w:p w14:paraId="63541390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>end:</w:t>
      </w:r>
    </w:p>
    <w:p w14:paraId="2B7F5933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proofErr w:type="spellStart"/>
      <w:r w:rsidRPr="00776354">
        <w:rPr>
          <w:color w:val="000000" w:themeColor="text1"/>
          <w:sz w:val="20"/>
          <w:szCs w:val="20"/>
        </w:rPr>
        <w:t>sw</w:t>
      </w:r>
      <w:proofErr w:type="spellEnd"/>
      <w:r w:rsidRPr="00776354">
        <w:rPr>
          <w:color w:val="000000" w:themeColor="text1"/>
          <w:sz w:val="20"/>
          <w:szCs w:val="20"/>
        </w:rPr>
        <w:t xml:space="preserve"> ra, 0(</w:t>
      </w:r>
      <w:proofErr w:type="spellStart"/>
      <w:r w:rsidRPr="00776354">
        <w:rPr>
          <w:color w:val="000000" w:themeColor="text1"/>
          <w:sz w:val="20"/>
          <w:szCs w:val="20"/>
        </w:rPr>
        <w:t>sp</w:t>
      </w:r>
      <w:proofErr w:type="spellEnd"/>
      <w:r w:rsidRPr="00776354">
        <w:rPr>
          <w:color w:val="000000" w:themeColor="text1"/>
          <w:sz w:val="20"/>
          <w:szCs w:val="20"/>
        </w:rPr>
        <w:t>)</w:t>
      </w:r>
    </w:p>
    <w:p w14:paraId="4F8DC3DB" w14:textId="77777777" w:rsidR="00776354" w:rsidRPr="00776354" w:rsidRDefault="00776354" w:rsidP="00776354">
      <w:pPr>
        <w:pStyle w:val="ListParagraph"/>
        <w:rPr>
          <w:color w:val="000000" w:themeColor="text1"/>
          <w:sz w:val="20"/>
          <w:szCs w:val="20"/>
        </w:rPr>
      </w:pPr>
      <w:proofErr w:type="spellStart"/>
      <w:r w:rsidRPr="00776354">
        <w:rPr>
          <w:color w:val="000000" w:themeColor="text1"/>
          <w:sz w:val="20"/>
          <w:szCs w:val="20"/>
        </w:rPr>
        <w:t>addi</w:t>
      </w:r>
      <w:proofErr w:type="spellEnd"/>
      <w:r w:rsidRPr="00776354">
        <w:rPr>
          <w:color w:val="000000" w:themeColor="text1"/>
          <w:sz w:val="20"/>
          <w:szCs w:val="20"/>
        </w:rPr>
        <w:t xml:space="preserve"> </w:t>
      </w:r>
      <w:proofErr w:type="spellStart"/>
      <w:r w:rsidRPr="00776354">
        <w:rPr>
          <w:color w:val="000000" w:themeColor="text1"/>
          <w:sz w:val="20"/>
          <w:szCs w:val="20"/>
        </w:rPr>
        <w:t>sp</w:t>
      </w:r>
      <w:proofErr w:type="spellEnd"/>
      <w:r w:rsidRPr="00776354">
        <w:rPr>
          <w:color w:val="000000" w:themeColor="text1"/>
          <w:sz w:val="20"/>
          <w:szCs w:val="20"/>
        </w:rPr>
        <w:t xml:space="preserve">, </w:t>
      </w:r>
      <w:proofErr w:type="spellStart"/>
      <w:r w:rsidRPr="00776354">
        <w:rPr>
          <w:color w:val="000000" w:themeColor="text1"/>
          <w:sz w:val="20"/>
          <w:szCs w:val="20"/>
        </w:rPr>
        <w:t>sp</w:t>
      </w:r>
      <w:proofErr w:type="spellEnd"/>
      <w:r w:rsidRPr="00776354">
        <w:rPr>
          <w:color w:val="000000" w:themeColor="text1"/>
          <w:sz w:val="20"/>
          <w:szCs w:val="20"/>
        </w:rPr>
        <w:t>, -256</w:t>
      </w:r>
    </w:p>
    <w:p w14:paraId="3B910BE0" w14:textId="0C9F8998" w:rsidR="0031303F" w:rsidRDefault="00776354" w:rsidP="00776354">
      <w:pPr>
        <w:pStyle w:val="ListParagraph"/>
        <w:rPr>
          <w:color w:val="000000" w:themeColor="text1"/>
          <w:sz w:val="20"/>
          <w:szCs w:val="20"/>
        </w:rPr>
      </w:pPr>
      <w:r w:rsidRPr="00776354">
        <w:rPr>
          <w:color w:val="000000" w:themeColor="text1"/>
          <w:sz w:val="20"/>
          <w:szCs w:val="20"/>
        </w:rPr>
        <w:t xml:space="preserve">loop: </w:t>
      </w:r>
      <w:proofErr w:type="spellStart"/>
      <w:r w:rsidRPr="00776354">
        <w:rPr>
          <w:color w:val="000000" w:themeColor="text1"/>
          <w:sz w:val="20"/>
          <w:szCs w:val="20"/>
        </w:rPr>
        <w:t>jal</w:t>
      </w:r>
      <w:proofErr w:type="spellEnd"/>
      <w:r w:rsidRPr="00776354">
        <w:rPr>
          <w:color w:val="000000" w:themeColor="text1"/>
          <w:sz w:val="20"/>
          <w:szCs w:val="20"/>
        </w:rPr>
        <w:t xml:space="preserve"> zero, loop</w:t>
      </w:r>
    </w:p>
    <w:p w14:paraId="6DEB909D" w14:textId="0117DC30" w:rsidR="0031303F" w:rsidRDefault="0031303F" w:rsidP="00006BF4">
      <w:pPr>
        <w:pStyle w:val="ListParagraph"/>
        <w:rPr>
          <w:color w:val="000000" w:themeColor="text1"/>
          <w:sz w:val="20"/>
          <w:szCs w:val="20"/>
        </w:rPr>
      </w:pPr>
    </w:p>
    <w:p w14:paraId="2C35DC55" w14:textId="77777777" w:rsidR="00C404FA" w:rsidRDefault="00C404FA" w:rsidP="00006BF4">
      <w:pPr>
        <w:pStyle w:val="ListParagraph"/>
        <w:rPr>
          <w:b/>
          <w:bCs/>
          <w:noProof/>
          <w:sz w:val="32"/>
          <w:szCs w:val="32"/>
          <w:u w:val="single"/>
        </w:rPr>
      </w:pPr>
    </w:p>
    <w:p w14:paraId="5D00636E" w14:textId="77777777" w:rsidR="00C404FA" w:rsidRDefault="00C404FA" w:rsidP="00006BF4">
      <w:pPr>
        <w:pStyle w:val="ListParagraph"/>
        <w:rPr>
          <w:b/>
          <w:bCs/>
          <w:noProof/>
          <w:sz w:val="32"/>
          <w:szCs w:val="32"/>
          <w:u w:val="single"/>
        </w:rPr>
      </w:pPr>
    </w:p>
    <w:p w14:paraId="49DB4A57" w14:textId="72F34F7F" w:rsidR="0031303F" w:rsidRDefault="0031303F" w:rsidP="00006BF4">
      <w:pPr>
        <w:pStyle w:val="ListParagraph"/>
        <w:rPr>
          <w:b/>
          <w:bCs/>
          <w:noProof/>
          <w:sz w:val="32"/>
          <w:szCs w:val="32"/>
          <w:u w:val="single"/>
        </w:rPr>
      </w:pPr>
      <w:r w:rsidRPr="0031303F">
        <w:rPr>
          <w:b/>
          <w:bCs/>
          <w:noProof/>
          <w:sz w:val="32"/>
          <w:szCs w:val="32"/>
          <w:u w:val="single"/>
        </w:rPr>
        <w:lastRenderedPageBreak/>
        <w:t>Result:</w:t>
      </w:r>
    </w:p>
    <w:p w14:paraId="5DDFFFC0" w14:textId="77777777" w:rsidR="006E1564" w:rsidRPr="006E1564" w:rsidRDefault="006E1564" w:rsidP="00006BF4">
      <w:pPr>
        <w:pStyle w:val="ListParagraph"/>
        <w:rPr>
          <w:b/>
          <w:bCs/>
          <w:noProof/>
          <w:sz w:val="20"/>
          <w:szCs w:val="20"/>
          <w:u w:val="single"/>
        </w:rPr>
      </w:pPr>
    </w:p>
    <w:p w14:paraId="42AE2AEF" w14:textId="0C1D10F3" w:rsidR="0031303F" w:rsidRPr="0031303F" w:rsidRDefault="0031303F" w:rsidP="0031303F">
      <w:pPr>
        <w:pStyle w:val="ListParagraph"/>
        <w:numPr>
          <w:ilvl w:val="0"/>
          <w:numId w:val="2"/>
        </w:numPr>
        <w:rPr>
          <w:b/>
          <w:bCs/>
          <w:noProof/>
          <w:sz w:val="32"/>
          <w:szCs w:val="32"/>
          <w:u w:val="single"/>
        </w:rPr>
      </w:pPr>
      <w:r>
        <w:rPr>
          <w:b/>
          <w:bCs/>
          <w:noProof/>
          <w:sz w:val="32"/>
          <w:szCs w:val="32"/>
          <w:u w:val="single"/>
        </w:rPr>
        <w:t>Input</w:t>
      </w:r>
    </w:p>
    <w:p w14:paraId="0B66C860" w14:textId="781146F0" w:rsidR="0031303F" w:rsidRDefault="0031303F" w:rsidP="00006BF4">
      <w:pPr>
        <w:pStyle w:val="ListParagraph"/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2C9E0761" wp14:editId="458DD6C6">
            <wp:extent cx="3895725" cy="676275"/>
            <wp:effectExtent l="0" t="0" r="9525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A9A95" w14:textId="3DBE5168" w:rsidR="0031303F" w:rsidRDefault="0031303F" w:rsidP="00006BF4">
      <w:pPr>
        <w:pStyle w:val="ListParagraph"/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27FB3D70" wp14:editId="6C70C83A">
            <wp:extent cx="3895725" cy="704850"/>
            <wp:effectExtent l="0" t="0" r="952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5D1D5" w14:textId="75634642" w:rsidR="0031303F" w:rsidRDefault="0031303F" w:rsidP="00006BF4">
      <w:pPr>
        <w:pStyle w:val="ListParagraph"/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1FFE44B0" wp14:editId="789DC636">
            <wp:extent cx="3876675" cy="685800"/>
            <wp:effectExtent l="0" t="0" r="952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B4630" w14:textId="06109527" w:rsidR="006E1564" w:rsidRDefault="006E1564" w:rsidP="00006BF4">
      <w:pPr>
        <w:pStyle w:val="ListParagraph"/>
        <w:rPr>
          <w:color w:val="000000" w:themeColor="text1"/>
          <w:sz w:val="20"/>
          <w:szCs w:val="20"/>
        </w:rPr>
      </w:pPr>
    </w:p>
    <w:p w14:paraId="4536BA6E" w14:textId="1A3ABAFF" w:rsidR="006E1564" w:rsidRPr="006E1564" w:rsidRDefault="006E1564" w:rsidP="006E1564">
      <w:pPr>
        <w:pStyle w:val="ListParagraph"/>
        <w:numPr>
          <w:ilvl w:val="0"/>
          <w:numId w:val="2"/>
        </w:numPr>
        <w:rPr>
          <w:b/>
          <w:bCs/>
          <w:color w:val="000000" w:themeColor="text1"/>
          <w:sz w:val="32"/>
          <w:szCs w:val="32"/>
          <w:u w:val="single"/>
        </w:rPr>
      </w:pPr>
      <w:r w:rsidRPr="006E1564">
        <w:rPr>
          <w:b/>
          <w:bCs/>
          <w:color w:val="000000" w:themeColor="text1"/>
          <w:sz w:val="32"/>
          <w:szCs w:val="32"/>
          <w:u w:val="single"/>
        </w:rPr>
        <w:t>Output</w:t>
      </w:r>
    </w:p>
    <w:p w14:paraId="7B9EC2FF" w14:textId="0EC93C42" w:rsidR="0031303F" w:rsidRDefault="0031303F" w:rsidP="00006BF4">
      <w:pPr>
        <w:pStyle w:val="ListParagraph"/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26D9C8E5" wp14:editId="0BFCB0A4">
            <wp:extent cx="3829050" cy="65722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960AE" w14:textId="3D9ECF99" w:rsidR="006E1564" w:rsidRDefault="006E1564" w:rsidP="00006BF4">
      <w:pPr>
        <w:pStyle w:val="ListParagraph"/>
        <w:rPr>
          <w:color w:val="000000" w:themeColor="text1"/>
          <w:sz w:val="20"/>
          <w:szCs w:val="20"/>
        </w:rPr>
      </w:pPr>
    </w:p>
    <w:p w14:paraId="108EF900" w14:textId="57F3355D" w:rsidR="006E1564" w:rsidRDefault="006E1564" w:rsidP="00006BF4">
      <w:pPr>
        <w:pStyle w:val="ListParagraph"/>
        <w:rPr>
          <w:color w:val="000000" w:themeColor="text1"/>
          <w:sz w:val="20"/>
          <w:szCs w:val="20"/>
        </w:rPr>
      </w:pPr>
    </w:p>
    <w:p w14:paraId="28530BC0" w14:textId="14F68BDC" w:rsidR="006E1564" w:rsidRDefault="006E1564" w:rsidP="00006BF4">
      <w:pPr>
        <w:pStyle w:val="ListParagraph"/>
        <w:rPr>
          <w:color w:val="000000" w:themeColor="text1"/>
          <w:sz w:val="20"/>
          <w:szCs w:val="20"/>
        </w:rPr>
      </w:pPr>
    </w:p>
    <w:p w14:paraId="516038DC" w14:textId="737223C4" w:rsidR="006E1564" w:rsidRDefault="006E1564" w:rsidP="00006BF4">
      <w:pPr>
        <w:pStyle w:val="ListParagraph"/>
        <w:rPr>
          <w:color w:val="000000" w:themeColor="text1"/>
          <w:sz w:val="20"/>
          <w:szCs w:val="20"/>
        </w:rPr>
      </w:pPr>
    </w:p>
    <w:p w14:paraId="7CD2F9DB" w14:textId="44C836E0" w:rsidR="006E1564" w:rsidRDefault="006E1564" w:rsidP="00006BF4">
      <w:pPr>
        <w:pStyle w:val="ListParagraph"/>
        <w:rPr>
          <w:color w:val="000000" w:themeColor="text1"/>
          <w:sz w:val="20"/>
          <w:szCs w:val="20"/>
        </w:rPr>
      </w:pPr>
    </w:p>
    <w:p w14:paraId="4FEE1401" w14:textId="7B824207" w:rsidR="006E1564" w:rsidRDefault="006E1564" w:rsidP="00006BF4">
      <w:pPr>
        <w:pStyle w:val="ListParagraph"/>
        <w:rPr>
          <w:color w:val="000000" w:themeColor="text1"/>
          <w:sz w:val="20"/>
          <w:szCs w:val="20"/>
        </w:rPr>
      </w:pPr>
    </w:p>
    <w:p w14:paraId="4F2BF450" w14:textId="64487EF2" w:rsidR="006E1564" w:rsidRDefault="006E1564" w:rsidP="00006BF4">
      <w:pPr>
        <w:pStyle w:val="ListParagraph"/>
        <w:rPr>
          <w:color w:val="000000" w:themeColor="text1"/>
          <w:sz w:val="20"/>
          <w:szCs w:val="20"/>
        </w:rPr>
      </w:pPr>
    </w:p>
    <w:p w14:paraId="4C3AFA9B" w14:textId="0DACED58" w:rsidR="006E1564" w:rsidRDefault="006E1564" w:rsidP="00006BF4">
      <w:pPr>
        <w:pStyle w:val="ListParagraph"/>
        <w:rPr>
          <w:color w:val="000000" w:themeColor="text1"/>
          <w:sz w:val="20"/>
          <w:szCs w:val="20"/>
        </w:rPr>
      </w:pPr>
    </w:p>
    <w:p w14:paraId="3E1A0510" w14:textId="07410438" w:rsidR="006E1564" w:rsidRDefault="006E1564" w:rsidP="00006BF4">
      <w:pPr>
        <w:pStyle w:val="ListParagraph"/>
        <w:rPr>
          <w:color w:val="000000" w:themeColor="text1"/>
          <w:sz w:val="20"/>
          <w:szCs w:val="20"/>
        </w:rPr>
      </w:pPr>
    </w:p>
    <w:p w14:paraId="644B7DCE" w14:textId="3F264125" w:rsidR="006E1564" w:rsidRDefault="006E1564" w:rsidP="00006BF4">
      <w:pPr>
        <w:pStyle w:val="ListParagraph"/>
        <w:rPr>
          <w:color w:val="000000" w:themeColor="text1"/>
          <w:sz w:val="20"/>
          <w:szCs w:val="20"/>
        </w:rPr>
      </w:pPr>
    </w:p>
    <w:p w14:paraId="399E0534" w14:textId="7E3A70C8" w:rsidR="006E1564" w:rsidRDefault="006E1564" w:rsidP="00006BF4">
      <w:pPr>
        <w:pStyle w:val="ListParagraph"/>
        <w:rPr>
          <w:color w:val="000000" w:themeColor="text1"/>
          <w:sz w:val="20"/>
          <w:szCs w:val="20"/>
        </w:rPr>
      </w:pPr>
    </w:p>
    <w:p w14:paraId="2305A125" w14:textId="2A03BEEA" w:rsidR="006E1564" w:rsidRDefault="006E1564" w:rsidP="00006BF4">
      <w:pPr>
        <w:pStyle w:val="ListParagraph"/>
        <w:rPr>
          <w:color w:val="000000" w:themeColor="text1"/>
          <w:sz w:val="20"/>
          <w:szCs w:val="20"/>
        </w:rPr>
      </w:pPr>
    </w:p>
    <w:p w14:paraId="6CBFF2DE" w14:textId="1AD52304" w:rsidR="006E1564" w:rsidRDefault="006E1564" w:rsidP="00006BF4">
      <w:pPr>
        <w:pStyle w:val="ListParagraph"/>
        <w:rPr>
          <w:color w:val="000000" w:themeColor="text1"/>
          <w:sz w:val="20"/>
          <w:szCs w:val="20"/>
        </w:rPr>
      </w:pPr>
    </w:p>
    <w:p w14:paraId="7DAD075F" w14:textId="7200CD2E" w:rsidR="006E1564" w:rsidRDefault="006E1564" w:rsidP="00006BF4">
      <w:pPr>
        <w:pStyle w:val="ListParagraph"/>
        <w:rPr>
          <w:color w:val="000000" w:themeColor="text1"/>
          <w:sz w:val="20"/>
          <w:szCs w:val="20"/>
        </w:rPr>
      </w:pPr>
    </w:p>
    <w:p w14:paraId="23CC5FB7" w14:textId="7280A8A6" w:rsidR="006E1564" w:rsidRDefault="006E1564" w:rsidP="00006BF4">
      <w:pPr>
        <w:pStyle w:val="ListParagraph"/>
        <w:rPr>
          <w:color w:val="000000" w:themeColor="text1"/>
          <w:sz w:val="20"/>
          <w:szCs w:val="20"/>
        </w:rPr>
      </w:pPr>
    </w:p>
    <w:p w14:paraId="4CD2D8D9" w14:textId="4FD5D014" w:rsidR="006E1564" w:rsidRDefault="006E1564" w:rsidP="00006BF4">
      <w:pPr>
        <w:pStyle w:val="ListParagraph"/>
        <w:rPr>
          <w:color w:val="000000" w:themeColor="text1"/>
          <w:sz w:val="20"/>
          <w:szCs w:val="20"/>
        </w:rPr>
      </w:pPr>
    </w:p>
    <w:p w14:paraId="589C6189" w14:textId="0256AF8C" w:rsidR="006E1564" w:rsidRDefault="006E1564" w:rsidP="00006BF4">
      <w:pPr>
        <w:pStyle w:val="ListParagraph"/>
        <w:rPr>
          <w:color w:val="000000" w:themeColor="text1"/>
          <w:sz w:val="20"/>
          <w:szCs w:val="20"/>
        </w:rPr>
      </w:pPr>
    </w:p>
    <w:p w14:paraId="52993B1E" w14:textId="5B7DBCA6" w:rsidR="006E1564" w:rsidRDefault="006E1564" w:rsidP="00006BF4">
      <w:pPr>
        <w:pStyle w:val="ListParagraph"/>
        <w:rPr>
          <w:color w:val="000000" w:themeColor="text1"/>
          <w:sz w:val="20"/>
          <w:szCs w:val="20"/>
        </w:rPr>
      </w:pPr>
    </w:p>
    <w:p w14:paraId="01BB197B" w14:textId="01CD29C0" w:rsidR="006E1564" w:rsidRDefault="006E1564" w:rsidP="00006BF4">
      <w:pPr>
        <w:pStyle w:val="ListParagraph"/>
        <w:rPr>
          <w:color w:val="000000" w:themeColor="text1"/>
          <w:sz w:val="20"/>
          <w:szCs w:val="20"/>
        </w:rPr>
      </w:pPr>
    </w:p>
    <w:p w14:paraId="36C768B8" w14:textId="1B092DA3" w:rsidR="006E1564" w:rsidRDefault="006E1564" w:rsidP="00006BF4">
      <w:pPr>
        <w:pStyle w:val="ListParagraph"/>
        <w:rPr>
          <w:color w:val="000000" w:themeColor="text1"/>
          <w:sz w:val="20"/>
          <w:szCs w:val="20"/>
        </w:rPr>
      </w:pPr>
    </w:p>
    <w:p w14:paraId="4A288D65" w14:textId="10C54AF7" w:rsidR="006E1564" w:rsidRDefault="006E1564" w:rsidP="00006BF4">
      <w:pPr>
        <w:pStyle w:val="ListParagraph"/>
        <w:rPr>
          <w:color w:val="000000" w:themeColor="text1"/>
          <w:sz w:val="20"/>
          <w:szCs w:val="20"/>
        </w:rPr>
      </w:pPr>
    </w:p>
    <w:p w14:paraId="7BD98F16" w14:textId="64534962" w:rsidR="006E1564" w:rsidRDefault="006E1564" w:rsidP="00006BF4">
      <w:pPr>
        <w:pStyle w:val="ListParagraph"/>
        <w:rPr>
          <w:color w:val="000000" w:themeColor="text1"/>
          <w:sz w:val="20"/>
          <w:szCs w:val="20"/>
        </w:rPr>
      </w:pPr>
    </w:p>
    <w:p w14:paraId="6A332152" w14:textId="46923622" w:rsidR="006E1564" w:rsidRDefault="006E1564" w:rsidP="00006BF4">
      <w:pPr>
        <w:pStyle w:val="ListParagraph"/>
        <w:rPr>
          <w:color w:val="000000" w:themeColor="text1"/>
          <w:sz w:val="20"/>
          <w:szCs w:val="20"/>
        </w:rPr>
      </w:pPr>
    </w:p>
    <w:p w14:paraId="781292F0" w14:textId="77777777" w:rsidR="00C404FA" w:rsidRPr="00C404FA" w:rsidRDefault="00C404FA" w:rsidP="00C404FA">
      <w:pPr>
        <w:rPr>
          <w:b/>
          <w:bCs/>
          <w:color w:val="000000" w:themeColor="text1"/>
          <w:sz w:val="32"/>
          <w:szCs w:val="32"/>
          <w:u w:val="single"/>
        </w:rPr>
      </w:pPr>
    </w:p>
    <w:p w14:paraId="3BAD6834" w14:textId="36A8780E" w:rsidR="006E1564" w:rsidRDefault="006E1564" w:rsidP="00006BF4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  <w:proofErr w:type="spellStart"/>
      <w:r w:rsidRPr="006E1564">
        <w:rPr>
          <w:b/>
          <w:bCs/>
          <w:color w:val="000000" w:themeColor="text1"/>
          <w:sz w:val="32"/>
          <w:szCs w:val="32"/>
          <w:u w:val="single"/>
        </w:rPr>
        <w:lastRenderedPageBreak/>
        <w:t>Modelsim</w:t>
      </w:r>
      <w:proofErr w:type="spellEnd"/>
      <w:r w:rsidRPr="006E1564">
        <w:rPr>
          <w:b/>
          <w:bCs/>
          <w:color w:val="000000" w:themeColor="text1"/>
          <w:sz w:val="32"/>
          <w:szCs w:val="32"/>
          <w:u w:val="single"/>
        </w:rPr>
        <w:t xml:space="preserve"> Code</w:t>
      </w:r>
    </w:p>
    <w:p w14:paraId="0D5350F1" w14:textId="5054F854" w:rsidR="006E1564" w:rsidRDefault="006E1564" w:rsidP="006E1564">
      <w:pPr>
        <w:pStyle w:val="ListParagraph"/>
        <w:rPr>
          <w:color w:val="000000" w:themeColor="text1"/>
        </w:rPr>
      </w:pPr>
    </w:p>
    <w:p w14:paraId="5C22D6B4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 xml:space="preserve">add s0, x0, </w:t>
      </w:r>
      <w:proofErr w:type="spellStart"/>
      <w:r w:rsidRPr="00C404FA">
        <w:rPr>
          <w:color w:val="000000" w:themeColor="text1"/>
        </w:rPr>
        <w:t>sp</w:t>
      </w:r>
      <w:proofErr w:type="spellEnd"/>
    </w:p>
    <w:p w14:paraId="3F93A10A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 xml:space="preserve">add </w:t>
      </w:r>
      <w:proofErr w:type="spellStart"/>
      <w:r w:rsidRPr="00C404FA">
        <w:rPr>
          <w:color w:val="000000" w:themeColor="text1"/>
        </w:rPr>
        <w:t>sp</w:t>
      </w:r>
      <w:proofErr w:type="spellEnd"/>
      <w:r w:rsidRPr="00C404FA">
        <w:rPr>
          <w:color w:val="000000" w:themeColor="text1"/>
        </w:rPr>
        <w:t>, x0, x0</w:t>
      </w:r>
    </w:p>
    <w:p w14:paraId="1D95DAD2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proofErr w:type="spellStart"/>
      <w:r w:rsidRPr="00C404FA">
        <w:rPr>
          <w:color w:val="000000" w:themeColor="text1"/>
        </w:rPr>
        <w:t>addi</w:t>
      </w:r>
      <w:proofErr w:type="spellEnd"/>
      <w:r w:rsidRPr="00C404FA">
        <w:rPr>
          <w:color w:val="000000" w:themeColor="text1"/>
        </w:rPr>
        <w:t xml:space="preserve"> </w:t>
      </w:r>
      <w:proofErr w:type="spellStart"/>
      <w:r w:rsidRPr="00C404FA">
        <w:rPr>
          <w:color w:val="000000" w:themeColor="text1"/>
        </w:rPr>
        <w:t>sp</w:t>
      </w:r>
      <w:proofErr w:type="spellEnd"/>
      <w:r w:rsidRPr="00C404FA">
        <w:rPr>
          <w:color w:val="000000" w:themeColor="text1"/>
        </w:rPr>
        <w:t xml:space="preserve">, </w:t>
      </w:r>
      <w:proofErr w:type="spellStart"/>
      <w:r w:rsidRPr="00C404FA">
        <w:rPr>
          <w:color w:val="000000" w:themeColor="text1"/>
        </w:rPr>
        <w:t>sp</w:t>
      </w:r>
      <w:proofErr w:type="spellEnd"/>
      <w:r w:rsidRPr="00C404FA">
        <w:rPr>
          <w:color w:val="000000" w:themeColor="text1"/>
        </w:rPr>
        <w:t xml:space="preserve">, 256  </w:t>
      </w:r>
    </w:p>
    <w:p w14:paraId="18F86A21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proofErr w:type="spellStart"/>
      <w:r w:rsidRPr="00C404FA">
        <w:rPr>
          <w:color w:val="000000" w:themeColor="text1"/>
        </w:rPr>
        <w:t>lw</w:t>
      </w:r>
      <w:proofErr w:type="spellEnd"/>
      <w:r w:rsidRPr="00C404FA">
        <w:rPr>
          <w:color w:val="000000" w:themeColor="text1"/>
        </w:rPr>
        <w:t xml:space="preserve"> a0, 4(</w:t>
      </w:r>
      <w:proofErr w:type="spellStart"/>
      <w:r w:rsidRPr="00C404FA">
        <w:rPr>
          <w:color w:val="000000" w:themeColor="text1"/>
        </w:rPr>
        <w:t>sp</w:t>
      </w:r>
      <w:proofErr w:type="spellEnd"/>
      <w:r w:rsidRPr="00C404FA">
        <w:rPr>
          <w:color w:val="000000" w:themeColor="text1"/>
        </w:rPr>
        <w:t>) # 1st term</w:t>
      </w:r>
    </w:p>
    <w:p w14:paraId="0D0C448A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proofErr w:type="spellStart"/>
      <w:r w:rsidRPr="00C404FA">
        <w:rPr>
          <w:color w:val="000000" w:themeColor="text1"/>
        </w:rPr>
        <w:t>lw</w:t>
      </w:r>
      <w:proofErr w:type="spellEnd"/>
      <w:r w:rsidRPr="00C404FA">
        <w:rPr>
          <w:color w:val="000000" w:themeColor="text1"/>
        </w:rPr>
        <w:t xml:space="preserve"> a1, 8(</w:t>
      </w:r>
      <w:proofErr w:type="spellStart"/>
      <w:r w:rsidRPr="00C404FA">
        <w:rPr>
          <w:color w:val="000000" w:themeColor="text1"/>
        </w:rPr>
        <w:t>sp</w:t>
      </w:r>
      <w:proofErr w:type="spellEnd"/>
      <w:r w:rsidRPr="00C404FA">
        <w:rPr>
          <w:color w:val="000000" w:themeColor="text1"/>
        </w:rPr>
        <w:t xml:space="preserve">) # common </w:t>
      </w:r>
      <w:proofErr w:type="gramStart"/>
      <w:r w:rsidRPr="00C404FA">
        <w:rPr>
          <w:color w:val="000000" w:themeColor="text1"/>
        </w:rPr>
        <w:t>ratio</w:t>
      </w:r>
      <w:proofErr w:type="gramEnd"/>
    </w:p>
    <w:p w14:paraId="2AAE1FBA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proofErr w:type="spellStart"/>
      <w:r w:rsidRPr="00C404FA">
        <w:rPr>
          <w:color w:val="000000" w:themeColor="text1"/>
        </w:rPr>
        <w:t>lw</w:t>
      </w:r>
      <w:proofErr w:type="spellEnd"/>
      <w:r w:rsidRPr="00C404FA">
        <w:rPr>
          <w:color w:val="000000" w:themeColor="text1"/>
        </w:rPr>
        <w:t xml:space="preserve"> a2, 12(</w:t>
      </w:r>
      <w:proofErr w:type="spellStart"/>
      <w:r w:rsidRPr="00C404FA">
        <w:rPr>
          <w:color w:val="000000" w:themeColor="text1"/>
        </w:rPr>
        <w:t>sp</w:t>
      </w:r>
      <w:proofErr w:type="spellEnd"/>
      <w:r w:rsidRPr="00C404FA">
        <w:rPr>
          <w:color w:val="000000" w:themeColor="text1"/>
        </w:rPr>
        <w:t>) # nth term to find</w:t>
      </w:r>
    </w:p>
    <w:p w14:paraId="7503E1E2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>add ra, x0, x0</w:t>
      </w:r>
    </w:p>
    <w:p w14:paraId="30FD8799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>add t0, x0, x0</w:t>
      </w:r>
    </w:p>
    <w:p w14:paraId="237749E0" w14:textId="0F6AD46F" w:rsidR="00C404FA" w:rsidRPr="00C404FA" w:rsidRDefault="00C404FA" w:rsidP="00C404FA">
      <w:pPr>
        <w:pStyle w:val="ListParagraph"/>
        <w:rPr>
          <w:color w:val="000000" w:themeColor="text1"/>
        </w:rPr>
      </w:pPr>
      <w:proofErr w:type="spellStart"/>
      <w:r w:rsidRPr="00C404FA">
        <w:rPr>
          <w:color w:val="000000" w:themeColor="text1"/>
        </w:rPr>
        <w:t>addi</w:t>
      </w:r>
      <w:proofErr w:type="spellEnd"/>
      <w:r w:rsidRPr="00C404FA">
        <w:rPr>
          <w:color w:val="000000" w:themeColor="text1"/>
        </w:rPr>
        <w:t xml:space="preserve"> t1, x0, 1</w:t>
      </w:r>
    </w:p>
    <w:p w14:paraId="3259CECC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 xml:space="preserve"># if n==1 </w:t>
      </w:r>
      <w:proofErr w:type="spellStart"/>
      <w:r w:rsidRPr="00C404FA">
        <w:rPr>
          <w:color w:val="000000" w:themeColor="text1"/>
        </w:rPr>
        <w:t>ans</w:t>
      </w:r>
      <w:proofErr w:type="spellEnd"/>
      <w:r w:rsidRPr="00C404FA">
        <w:rPr>
          <w:color w:val="000000" w:themeColor="text1"/>
        </w:rPr>
        <w:t>=1st term</w:t>
      </w:r>
    </w:p>
    <w:p w14:paraId="3A5F3955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>add ra, x0, a0</w:t>
      </w:r>
    </w:p>
    <w:p w14:paraId="67FB2A3D" w14:textId="3E457696" w:rsidR="00C404FA" w:rsidRPr="00C404FA" w:rsidRDefault="00C404FA" w:rsidP="00C404FA">
      <w:pPr>
        <w:pStyle w:val="ListParagraph"/>
        <w:rPr>
          <w:color w:val="000000" w:themeColor="text1"/>
        </w:rPr>
      </w:pPr>
      <w:proofErr w:type="spellStart"/>
      <w:r w:rsidRPr="00C404FA">
        <w:rPr>
          <w:color w:val="000000" w:themeColor="text1"/>
        </w:rPr>
        <w:t>beq</w:t>
      </w:r>
      <w:proofErr w:type="spellEnd"/>
      <w:r w:rsidRPr="00C404FA">
        <w:rPr>
          <w:color w:val="000000" w:themeColor="text1"/>
        </w:rPr>
        <w:t xml:space="preserve"> t1, a</w:t>
      </w:r>
      <w:proofErr w:type="gramStart"/>
      <w:r w:rsidRPr="00C404FA">
        <w:rPr>
          <w:color w:val="000000" w:themeColor="text1"/>
        </w:rPr>
        <w:t>2,end</w:t>
      </w:r>
      <w:proofErr w:type="gramEnd"/>
    </w:p>
    <w:p w14:paraId="2990562E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># else 1st term * r ^ (n-1).</w:t>
      </w:r>
    </w:p>
    <w:p w14:paraId="38C13C83" w14:textId="1FF48674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>sub a2, a2, t1</w:t>
      </w:r>
    </w:p>
    <w:p w14:paraId="42D193EC" w14:textId="498AF072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>add ra, x0, a1</w:t>
      </w:r>
    </w:p>
    <w:p w14:paraId="7D24914F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>start1:</w:t>
      </w:r>
    </w:p>
    <w:p w14:paraId="10A55EB9" w14:textId="7206DB9E" w:rsidR="00C404FA" w:rsidRPr="00C404FA" w:rsidRDefault="00C404FA" w:rsidP="00C404FA">
      <w:pPr>
        <w:pStyle w:val="ListParagraph"/>
        <w:rPr>
          <w:color w:val="000000" w:themeColor="text1"/>
        </w:rPr>
      </w:pPr>
      <w:proofErr w:type="spellStart"/>
      <w:r w:rsidRPr="00C404FA">
        <w:rPr>
          <w:color w:val="000000" w:themeColor="text1"/>
        </w:rPr>
        <w:t>addi</w:t>
      </w:r>
      <w:proofErr w:type="spellEnd"/>
      <w:r w:rsidRPr="00C404FA">
        <w:rPr>
          <w:color w:val="000000" w:themeColor="text1"/>
        </w:rPr>
        <w:t xml:space="preserve"> t1, t1, 1 # so it starts from 2.</w:t>
      </w:r>
    </w:p>
    <w:p w14:paraId="332F9887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># assigning multiplication values.</w:t>
      </w:r>
    </w:p>
    <w:p w14:paraId="43FB4B29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>add a3, x0, x0</w:t>
      </w:r>
    </w:p>
    <w:p w14:paraId="1A7F2EC0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>add a3, x0, ra # setting the a3 inner loop variable to operand 1</w:t>
      </w:r>
    </w:p>
    <w:p w14:paraId="1C3140D6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 xml:space="preserve">add a4, x0, x0 </w:t>
      </w:r>
    </w:p>
    <w:p w14:paraId="2891175A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>add a4, x0, a1 # setting the a4 inner loop variable to operand 2</w:t>
      </w:r>
    </w:p>
    <w:p w14:paraId="6139A7B8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>add t0, x0, x0 # setting inner counter back to zero</w:t>
      </w:r>
    </w:p>
    <w:p w14:paraId="7861E6C3" w14:textId="2639643F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>add ra, x0, x0 # initialize ra to 0</w:t>
      </w:r>
    </w:p>
    <w:p w14:paraId="5EDEB0DD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>#Inner Loop and the loop variables are t0(for counter) a1 and a2 (the operands),</w:t>
      </w:r>
    </w:p>
    <w:p w14:paraId="2033E907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># this inner loop does the function a3 * a4 and stores the result in ra.</w:t>
      </w:r>
    </w:p>
    <w:p w14:paraId="027F63C0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 xml:space="preserve">start2: add </w:t>
      </w:r>
      <w:proofErr w:type="spellStart"/>
      <w:proofErr w:type="gramStart"/>
      <w:r w:rsidRPr="00C404FA">
        <w:rPr>
          <w:color w:val="000000" w:themeColor="text1"/>
        </w:rPr>
        <w:t>ra,ra</w:t>
      </w:r>
      <w:proofErr w:type="spellEnd"/>
      <w:proofErr w:type="gramEnd"/>
      <w:r w:rsidRPr="00C404FA">
        <w:rPr>
          <w:color w:val="000000" w:themeColor="text1"/>
        </w:rPr>
        <w:t>, a3</w:t>
      </w:r>
    </w:p>
    <w:p w14:paraId="6C2264AF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proofErr w:type="spellStart"/>
      <w:r w:rsidRPr="00C404FA">
        <w:rPr>
          <w:color w:val="000000" w:themeColor="text1"/>
        </w:rPr>
        <w:t>addi</w:t>
      </w:r>
      <w:proofErr w:type="spellEnd"/>
      <w:r w:rsidRPr="00C404FA">
        <w:rPr>
          <w:color w:val="000000" w:themeColor="text1"/>
        </w:rPr>
        <w:t xml:space="preserve"> t0, t0, 1</w:t>
      </w:r>
    </w:p>
    <w:p w14:paraId="30A3E054" w14:textId="6689BF59" w:rsidR="00C404FA" w:rsidRPr="00C404FA" w:rsidRDefault="00C404FA" w:rsidP="00C404FA">
      <w:pPr>
        <w:pStyle w:val="ListParagraph"/>
        <w:rPr>
          <w:color w:val="000000" w:themeColor="text1"/>
        </w:rPr>
      </w:pPr>
      <w:proofErr w:type="spellStart"/>
      <w:r w:rsidRPr="00C404FA">
        <w:rPr>
          <w:color w:val="000000" w:themeColor="text1"/>
        </w:rPr>
        <w:t>bne</w:t>
      </w:r>
      <w:proofErr w:type="spellEnd"/>
      <w:r w:rsidRPr="00C404FA">
        <w:rPr>
          <w:color w:val="000000" w:themeColor="text1"/>
        </w:rPr>
        <w:t xml:space="preserve"> t0, a4, start2</w:t>
      </w:r>
    </w:p>
    <w:p w14:paraId="19E1D5C1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>#Inner Loop ends</w:t>
      </w:r>
    </w:p>
    <w:p w14:paraId="1DA71B74" w14:textId="620AE0C9" w:rsidR="00C404FA" w:rsidRPr="00C404FA" w:rsidRDefault="00C404FA" w:rsidP="00C404FA">
      <w:pPr>
        <w:pStyle w:val="ListParagraph"/>
        <w:rPr>
          <w:color w:val="000000" w:themeColor="text1"/>
        </w:rPr>
      </w:pPr>
      <w:proofErr w:type="spellStart"/>
      <w:r w:rsidRPr="00C404FA">
        <w:rPr>
          <w:color w:val="000000" w:themeColor="text1"/>
        </w:rPr>
        <w:t>bne</w:t>
      </w:r>
      <w:proofErr w:type="spellEnd"/>
      <w:r w:rsidRPr="00C404FA">
        <w:rPr>
          <w:color w:val="000000" w:themeColor="text1"/>
        </w:rPr>
        <w:t xml:space="preserve"> t1, a2, start1</w:t>
      </w:r>
    </w:p>
    <w:p w14:paraId="2ED4F3FA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># ra currently has the output of r ^ (n-1), now we multiply this with a0 to get the nth term.</w:t>
      </w:r>
    </w:p>
    <w:p w14:paraId="3AA0988F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 xml:space="preserve">add a1, x0, ra </w:t>
      </w:r>
    </w:p>
    <w:p w14:paraId="3E097E84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>add ra, x0, x0</w:t>
      </w:r>
    </w:p>
    <w:p w14:paraId="05AAFC57" w14:textId="21A55602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>add t0, x0, x0</w:t>
      </w:r>
    </w:p>
    <w:p w14:paraId="0B9F371A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>start: add ra, ra, a1</w:t>
      </w:r>
    </w:p>
    <w:p w14:paraId="76119B56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proofErr w:type="spellStart"/>
      <w:r w:rsidRPr="00C404FA">
        <w:rPr>
          <w:color w:val="000000" w:themeColor="text1"/>
        </w:rPr>
        <w:t>addi</w:t>
      </w:r>
      <w:proofErr w:type="spellEnd"/>
      <w:r w:rsidRPr="00C404FA">
        <w:rPr>
          <w:color w:val="000000" w:themeColor="text1"/>
        </w:rPr>
        <w:t xml:space="preserve"> t0, t0, 1</w:t>
      </w:r>
    </w:p>
    <w:p w14:paraId="2225E06C" w14:textId="56A1A52D" w:rsidR="00C404FA" w:rsidRPr="00C404FA" w:rsidRDefault="00C404FA" w:rsidP="00C404FA">
      <w:pPr>
        <w:pStyle w:val="ListParagraph"/>
        <w:rPr>
          <w:color w:val="000000" w:themeColor="text1"/>
        </w:rPr>
      </w:pPr>
      <w:proofErr w:type="spellStart"/>
      <w:r w:rsidRPr="00C404FA">
        <w:rPr>
          <w:color w:val="000000" w:themeColor="text1"/>
        </w:rPr>
        <w:t>bne</w:t>
      </w:r>
      <w:proofErr w:type="spellEnd"/>
      <w:r w:rsidRPr="00C404FA">
        <w:rPr>
          <w:color w:val="000000" w:themeColor="text1"/>
        </w:rPr>
        <w:t xml:space="preserve"> t0, a0, start</w:t>
      </w:r>
    </w:p>
    <w:p w14:paraId="221F6328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>end:</w:t>
      </w:r>
    </w:p>
    <w:p w14:paraId="292BB9CB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proofErr w:type="spellStart"/>
      <w:r w:rsidRPr="00C404FA">
        <w:rPr>
          <w:color w:val="000000" w:themeColor="text1"/>
        </w:rPr>
        <w:t>sw</w:t>
      </w:r>
      <w:proofErr w:type="spellEnd"/>
      <w:r w:rsidRPr="00C404FA">
        <w:rPr>
          <w:color w:val="000000" w:themeColor="text1"/>
        </w:rPr>
        <w:t xml:space="preserve"> ra, 0(</w:t>
      </w:r>
      <w:proofErr w:type="spellStart"/>
      <w:r w:rsidRPr="00C404FA">
        <w:rPr>
          <w:color w:val="000000" w:themeColor="text1"/>
        </w:rPr>
        <w:t>sp</w:t>
      </w:r>
      <w:proofErr w:type="spellEnd"/>
      <w:r w:rsidRPr="00C404FA">
        <w:rPr>
          <w:color w:val="000000" w:themeColor="text1"/>
        </w:rPr>
        <w:t>)</w:t>
      </w:r>
    </w:p>
    <w:p w14:paraId="0D83666F" w14:textId="77777777" w:rsidR="00C404FA" w:rsidRP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 xml:space="preserve">add </w:t>
      </w:r>
      <w:proofErr w:type="spellStart"/>
      <w:r w:rsidRPr="00C404FA">
        <w:rPr>
          <w:color w:val="000000" w:themeColor="text1"/>
        </w:rPr>
        <w:t>sp</w:t>
      </w:r>
      <w:proofErr w:type="spellEnd"/>
      <w:r w:rsidRPr="00C404FA">
        <w:rPr>
          <w:color w:val="000000" w:themeColor="text1"/>
        </w:rPr>
        <w:t>, s0, x0</w:t>
      </w:r>
    </w:p>
    <w:p w14:paraId="53325921" w14:textId="77777777" w:rsidR="00C404FA" w:rsidRDefault="00C404FA" w:rsidP="00C404FA">
      <w:pPr>
        <w:pStyle w:val="ListParagraph"/>
        <w:rPr>
          <w:color w:val="000000" w:themeColor="text1"/>
        </w:rPr>
      </w:pPr>
      <w:r w:rsidRPr="00C404FA">
        <w:rPr>
          <w:color w:val="000000" w:themeColor="text1"/>
        </w:rPr>
        <w:t xml:space="preserve">loop: </w:t>
      </w:r>
      <w:proofErr w:type="spellStart"/>
      <w:r w:rsidRPr="00C404FA">
        <w:rPr>
          <w:color w:val="000000" w:themeColor="text1"/>
        </w:rPr>
        <w:t>jal</w:t>
      </w:r>
      <w:proofErr w:type="spellEnd"/>
      <w:r w:rsidRPr="00C404FA">
        <w:rPr>
          <w:color w:val="000000" w:themeColor="text1"/>
        </w:rPr>
        <w:t xml:space="preserve"> zero, loop</w:t>
      </w:r>
    </w:p>
    <w:p w14:paraId="5CC1A4E4" w14:textId="1A4138F2" w:rsidR="006E1564" w:rsidRPr="00C404FA" w:rsidRDefault="006E1564" w:rsidP="00C404FA">
      <w:pPr>
        <w:pStyle w:val="ListParagraph"/>
        <w:rPr>
          <w:color w:val="000000" w:themeColor="text1"/>
          <w:sz w:val="24"/>
          <w:szCs w:val="24"/>
        </w:rPr>
      </w:pPr>
      <w:r w:rsidRPr="00C404FA">
        <w:rPr>
          <w:b/>
          <w:bCs/>
          <w:color w:val="000000" w:themeColor="text1"/>
          <w:sz w:val="36"/>
          <w:szCs w:val="36"/>
          <w:u w:val="single"/>
        </w:rPr>
        <w:lastRenderedPageBreak/>
        <w:t>Results:</w:t>
      </w:r>
    </w:p>
    <w:p w14:paraId="460F60B6" w14:textId="56FE0234" w:rsidR="006E1564" w:rsidRDefault="006E1564" w:rsidP="006E1564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</w:p>
    <w:p w14:paraId="69A767CB" w14:textId="641F2ADE" w:rsidR="006E1564" w:rsidRPr="00C404FA" w:rsidRDefault="006E1564" w:rsidP="006E1564">
      <w:pPr>
        <w:pStyle w:val="ListParagraph"/>
        <w:numPr>
          <w:ilvl w:val="0"/>
          <w:numId w:val="2"/>
        </w:numPr>
        <w:rPr>
          <w:b/>
          <w:bCs/>
          <w:color w:val="000000" w:themeColor="text1"/>
          <w:sz w:val="28"/>
          <w:szCs w:val="28"/>
          <w:u w:val="single"/>
        </w:rPr>
      </w:pPr>
      <w:r w:rsidRPr="00C404FA">
        <w:rPr>
          <w:b/>
          <w:bCs/>
          <w:color w:val="000000" w:themeColor="text1"/>
          <w:sz w:val="28"/>
          <w:szCs w:val="28"/>
          <w:u w:val="single"/>
        </w:rPr>
        <w:t>Wave Output:</w:t>
      </w:r>
    </w:p>
    <w:p w14:paraId="1ABC6F53" w14:textId="4A07937A" w:rsidR="006E1564" w:rsidRDefault="006E1564" w:rsidP="006E1564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</w:p>
    <w:p w14:paraId="1FB17E5F" w14:textId="4FA9EA3F" w:rsidR="006E1564" w:rsidRDefault="00776354" w:rsidP="006E1564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489A731D" wp14:editId="61EB1CDB">
            <wp:extent cx="5943600" cy="334137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FCE7C0" w14:textId="2FCD5591" w:rsidR="006E1564" w:rsidRDefault="006E1564" w:rsidP="006E1564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</w:p>
    <w:p w14:paraId="735875E3" w14:textId="6FFFD77E" w:rsidR="006E1564" w:rsidRPr="00C404FA" w:rsidRDefault="006E1564" w:rsidP="006E1564">
      <w:pPr>
        <w:pStyle w:val="ListParagraph"/>
        <w:numPr>
          <w:ilvl w:val="0"/>
          <w:numId w:val="2"/>
        </w:numPr>
        <w:rPr>
          <w:b/>
          <w:bCs/>
          <w:color w:val="000000" w:themeColor="text1"/>
          <w:sz w:val="28"/>
          <w:szCs w:val="28"/>
          <w:u w:val="single"/>
        </w:rPr>
      </w:pPr>
      <w:r w:rsidRPr="00C404FA">
        <w:rPr>
          <w:b/>
          <w:bCs/>
          <w:color w:val="000000" w:themeColor="text1"/>
          <w:sz w:val="28"/>
          <w:szCs w:val="28"/>
          <w:u w:val="single"/>
        </w:rPr>
        <w:t>Data Memory Output:</w:t>
      </w:r>
    </w:p>
    <w:p w14:paraId="44FAF03D" w14:textId="69DF2A8D" w:rsidR="006E1564" w:rsidRDefault="006E1564" w:rsidP="006E1564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</w:p>
    <w:p w14:paraId="31704D9F" w14:textId="5EE01EAE" w:rsidR="006E1564" w:rsidRDefault="00776354" w:rsidP="006E1564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5705D18D" wp14:editId="1F8F03EF">
            <wp:extent cx="5943600" cy="90043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AE024" w14:textId="77777777" w:rsidR="006E1564" w:rsidRDefault="006E1564" w:rsidP="006E1564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</w:p>
    <w:p w14:paraId="77A8DD70" w14:textId="2444090D" w:rsidR="006E1564" w:rsidRDefault="006E1564" w:rsidP="006E1564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</w:p>
    <w:p w14:paraId="611BF8D5" w14:textId="77777777" w:rsidR="006E1564" w:rsidRPr="006E1564" w:rsidRDefault="006E1564" w:rsidP="006E1564">
      <w:pPr>
        <w:pStyle w:val="ListParagraph"/>
        <w:rPr>
          <w:b/>
          <w:bCs/>
          <w:color w:val="000000" w:themeColor="text1"/>
          <w:sz w:val="32"/>
          <w:szCs w:val="32"/>
          <w:u w:val="single"/>
        </w:rPr>
      </w:pPr>
    </w:p>
    <w:sectPr w:rsidR="006E1564" w:rsidRPr="006E1564" w:rsidSect="009F4095"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F3FCA"/>
    <w:multiLevelType w:val="hybridMultilevel"/>
    <w:tmpl w:val="EEB685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92097A"/>
    <w:multiLevelType w:val="hybridMultilevel"/>
    <w:tmpl w:val="436A9D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C35FCD"/>
    <w:multiLevelType w:val="hybridMultilevel"/>
    <w:tmpl w:val="24B82C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B51570"/>
    <w:multiLevelType w:val="hybridMultilevel"/>
    <w:tmpl w:val="2E189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zQzNTIwBGILUyUdpeDU4uLM/DyQAtNaAF3srkwsAAAA"/>
  </w:docVars>
  <w:rsids>
    <w:rsidRoot w:val="003E326A"/>
    <w:rsid w:val="00006BF4"/>
    <w:rsid w:val="000233E6"/>
    <w:rsid w:val="000343C8"/>
    <w:rsid w:val="0004504B"/>
    <w:rsid w:val="0031303F"/>
    <w:rsid w:val="003E326A"/>
    <w:rsid w:val="0040498E"/>
    <w:rsid w:val="004401AF"/>
    <w:rsid w:val="00450AD3"/>
    <w:rsid w:val="005336C3"/>
    <w:rsid w:val="005566A3"/>
    <w:rsid w:val="00617FCA"/>
    <w:rsid w:val="006E1564"/>
    <w:rsid w:val="00702833"/>
    <w:rsid w:val="0074219B"/>
    <w:rsid w:val="0076430D"/>
    <w:rsid w:val="00776354"/>
    <w:rsid w:val="00843850"/>
    <w:rsid w:val="008866B0"/>
    <w:rsid w:val="008D2DF0"/>
    <w:rsid w:val="00932028"/>
    <w:rsid w:val="00956ACD"/>
    <w:rsid w:val="009C4B9E"/>
    <w:rsid w:val="009F4095"/>
    <w:rsid w:val="00A15C0F"/>
    <w:rsid w:val="00A163E2"/>
    <w:rsid w:val="00A21BCA"/>
    <w:rsid w:val="00AA798C"/>
    <w:rsid w:val="00AD6856"/>
    <w:rsid w:val="00AE2C4C"/>
    <w:rsid w:val="00B1010A"/>
    <w:rsid w:val="00C03262"/>
    <w:rsid w:val="00C404FA"/>
    <w:rsid w:val="00D11E0A"/>
    <w:rsid w:val="00D52E5D"/>
    <w:rsid w:val="00D80918"/>
    <w:rsid w:val="00ED0D3C"/>
    <w:rsid w:val="00F113BA"/>
    <w:rsid w:val="00F4085C"/>
    <w:rsid w:val="00F67E6C"/>
    <w:rsid w:val="00FB1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01DBE"/>
  <w15:chartTrackingRefBased/>
  <w15:docId w15:val="{F4CA3BC1-7075-4723-9215-53EED74C0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7F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B14C2E-110C-4973-9370-31B353FA3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9</TotalTime>
  <Pages>27</Pages>
  <Words>1602</Words>
  <Characters>9134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av Suryadevara</dc:creator>
  <cp:keywords/>
  <dc:description/>
  <cp:lastModifiedBy>nikshith narayan</cp:lastModifiedBy>
  <cp:revision>68</cp:revision>
  <dcterms:created xsi:type="dcterms:W3CDTF">2021-03-16T03:13:00Z</dcterms:created>
  <dcterms:modified xsi:type="dcterms:W3CDTF">2021-03-16T15:35:00Z</dcterms:modified>
</cp:coreProperties>
</file>